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52417" w14:textId="2D3001E8" w:rsidR="004D2F78" w:rsidRDefault="008D0764" w:rsidP="008D0764">
      <w:pPr>
        <w:jc w:val="center"/>
      </w:pPr>
      <w:r w:rsidRPr="008D0764">
        <w:rPr>
          <w:noProof/>
        </w:rPr>
        <w:drawing>
          <wp:inline distT="0" distB="0" distL="0" distR="0" wp14:anchorId="00CC8F49" wp14:editId="7337C77F">
            <wp:extent cx="3543333" cy="3538331"/>
            <wp:effectExtent l="0" t="0" r="0" b="508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64756" cy="3559724"/>
                    </a:xfrm>
                    <a:prstGeom prst="rect">
                      <a:avLst/>
                    </a:prstGeom>
                    <a:noFill/>
                    <a:ln>
                      <a:noFill/>
                    </a:ln>
                  </pic:spPr>
                </pic:pic>
              </a:graphicData>
            </a:graphic>
          </wp:inline>
        </w:drawing>
      </w:r>
    </w:p>
    <w:p w14:paraId="25C5F98C" w14:textId="370348A6" w:rsidR="008D0764" w:rsidRDefault="008D0764"/>
    <w:p w14:paraId="6F2E2141" w14:textId="47CB6312" w:rsidR="008D0764" w:rsidRPr="00FE5E16" w:rsidRDefault="008D0764" w:rsidP="008D0764">
      <w:pPr>
        <w:jc w:val="center"/>
        <w:rPr>
          <w:sz w:val="44"/>
          <w:szCs w:val="44"/>
        </w:rPr>
      </w:pPr>
      <w:r w:rsidRPr="00FE5E16">
        <w:rPr>
          <w:sz w:val="44"/>
          <w:szCs w:val="44"/>
        </w:rPr>
        <w:t>2020-2021 Fall Semester</w:t>
      </w:r>
    </w:p>
    <w:p w14:paraId="60A49103" w14:textId="29494693" w:rsidR="008D0764" w:rsidRPr="00FE5E16" w:rsidRDefault="008D0764" w:rsidP="008D0764">
      <w:pPr>
        <w:jc w:val="center"/>
        <w:rPr>
          <w:sz w:val="44"/>
          <w:szCs w:val="44"/>
        </w:rPr>
      </w:pPr>
      <w:r w:rsidRPr="00FE5E16">
        <w:rPr>
          <w:sz w:val="44"/>
          <w:szCs w:val="44"/>
        </w:rPr>
        <w:t>Bilkent University</w:t>
      </w:r>
    </w:p>
    <w:p w14:paraId="7B253C5B" w14:textId="19320358" w:rsidR="008D0764" w:rsidRPr="00FE5E16" w:rsidRDefault="00AC410F" w:rsidP="008D0764">
      <w:pPr>
        <w:jc w:val="center"/>
        <w:rPr>
          <w:sz w:val="44"/>
          <w:szCs w:val="44"/>
        </w:rPr>
      </w:pPr>
      <w:r>
        <w:rPr>
          <w:sz w:val="44"/>
          <w:szCs w:val="44"/>
        </w:rPr>
        <w:t>E</w:t>
      </w:r>
      <w:r w:rsidR="008D0764" w:rsidRPr="00FE5E16">
        <w:rPr>
          <w:sz w:val="44"/>
          <w:szCs w:val="44"/>
        </w:rPr>
        <w:t>EE-102 Term Project</w:t>
      </w:r>
      <w:r w:rsidR="0030402D">
        <w:rPr>
          <w:sz w:val="44"/>
          <w:szCs w:val="44"/>
        </w:rPr>
        <w:t xml:space="preserve"> Final Report</w:t>
      </w:r>
    </w:p>
    <w:p w14:paraId="416EBEA9" w14:textId="77777777" w:rsidR="00FE5E16" w:rsidRDefault="00FE5E16" w:rsidP="008D0764">
      <w:pPr>
        <w:jc w:val="center"/>
        <w:rPr>
          <w:sz w:val="48"/>
          <w:szCs w:val="48"/>
        </w:rPr>
      </w:pPr>
    </w:p>
    <w:p w14:paraId="1C701BDC" w14:textId="1C7EE479" w:rsidR="008D0764" w:rsidRPr="00FE5E16" w:rsidRDefault="008D0764" w:rsidP="008D0764">
      <w:pPr>
        <w:ind w:firstLine="0"/>
        <w:rPr>
          <w:sz w:val="44"/>
          <w:szCs w:val="44"/>
        </w:rPr>
      </w:pPr>
      <w:r w:rsidRPr="00FE5E16">
        <w:rPr>
          <w:sz w:val="44"/>
          <w:szCs w:val="44"/>
        </w:rPr>
        <w:t>Student Name: Muhammed Şamil Arınç</w:t>
      </w:r>
    </w:p>
    <w:p w14:paraId="4B0FAD54" w14:textId="3752D816" w:rsidR="008D0764" w:rsidRPr="00FE5E16" w:rsidRDefault="008D0764" w:rsidP="008D0764">
      <w:pPr>
        <w:ind w:firstLine="0"/>
        <w:rPr>
          <w:sz w:val="44"/>
          <w:szCs w:val="44"/>
        </w:rPr>
      </w:pPr>
      <w:r w:rsidRPr="00FE5E16">
        <w:rPr>
          <w:sz w:val="44"/>
          <w:szCs w:val="44"/>
        </w:rPr>
        <w:t>Student ID: 21803683</w:t>
      </w:r>
    </w:p>
    <w:p w14:paraId="0038A81A" w14:textId="795A0328" w:rsidR="008D0764" w:rsidRPr="00FE5E16" w:rsidRDefault="008D0764" w:rsidP="008D0764">
      <w:pPr>
        <w:ind w:firstLine="0"/>
        <w:rPr>
          <w:sz w:val="44"/>
          <w:szCs w:val="44"/>
        </w:rPr>
      </w:pPr>
      <w:r w:rsidRPr="00FE5E16">
        <w:rPr>
          <w:sz w:val="44"/>
          <w:szCs w:val="44"/>
        </w:rPr>
        <w:t xml:space="preserve">Project Name: Chameleon Robot </w:t>
      </w:r>
    </w:p>
    <w:p w14:paraId="055BAB4F" w14:textId="3A5E4340" w:rsidR="00FA3570" w:rsidRDefault="00FA3570" w:rsidP="00C5338F">
      <w:pPr>
        <w:ind w:firstLine="0"/>
        <w:rPr>
          <w:sz w:val="44"/>
          <w:szCs w:val="44"/>
        </w:rPr>
      </w:pPr>
      <w:r w:rsidRPr="00FE5E16">
        <w:rPr>
          <w:sz w:val="44"/>
          <w:szCs w:val="44"/>
        </w:rPr>
        <w:t xml:space="preserve">Instructor: </w:t>
      </w:r>
      <w:r w:rsidRPr="000A54F0">
        <w:rPr>
          <w:sz w:val="44"/>
          <w:szCs w:val="44"/>
          <w:lang w:val="tr-TR"/>
        </w:rPr>
        <w:t>Cem Tekin</w:t>
      </w:r>
    </w:p>
    <w:p w14:paraId="5043C4A2" w14:textId="0D3E7BB1" w:rsidR="00C5338F" w:rsidRDefault="00C5338F" w:rsidP="00C5338F">
      <w:pPr>
        <w:ind w:firstLine="0"/>
        <w:rPr>
          <w:sz w:val="44"/>
          <w:szCs w:val="44"/>
        </w:rPr>
      </w:pPr>
      <w:r w:rsidRPr="00FE5E16">
        <w:rPr>
          <w:sz w:val="44"/>
          <w:szCs w:val="44"/>
        </w:rPr>
        <w:t>Section: 2</w:t>
      </w:r>
    </w:p>
    <w:p w14:paraId="10EECB33" w14:textId="5E3A3E96" w:rsidR="007C3A46" w:rsidRPr="00FE5E16" w:rsidRDefault="000A54F0" w:rsidP="00C5338F">
      <w:pPr>
        <w:ind w:firstLine="0"/>
        <w:rPr>
          <w:sz w:val="44"/>
          <w:szCs w:val="44"/>
        </w:rPr>
      </w:pPr>
      <w:r>
        <w:rPr>
          <w:sz w:val="44"/>
          <w:szCs w:val="44"/>
        </w:rPr>
        <w:t>YouTube</w:t>
      </w:r>
      <w:r w:rsidR="00F4576C">
        <w:rPr>
          <w:sz w:val="44"/>
          <w:szCs w:val="44"/>
        </w:rPr>
        <w:t xml:space="preserve"> Link: </w:t>
      </w:r>
      <w:hyperlink r:id="rId6" w:history="1">
        <w:r w:rsidR="007C3A46" w:rsidRPr="007C3A46">
          <w:rPr>
            <w:rStyle w:val="Kpr"/>
            <w:sz w:val="44"/>
            <w:szCs w:val="44"/>
          </w:rPr>
          <w:t>youtu.be/dD3BZdNYPnQ</w:t>
        </w:r>
      </w:hyperlink>
    </w:p>
    <w:p w14:paraId="620FC0C0" w14:textId="28CE26C9" w:rsidR="008D0764" w:rsidRPr="008D0764" w:rsidRDefault="008D0764" w:rsidP="00F952E8">
      <w:pPr>
        <w:ind w:firstLine="0"/>
        <w:jc w:val="both"/>
        <w:rPr>
          <w:b/>
          <w:bCs/>
          <w:sz w:val="32"/>
          <w:szCs w:val="32"/>
        </w:rPr>
      </w:pPr>
      <w:r w:rsidRPr="008D0764">
        <w:rPr>
          <w:b/>
          <w:bCs/>
          <w:sz w:val="32"/>
          <w:szCs w:val="32"/>
        </w:rPr>
        <w:lastRenderedPageBreak/>
        <w:t>Abstract</w:t>
      </w:r>
    </w:p>
    <w:p w14:paraId="50E90D0C" w14:textId="43ECDEC6" w:rsidR="008D0764" w:rsidRDefault="008D0764" w:rsidP="00F952E8">
      <w:pPr>
        <w:ind w:firstLine="0"/>
        <w:jc w:val="both"/>
        <w:rPr>
          <w:sz w:val="28"/>
          <w:szCs w:val="28"/>
        </w:rPr>
      </w:pPr>
      <w:r>
        <w:rPr>
          <w:sz w:val="48"/>
          <w:szCs w:val="48"/>
        </w:rPr>
        <w:tab/>
      </w:r>
      <w:r>
        <w:rPr>
          <w:sz w:val="28"/>
          <w:szCs w:val="28"/>
        </w:rPr>
        <w:t>The main p</w:t>
      </w:r>
      <w:r w:rsidRPr="008D0764">
        <w:rPr>
          <w:sz w:val="28"/>
          <w:szCs w:val="28"/>
        </w:rPr>
        <w:t>urpose</w:t>
      </w:r>
      <w:r w:rsidR="00FE5E16">
        <w:rPr>
          <w:sz w:val="28"/>
          <w:szCs w:val="28"/>
        </w:rPr>
        <w:t>s</w:t>
      </w:r>
      <w:r w:rsidRPr="008D0764">
        <w:rPr>
          <w:sz w:val="28"/>
          <w:szCs w:val="28"/>
        </w:rPr>
        <w:t xml:space="preserve"> of </w:t>
      </w:r>
      <w:r>
        <w:rPr>
          <w:sz w:val="28"/>
          <w:szCs w:val="28"/>
        </w:rPr>
        <w:t xml:space="preserve">this term project </w:t>
      </w:r>
      <w:r w:rsidR="00AC410F">
        <w:rPr>
          <w:sz w:val="28"/>
          <w:szCs w:val="28"/>
        </w:rPr>
        <w:t>are</w:t>
      </w:r>
      <w:r>
        <w:rPr>
          <w:sz w:val="28"/>
          <w:szCs w:val="28"/>
        </w:rPr>
        <w:t xml:space="preserve"> designing a robot that looks</w:t>
      </w:r>
      <w:r w:rsidR="00F952E8">
        <w:rPr>
          <w:sz w:val="28"/>
          <w:szCs w:val="28"/>
        </w:rPr>
        <w:t xml:space="preserve"> and behaves</w:t>
      </w:r>
      <w:r>
        <w:rPr>
          <w:sz w:val="28"/>
          <w:szCs w:val="28"/>
        </w:rPr>
        <w:t xml:space="preserve"> like a chameleon in some aspects, writing a VHDL code that gives this robot some abilities and implementing this code to FPGA board called BASYS-3. </w:t>
      </w:r>
      <w:r w:rsidR="00AC410F">
        <w:rPr>
          <w:sz w:val="28"/>
          <w:szCs w:val="28"/>
        </w:rPr>
        <w:t xml:space="preserve">This robot can be the basic step of making a robot that can hide from radars and people’s eyes by using more advanced </w:t>
      </w:r>
      <w:r w:rsidR="00A0040E">
        <w:rPr>
          <w:sz w:val="28"/>
          <w:szCs w:val="28"/>
        </w:rPr>
        <w:t>reflectors</w:t>
      </w:r>
      <w:r w:rsidR="00AC410F">
        <w:rPr>
          <w:sz w:val="28"/>
          <w:szCs w:val="28"/>
        </w:rPr>
        <w:t>.</w:t>
      </w:r>
    </w:p>
    <w:p w14:paraId="084E0BBF" w14:textId="77777777" w:rsidR="00035396" w:rsidRDefault="00035396" w:rsidP="00F952E8">
      <w:pPr>
        <w:ind w:firstLine="0"/>
        <w:jc w:val="both"/>
        <w:rPr>
          <w:sz w:val="28"/>
          <w:szCs w:val="28"/>
        </w:rPr>
      </w:pPr>
    </w:p>
    <w:p w14:paraId="78BF7C33" w14:textId="05D79924" w:rsidR="008D0764" w:rsidRPr="008D0764" w:rsidRDefault="008D0764" w:rsidP="00F952E8">
      <w:pPr>
        <w:ind w:firstLine="0"/>
        <w:jc w:val="both"/>
        <w:rPr>
          <w:b/>
          <w:bCs/>
          <w:sz w:val="32"/>
          <w:szCs w:val="32"/>
        </w:rPr>
      </w:pPr>
      <w:r>
        <w:rPr>
          <w:sz w:val="28"/>
          <w:szCs w:val="28"/>
        </w:rPr>
        <w:t xml:space="preserve"> </w:t>
      </w:r>
      <w:r w:rsidR="00F952E8">
        <w:rPr>
          <w:b/>
          <w:bCs/>
          <w:sz w:val="32"/>
          <w:szCs w:val="32"/>
        </w:rPr>
        <w:t>Project</w:t>
      </w:r>
      <w:r>
        <w:rPr>
          <w:b/>
          <w:bCs/>
          <w:sz w:val="32"/>
          <w:szCs w:val="32"/>
        </w:rPr>
        <w:t xml:space="preserve"> Design</w:t>
      </w:r>
    </w:p>
    <w:p w14:paraId="75CD856B" w14:textId="729EB9E5" w:rsidR="00035396" w:rsidRDefault="00AD163E" w:rsidP="00F952E8">
      <w:pPr>
        <w:ind w:firstLine="0"/>
        <w:jc w:val="both"/>
        <w:rPr>
          <w:sz w:val="28"/>
          <w:szCs w:val="28"/>
        </w:rPr>
      </w:pPr>
      <w:r>
        <w:rPr>
          <w:sz w:val="28"/>
          <w:szCs w:val="28"/>
        </w:rPr>
        <w:tab/>
      </w:r>
      <w:r w:rsidR="00F952E8">
        <w:rPr>
          <w:sz w:val="28"/>
          <w:szCs w:val="28"/>
        </w:rPr>
        <w:t xml:space="preserve">The robot will behave like a chameleon. It will </w:t>
      </w:r>
      <w:r w:rsidR="007411EE">
        <w:rPr>
          <w:sz w:val="28"/>
          <w:szCs w:val="28"/>
        </w:rPr>
        <w:t>scan</w:t>
      </w:r>
      <w:r w:rsidR="00F952E8">
        <w:rPr>
          <w:sz w:val="28"/>
          <w:szCs w:val="28"/>
        </w:rPr>
        <w:t xml:space="preserve"> the </w:t>
      </w:r>
      <w:r w:rsidR="007411EE">
        <w:rPr>
          <w:sz w:val="28"/>
          <w:szCs w:val="28"/>
        </w:rPr>
        <w:t xml:space="preserve">surface </w:t>
      </w:r>
      <w:r w:rsidR="00F952E8">
        <w:rPr>
          <w:sz w:val="28"/>
          <w:szCs w:val="28"/>
        </w:rPr>
        <w:t xml:space="preserve">color periodically </w:t>
      </w:r>
      <w:r w:rsidR="007411EE">
        <w:rPr>
          <w:sz w:val="28"/>
          <w:szCs w:val="28"/>
        </w:rPr>
        <w:t xml:space="preserve">and return the color value that it obtained from surface </w:t>
      </w:r>
      <w:r w:rsidR="00F952E8">
        <w:rPr>
          <w:sz w:val="28"/>
          <w:szCs w:val="28"/>
        </w:rPr>
        <w:t>with the color sensor</w:t>
      </w:r>
      <w:r w:rsidR="007411EE">
        <w:rPr>
          <w:sz w:val="28"/>
          <w:szCs w:val="28"/>
        </w:rPr>
        <w:t xml:space="preserve">. It also </w:t>
      </w:r>
      <w:r w:rsidR="00F952E8">
        <w:rPr>
          <w:sz w:val="28"/>
          <w:szCs w:val="28"/>
        </w:rPr>
        <w:t xml:space="preserve">supplemented </w:t>
      </w:r>
      <w:r w:rsidR="007411EE">
        <w:rPr>
          <w:sz w:val="28"/>
          <w:szCs w:val="28"/>
        </w:rPr>
        <w:t xml:space="preserve">by </w:t>
      </w:r>
      <w:r w:rsidR="00F952E8">
        <w:rPr>
          <w:sz w:val="28"/>
          <w:szCs w:val="28"/>
        </w:rPr>
        <w:t xml:space="preserve">a led placed on </w:t>
      </w:r>
      <w:r w:rsidR="007411EE">
        <w:rPr>
          <w:sz w:val="28"/>
          <w:szCs w:val="28"/>
        </w:rPr>
        <w:t xml:space="preserve">the robot’s </w:t>
      </w:r>
      <w:r w:rsidR="00F952E8">
        <w:rPr>
          <w:sz w:val="28"/>
          <w:szCs w:val="28"/>
        </w:rPr>
        <w:t xml:space="preserve">bottom part and change the color of the displays that I will put on the chameleon robot’s back. It </w:t>
      </w:r>
      <w:r w:rsidR="00C5338F">
        <w:rPr>
          <w:sz w:val="28"/>
          <w:szCs w:val="28"/>
        </w:rPr>
        <w:t xml:space="preserve">will </w:t>
      </w:r>
      <w:r w:rsidR="00F952E8">
        <w:rPr>
          <w:sz w:val="28"/>
          <w:szCs w:val="28"/>
        </w:rPr>
        <w:t>also</w:t>
      </w:r>
      <w:r w:rsidR="007411EE">
        <w:rPr>
          <w:sz w:val="28"/>
          <w:szCs w:val="28"/>
        </w:rPr>
        <w:t xml:space="preserve"> be</w:t>
      </w:r>
      <w:r w:rsidR="00F952E8">
        <w:rPr>
          <w:sz w:val="28"/>
          <w:szCs w:val="28"/>
        </w:rPr>
        <w:t xml:space="preserve"> </w:t>
      </w:r>
      <w:r w:rsidR="00C5338F">
        <w:rPr>
          <w:sz w:val="28"/>
          <w:szCs w:val="28"/>
        </w:rPr>
        <w:t xml:space="preserve">able to </w:t>
      </w:r>
      <w:r w:rsidR="00F952E8">
        <w:rPr>
          <w:sz w:val="28"/>
          <w:szCs w:val="28"/>
        </w:rPr>
        <w:t xml:space="preserve">move </w:t>
      </w:r>
      <w:r w:rsidR="00C5338F">
        <w:rPr>
          <w:sz w:val="28"/>
          <w:szCs w:val="28"/>
        </w:rPr>
        <w:t xml:space="preserve">by </w:t>
      </w:r>
      <w:r w:rsidR="00F952E8">
        <w:rPr>
          <w:sz w:val="28"/>
          <w:szCs w:val="28"/>
        </w:rPr>
        <w:t xml:space="preserve">its legs according to the Bluetooth signal that </w:t>
      </w:r>
      <w:r w:rsidR="00AC410F">
        <w:rPr>
          <w:sz w:val="28"/>
          <w:szCs w:val="28"/>
        </w:rPr>
        <w:t xml:space="preserve">will be </w:t>
      </w:r>
      <w:r w:rsidR="00F952E8">
        <w:rPr>
          <w:sz w:val="28"/>
          <w:szCs w:val="28"/>
        </w:rPr>
        <w:t xml:space="preserve">generated by a mobile phone app. </w:t>
      </w:r>
    </w:p>
    <w:p w14:paraId="221576AE" w14:textId="77777777" w:rsidR="007411EE" w:rsidRDefault="007411EE" w:rsidP="00F952E8">
      <w:pPr>
        <w:ind w:firstLine="0"/>
        <w:jc w:val="both"/>
        <w:rPr>
          <w:sz w:val="28"/>
          <w:szCs w:val="28"/>
        </w:rPr>
      </w:pPr>
    </w:p>
    <w:p w14:paraId="3C34B29F" w14:textId="010D4583" w:rsidR="009F58B8" w:rsidRDefault="009F58B8" w:rsidP="00F952E8">
      <w:pPr>
        <w:ind w:firstLine="0"/>
        <w:jc w:val="both"/>
        <w:rPr>
          <w:b/>
          <w:bCs/>
          <w:sz w:val="32"/>
          <w:szCs w:val="32"/>
        </w:rPr>
      </w:pPr>
      <w:r>
        <w:rPr>
          <w:b/>
          <w:bCs/>
          <w:sz w:val="32"/>
          <w:szCs w:val="32"/>
        </w:rPr>
        <w:t>Design Methodology</w:t>
      </w:r>
    </w:p>
    <w:p w14:paraId="75305547" w14:textId="2A5D98E0" w:rsidR="009F58B8" w:rsidRDefault="009F58B8" w:rsidP="00F952E8">
      <w:pPr>
        <w:ind w:firstLine="0"/>
        <w:jc w:val="both"/>
        <w:rPr>
          <w:sz w:val="28"/>
          <w:szCs w:val="28"/>
        </w:rPr>
      </w:pPr>
      <w:r>
        <w:rPr>
          <w:sz w:val="28"/>
          <w:szCs w:val="28"/>
        </w:rPr>
        <w:t xml:space="preserve">Tools that will </w:t>
      </w:r>
      <w:r w:rsidR="00254AFD">
        <w:rPr>
          <w:sz w:val="28"/>
          <w:szCs w:val="28"/>
        </w:rPr>
        <w:t xml:space="preserve">be </w:t>
      </w:r>
      <w:r>
        <w:rPr>
          <w:sz w:val="28"/>
          <w:szCs w:val="28"/>
        </w:rPr>
        <w:t>used in this project are:</w:t>
      </w:r>
    </w:p>
    <w:p w14:paraId="2052B316" w14:textId="384AC052" w:rsidR="009F58B8" w:rsidRPr="004378C5" w:rsidRDefault="009F58B8" w:rsidP="009F58B8">
      <w:pPr>
        <w:pStyle w:val="ListeParagraf"/>
        <w:numPr>
          <w:ilvl w:val="0"/>
          <w:numId w:val="2"/>
        </w:numPr>
        <w:jc w:val="both"/>
        <w:rPr>
          <w:sz w:val="36"/>
          <w:szCs w:val="36"/>
        </w:rPr>
      </w:pPr>
      <w:r>
        <w:rPr>
          <w:sz w:val="28"/>
          <w:szCs w:val="28"/>
        </w:rPr>
        <w:t xml:space="preserve">BASYS-3 </w:t>
      </w:r>
      <w:r w:rsidR="004378C5">
        <w:rPr>
          <w:sz w:val="28"/>
          <w:szCs w:val="28"/>
        </w:rPr>
        <w:t>B</w:t>
      </w:r>
      <w:r>
        <w:rPr>
          <w:sz w:val="28"/>
          <w:szCs w:val="28"/>
        </w:rPr>
        <w:t>oard</w:t>
      </w:r>
    </w:p>
    <w:p w14:paraId="2D37BE51" w14:textId="5F6D75AB" w:rsidR="004378C5" w:rsidRPr="009F58B8" w:rsidRDefault="004378C5" w:rsidP="009F58B8">
      <w:pPr>
        <w:pStyle w:val="ListeParagraf"/>
        <w:numPr>
          <w:ilvl w:val="0"/>
          <w:numId w:val="2"/>
        </w:numPr>
        <w:jc w:val="both"/>
        <w:rPr>
          <w:sz w:val="36"/>
          <w:szCs w:val="36"/>
        </w:rPr>
      </w:pPr>
      <w:r>
        <w:rPr>
          <w:sz w:val="28"/>
          <w:szCs w:val="28"/>
        </w:rPr>
        <w:t>Mobile Phone</w:t>
      </w:r>
    </w:p>
    <w:p w14:paraId="335C484F" w14:textId="7451C3CC" w:rsidR="009F58B8" w:rsidRPr="009F58B8" w:rsidRDefault="00071F2E" w:rsidP="009F58B8">
      <w:pPr>
        <w:pStyle w:val="ListeParagraf"/>
        <w:numPr>
          <w:ilvl w:val="0"/>
          <w:numId w:val="2"/>
        </w:numPr>
        <w:jc w:val="both"/>
        <w:rPr>
          <w:sz w:val="36"/>
          <w:szCs w:val="36"/>
        </w:rPr>
      </w:pPr>
      <w:r>
        <w:rPr>
          <w:sz w:val="28"/>
          <w:szCs w:val="28"/>
        </w:rPr>
        <w:t xml:space="preserve">#4 - Common Anode </w:t>
      </w:r>
      <w:r w:rsidR="006E6815">
        <w:rPr>
          <w:sz w:val="28"/>
          <w:szCs w:val="28"/>
        </w:rPr>
        <w:t>RGB Leds</w:t>
      </w:r>
    </w:p>
    <w:p w14:paraId="3A7F214F" w14:textId="7E2473B9" w:rsidR="009F58B8" w:rsidRPr="009F58B8" w:rsidRDefault="00071F2E" w:rsidP="009F58B8">
      <w:pPr>
        <w:pStyle w:val="ListeParagraf"/>
        <w:numPr>
          <w:ilvl w:val="0"/>
          <w:numId w:val="2"/>
        </w:numPr>
        <w:jc w:val="both"/>
        <w:rPr>
          <w:sz w:val="36"/>
          <w:szCs w:val="36"/>
        </w:rPr>
      </w:pPr>
      <w:r>
        <w:rPr>
          <w:sz w:val="28"/>
          <w:szCs w:val="28"/>
        </w:rPr>
        <w:t xml:space="preserve">#2 - TCS-230 </w:t>
      </w:r>
      <w:r w:rsidR="009F58B8">
        <w:rPr>
          <w:sz w:val="28"/>
          <w:szCs w:val="28"/>
        </w:rPr>
        <w:t xml:space="preserve">Color </w:t>
      </w:r>
      <w:r w:rsidR="004378C5">
        <w:rPr>
          <w:sz w:val="28"/>
          <w:szCs w:val="28"/>
        </w:rPr>
        <w:t>S</w:t>
      </w:r>
      <w:r w:rsidR="009F58B8">
        <w:rPr>
          <w:sz w:val="28"/>
          <w:szCs w:val="28"/>
        </w:rPr>
        <w:t>ensor</w:t>
      </w:r>
      <w:r w:rsidR="006E6815">
        <w:rPr>
          <w:sz w:val="28"/>
          <w:szCs w:val="28"/>
        </w:rPr>
        <w:t>s</w:t>
      </w:r>
    </w:p>
    <w:p w14:paraId="6ADCE104" w14:textId="57786CA1" w:rsidR="009F58B8" w:rsidRPr="009F58B8" w:rsidRDefault="00071F2E" w:rsidP="009F58B8">
      <w:pPr>
        <w:pStyle w:val="ListeParagraf"/>
        <w:numPr>
          <w:ilvl w:val="0"/>
          <w:numId w:val="2"/>
        </w:numPr>
        <w:jc w:val="both"/>
        <w:rPr>
          <w:sz w:val="36"/>
          <w:szCs w:val="36"/>
        </w:rPr>
      </w:pPr>
      <w:r>
        <w:rPr>
          <w:sz w:val="28"/>
          <w:szCs w:val="28"/>
        </w:rPr>
        <w:t xml:space="preserve">#1 - HC-05 </w:t>
      </w:r>
      <w:r w:rsidR="009F58B8">
        <w:rPr>
          <w:sz w:val="28"/>
          <w:szCs w:val="28"/>
        </w:rPr>
        <w:t>Bluetooth Module</w:t>
      </w:r>
    </w:p>
    <w:p w14:paraId="7B97FF5B" w14:textId="23C1CA48" w:rsidR="009F58B8" w:rsidRPr="006E6815" w:rsidRDefault="00071F2E" w:rsidP="009F58B8">
      <w:pPr>
        <w:pStyle w:val="ListeParagraf"/>
        <w:numPr>
          <w:ilvl w:val="0"/>
          <w:numId w:val="2"/>
        </w:numPr>
        <w:jc w:val="both"/>
        <w:rPr>
          <w:sz w:val="36"/>
          <w:szCs w:val="36"/>
        </w:rPr>
      </w:pPr>
      <w:r>
        <w:rPr>
          <w:sz w:val="28"/>
          <w:szCs w:val="28"/>
        </w:rPr>
        <w:t xml:space="preserve">#4 - </w:t>
      </w:r>
      <w:r w:rsidR="009F58B8">
        <w:rPr>
          <w:sz w:val="28"/>
          <w:szCs w:val="28"/>
        </w:rPr>
        <w:t>Servo Motors</w:t>
      </w:r>
    </w:p>
    <w:p w14:paraId="4C4F9D6B" w14:textId="7F1156FE" w:rsidR="006E6815" w:rsidRPr="006E6815" w:rsidRDefault="006E6815" w:rsidP="009F58B8">
      <w:pPr>
        <w:pStyle w:val="ListeParagraf"/>
        <w:numPr>
          <w:ilvl w:val="0"/>
          <w:numId w:val="2"/>
        </w:numPr>
        <w:jc w:val="both"/>
        <w:rPr>
          <w:sz w:val="36"/>
          <w:szCs w:val="36"/>
        </w:rPr>
      </w:pPr>
      <w:r>
        <w:rPr>
          <w:sz w:val="28"/>
          <w:szCs w:val="28"/>
        </w:rPr>
        <w:t>Arduino Mega</w:t>
      </w:r>
    </w:p>
    <w:p w14:paraId="57435C09" w14:textId="74221183" w:rsidR="006E6815" w:rsidRPr="00586F81" w:rsidRDefault="00071F2E" w:rsidP="009F58B8">
      <w:pPr>
        <w:pStyle w:val="ListeParagraf"/>
        <w:numPr>
          <w:ilvl w:val="0"/>
          <w:numId w:val="2"/>
        </w:numPr>
        <w:jc w:val="both"/>
        <w:rPr>
          <w:sz w:val="36"/>
          <w:szCs w:val="36"/>
        </w:rPr>
      </w:pPr>
      <w:r>
        <w:rPr>
          <w:sz w:val="28"/>
          <w:szCs w:val="28"/>
        </w:rPr>
        <w:t xml:space="preserve">Many </w:t>
      </w:r>
      <w:r w:rsidR="006E6815">
        <w:rPr>
          <w:sz w:val="28"/>
          <w:szCs w:val="28"/>
        </w:rPr>
        <w:t>Jumpers</w:t>
      </w:r>
    </w:p>
    <w:p w14:paraId="5A06C187" w14:textId="5277DBF7" w:rsidR="00586F81" w:rsidRPr="006E6815" w:rsidRDefault="00586F81" w:rsidP="009F58B8">
      <w:pPr>
        <w:pStyle w:val="ListeParagraf"/>
        <w:numPr>
          <w:ilvl w:val="0"/>
          <w:numId w:val="2"/>
        </w:numPr>
        <w:jc w:val="both"/>
        <w:rPr>
          <w:sz w:val="36"/>
          <w:szCs w:val="36"/>
        </w:rPr>
      </w:pPr>
      <w:r>
        <w:rPr>
          <w:sz w:val="28"/>
          <w:szCs w:val="28"/>
        </w:rPr>
        <w:t>Breadboard</w:t>
      </w:r>
    </w:p>
    <w:p w14:paraId="481FEB34" w14:textId="0BF6B44B" w:rsidR="006E6815" w:rsidRPr="00071F2E" w:rsidRDefault="00071F2E" w:rsidP="009F58B8">
      <w:pPr>
        <w:pStyle w:val="ListeParagraf"/>
        <w:numPr>
          <w:ilvl w:val="0"/>
          <w:numId w:val="2"/>
        </w:numPr>
        <w:jc w:val="both"/>
        <w:rPr>
          <w:sz w:val="36"/>
          <w:szCs w:val="36"/>
        </w:rPr>
      </w:pPr>
      <w:r>
        <w:rPr>
          <w:sz w:val="28"/>
          <w:szCs w:val="28"/>
        </w:rPr>
        <w:t>#2 – 220</w:t>
      </w:r>
      <w:r>
        <w:rPr>
          <w:rFonts w:cstheme="minorHAnsi"/>
          <w:sz w:val="28"/>
          <w:szCs w:val="28"/>
        </w:rPr>
        <w:t>Ω</w:t>
      </w:r>
      <w:r>
        <w:rPr>
          <w:sz w:val="28"/>
          <w:szCs w:val="28"/>
        </w:rPr>
        <w:t xml:space="preserve"> </w:t>
      </w:r>
      <w:r w:rsidR="006E6815">
        <w:rPr>
          <w:sz w:val="28"/>
          <w:szCs w:val="28"/>
        </w:rPr>
        <w:t>Resistors</w:t>
      </w:r>
    </w:p>
    <w:p w14:paraId="57440882" w14:textId="32C8BD5A" w:rsidR="00071F2E" w:rsidRPr="00C5338F" w:rsidRDefault="00071F2E" w:rsidP="009F58B8">
      <w:pPr>
        <w:pStyle w:val="ListeParagraf"/>
        <w:numPr>
          <w:ilvl w:val="0"/>
          <w:numId w:val="2"/>
        </w:numPr>
        <w:jc w:val="both"/>
        <w:rPr>
          <w:sz w:val="36"/>
          <w:szCs w:val="36"/>
        </w:rPr>
      </w:pPr>
      <w:r>
        <w:rPr>
          <w:sz w:val="28"/>
          <w:szCs w:val="28"/>
        </w:rPr>
        <w:t>Android Bluetooth App</w:t>
      </w:r>
    </w:p>
    <w:p w14:paraId="152BC9A5" w14:textId="67505E59" w:rsidR="00C5338F" w:rsidRDefault="00AD163E" w:rsidP="00AD163E">
      <w:pPr>
        <w:ind w:firstLine="0"/>
        <w:jc w:val="both"/>
        <w:rPr>
          <w:sz w:val="28"/>
          <w:szCs w:val="28"/>
        </w:rPr>
      </w:pPr>
      <w:r w:rsidRPr="00AD163E">
        <w:rPr>
          <w:sz w:val="28"/>
          <w:szCs w:val="28"/>
        </w:rPr>
        <w:tab/>
        <w:t xml:space="preserve">The </w:t>
      </w:r>
      <w:r>
        <w:rPr>
          <w:sz w:val="28"/>
          <w:szCs w:val="28"/>
        </w:rPr>
        <w:t>main working mechanisms of the robot’s color changing algorithm is as follows: first it reads the color from color sensors, then it changes the color of the RGB leds placed on it by giving them 3 outputs (Red, Green and Blue).</w:t>
      </w:r>
    </w:p>
    <w:p w14:paraId="114078F1" w14:textId="716C6BA5" w:rsidR="00A21724" w:rsidRDefault="00A21724" w:rsidP="00AD163E">
      <w:pPr>
        <w:ind w:firstLine="0"/>
        <w:jc w:val="both"/>
        <w:rPr>
          <w:sz w:val="28"/>
          <w:szCs w:val="28"/>
        </w:rPr>
      </w:pPr>
    </w:p>
    <w:p w14:paraId="676A9EB0" w14:textId="1BCF63BB" w:rsidR="00A21724" w:rsidRDefault="00A21724" w:rsidP="00AD163E">
      <w:pPr>
        <w:ind w:firstLine="0"/>
        <w:jc w:val="both"/>
        <w:rPr>
          <w:sz w:val="28"/>
          <w:szCs w:val="28"/>
        </w:rPr>
      </w:pPr>
      <w:r w:rsidRPr="00A21724">
        <w:rPr>
          <w:b/>
          <w:bCs/>
          <w:sz w:val="28"/>
          <w:szCs w:val="28"/>
        </w:rPr>
        <w:t>Top Module</w:t>
      </w:r>
      <w:r w:rsidR="001715A1">
        <w:rPr>
          <w:b/>
          <w:bCs/>
          <w:sz w:val="28"/>
          <w:szCs w:val="28"/>
        </w:rPr>
        <w:t xml:space="preserve"> (1A)</w:t>
      </w:r>
      <w:r w:rsidRPr="00A21724">
        <w:rPr>
          <w:b/>
          <w:bCs/>
          <w:sz w:val="28"/>
          <w:szCs w:val="28"/>
        </w:rPr>
        <w:t xml:space="preserve">: </w:t>
      </w:r>
      <w:r>
        <w:rPr>
          <w:sz w:val="28"/>
          <w:szCs w:val="28"/>
        </w:rPr>
        <w:t xml:space="preserve">I </w:t>
      </w:r>
      <w:r w:rsidR="00071F2E">
        <w:rPr>
          <w:sz w:val="28"/>
          <w:szCs w:val="28"/>
        </w:rPr>
        <w:t xml:space="preserve">designed this module to connect my Bluetooth module and servo module. I designed my robot such that it moves according to the data came from Bluetooth. </w:t>
      </w:r>
    </w:p>
    <w:p w14:paraId="13E12FD0" w14:textId="4303B355" w:rsidR="00A21724" w:rsidRPr="00A21724" w:rsidRDefault="00A21724" w:rsidP="00AD163E">
      <w:pPr>
        <w:ind w:firstLine="0"/>
        <w:jc w:val="both"/>
        <w:rPr>
          <w:sz w:val="28"/>
          <w:szCs w:val="28"/>
        </w:rPr>
      </w:pPr>
      <w:r w:rsidRPr="00A21724">
        <w:rPr>
          <w:b/>
          <w:bCs/>
          <w:sz w:val="28"/>
          <w:szCs w:val="28"/>
        </w:rPr>
        <w:t>Bluetooth Top Module</w:t>
      </w:r>
      <w:r w:rsidR="001715A1">
        <w:rPr>
          <w:b/>
          <w:bCs/>
          <w:sz w:val="28"/>
          <w:szCs w:val="28"/>
        </w:rPr>
        <w:t xml:space="preserve"> (1</w:t>
      </w:r>
      <w:r w:rsidR="001715A1">
        <w:rPr>
          <w:b/>
          <w:bCs/>
          <w:sz w:val="28"/>
          <w:szCs w:val="28"/>
        </w:rPr>
        <w:t>B</w:t>
      </w:r>
      <w:r w:rsidR="001715A1">
        <w:rPr>
          <w:b/>
          <w:bCs/>
          <w:sz w:val="28"/>
          <w:szCs w:val="28"/>
        </w:rPr>
        <w:t>)</w:t>
      </w:r>
      <w:r w:rsidRPr="00A21724">
        <w:rPr>
          <w:b/>
          <w:bCs/>
          <w:sz w:val="28"/>
          <w:szCs w:val="28"/>
        </w:rPr>
        <w:t>:</w:t>
      </w:r>
      <w:r>
        <w:rPr>
          <w:sz w:val="28"/>
          <w:szCs w:val="28"/>
        </w:rPr>
        <w:t xml:space="preserve"> </w:t>
      </w:r>
      <w:r w:rsidR="00071F2E">
        <w:rPr>
          <w:sz w:val="28"/>
          <w:szCs w:val="28"/>
        </w:rPr>
        <w:t>In this module</w:t>
      </w:r>
      <w:r w:rsidR="00586F81">
        <w:rPr>
          <w:sz w:val="28"/>
          <w:szCs w:val="28"/>
        </w:rPr>
        <w:t>,</w:t>
      </w:r>
      <w:r w:rsidR="00071F2E">
        <w:rPr>
          <w:sz w:val="28"/>
          <w:szCs w:val="28"/>
        </w:rPr>
        <w:t xml:space="preserve"> I connected RX and TX modules </w:t>
      </w:r>
      <w:r w:rsidR="009700EE">
        <w:rPr>
          <w:sz w:val="28"/>
          <w:szCs w:val="28"/>
        </w:rPr>
        <w:t xml:space="preserve">of my Bluetooth module and transfer </w:t>
      </w:r>
      <w:r w:rsidR="00586F81">
        <w:rPr>
          <w:sz w:val="28"/>
          <w:szCs w:val="28"/>
        </w:rPr>
        <w:t xml:space="preserve">Bluetooth data to top module in order to use it with servo modules. </w:t>
      </w:r>
    </w:p>
    <w:p w14:paraId="3F92980F" w14:textId="69D3E90D" w:rsidR="00A21724" w:rsidRPr="00A21724" w:rsidRDefault="00A21724" w:rsidP="00A21724">
      <w:pPr>
        <w:ind w:firstLine="0"/>
        <w:jc w:val="both"/>
        <w:rPr>
          <w:sz w:val="28"/>
          <w:szCs w:val="28"/>
        </w:rPr>
      </w:pPr>
      <w:r w:rsidRPr="00A21724">
        <w:rPr>
          <w:b/>
          <w:bCs/>
          <w:sz w:val="28"/>
          <w:szCs w:val="28"/>
        </w:rPr>
        <w:t xml:space="preserve">Bluetooth </w:t>
      </w:r>
      <w:r>
        <w:rPr>
          <w:b/>
          <w:bCs/>
          <w:sz w:val="28"/>
          <w:szCs w:val="28"/>
        </w:rPr>
        <w:t xml:space="preserve">RX </w:t>
      </w:r>
      <w:r w:rsidRPr="00A21724">
        <w:rPr>
          <w:b/>
          <w:bCs/>
          <w:sz w:val="28"/>
          <w:szCs w:val="28"/>
        </w:rPr>
        <w:t>Module</w:t>
      </w:r>
      <w:r w:rsidR="001715A1">
        <w:rPr>
          <w:b/>
          <w:bCs/>
          <w:sz w:val="28"/>
          <w:szCs w:val="28"/>
        </w:rPr>
        <w:t xml:space="preserve"> (1</w:t>
      </w:r>
      <w:r w:rsidR="001715A1">
        <w:rPr>
          <w:b/>
          <w:bCs/>
          <w:sz w:val="28"/>
          <w:szCs w:val="28"/>
        </w:rPr>
        <w:t>C</w:t>
      </w:r>
      <w:r w:rsidR="001715A1">
        <w:rPr>
          <w:b/>
          <w:bCs/>
          <w:sz w:val="28"/>
          <w:szCs w:val="28"/>
        </w:rPr>
        <w:t>)</w:t>
      </w:r>
      <w:r w:rsidRPr="00A21724">
        <w:rPr>
          <w:b/>
          <w:bCs/>
          <w:sz w:val="28"/>
          <w:szCs w:val="28"/>
        </w:rPr>
        <w:t>:</w:t>
      </w:r>
      <w:r>
        <w:rPr>
          <w:sz w:val="28"/>
          <w:szCs w:val="28"/>
        </w:rPr>
        <w:t xml:space="preserve"> </w:t>
      </w:r>
      <w:r w:rsidR="00586F81">
        <w:rPr>
          <w:sz w:val="28"/>
          <w:szCs w:val="28"/>
        </w:rPr>
        <w:t xml:space="preserve">In this module, I made a Finite State Machine </w:t>
      </w:r>
      <w:r w:rsidR="003B41E9">
        <w:rPr>
          <w:sz w:val="28"/>
          <w:szCs w:val="28"/>
        </w:rPr>
        <w:t>to read 1-byte data with 8 bits. When it takes the start bit, the FSM initiates and it works until reaching the stop bit as: The FSM’s transfer state initiates with starter signal which is ‘0’ and lasts 8 clock periods to take 1-byte (8 bits). While signal is ‘1’, the process does not start. After taking 8 bits, it waits for ‘1’ which is the stop bit. If it takes ‘0’ as stop bit, it does not use the data transferred and return to 1</w:t>
      </w:r>
      <w:r w:rsidR="003B41E9" w:rsidRPr="003B41E9">
        <w:rPr>
          <w:sz w:val="28"/>
          <w:szCs w:val="28"/>
          <w:vertAlign w:val="superscript"/>
        </w:rPr>
        <w:t>st</w:t>
      </w:r>
      <w:r w:rsidR="003B41E9">
        <w:rPr>
          <w:sz w:val="28"/>
          <w:szCs w:val="28"/>
        </w:rPr>
        <w:t xml:space="preserve"> </w:t>
      </w:r>
      <w:r w:rsidR="00D17318">
        <w:rPr>
          <w:sz w:val="28"/>
          <w:szCs w:val="28"/>
        </w:rPr>
        <w:t xml:space="preserve">(Idle) </w:t>
      </w:r>
      <w:r w:rsidR="003B41E9">
        <w:rPr>
          <w:sz w:val="28"/>
          <w:szCs w:val="28"/>
        </w:rPr>
        <w:t xml:space="preserve">state. </w:t>
      </w:r>
      <w:r w:rsidR="00D17318">
        <w:rPr>
          <w:sz w:val="28"/>
          <w:szCs w:val="28"/>
        </w:rPr>
        <w:t>When stop signal is true, it validates the data and returns the 1-byte data to top module in order to use it in servo module.</w:t>
      </w:r>
    </w:p>
    <w:p w14:paraId="75E05E9F" w14:textId="19D17EF3" w:rsidR="00A21724" w:rsidRPr="00A21724" w:rsidRDefault="00A21724" w:rsidP="00A21724">
      <w:pPr>
        <w:ind w:firstLine="0"/>
        <w:jc w:val="both"/>
        <w:rPr>
          <w:sz w:val="28"/>
          <w:szCs w:val="28"/>
        </w:rPr>
      </w:pPr>
      <w:r w:rsidRPr="00A21724">
        <w:rPr>
          <w:b/>
          <w:bCs/>
          <w:sz w:val="28"/>
          <w:szCs w:val="28"/>
        </w:rPr>
        <w:t xml:space="preserve">Bluetooth </w:t>
      </w:r>
      <w:r>
        <w:rPr>
          <w:b/>
          <w:bCs/>
          <w:sz w:val="28"/>
          <w:szCs w:val="28"/>
        </w:rPr>
        <w:t>TX</w:t>
      </w:r>
      <w:r w:rsidRPr="00A21724">
        <w:rPr>
          <w:b/>
          <w:bCs/>
          <w:sz w:val="28"/>
          <w:szCs w:val="28"/>
        </w:rPr>
        <w:t xml:space="preserve"> Module</w:t>
      </w:r>
      <w:r w:rsidR="001715A1">
        <w:rPr>
          <w:b/>
          <w:bCs/>
          <w:sz w:val="28"/>
          <w:szCs w:val="28"/>
        </w:rPr>
        <w:t xml:space="preserve"> (1</w:t>
      </w:r>
      <w:r w:rsidR="001715A1">
        <w:rPr>
          <w:b/>
          <w:bCs/>
          <w:sz w:val="28"/>
          <w:szCs w:val="28"/>
        </w:rPr>
        <w:t>F</w:t>
      </w:r>
      <w:r w:rsidR="001715A1">
        <w:rPr>
          <w:b/>
          <w:bCs/>
          <w:sz w:val="28"/>
          <w:szCs w:val="28"/>
        </w:rPr>
        <w:t>)</w:t>
      </w:r>
      <w:r w:rsidRPr="00A21724">
        <w:rPr>
          <w:b/>
          <w:bCs/>
          <w:sz w:val="28"/>
          <w:szCs w:val="28"/>
        </w:rPr>
        <w:t>:</w:t>
      </w:r>
      <w:r>
        <w:rPr>
          <w:sz w:val="28"/>
          <w:szCs w:val="28"/>
        </w:rPr>
        <w:t xml:space="preserve"> </w:t>
      </w:r>
      <w:r w:rsidR="009700EE">
        <w:rPr>
          <w:sz w:val="28"/>
          <w:szCs w:val="28"/>
        </w:rPr>
        <w:t>In the first hand the TX module is necessary to read different feedbacks of Bluetooth module with different data inputs; however, after learning the algorithm HC-05 uses, I disabled TX module and comment the codes which are about this module.</w:t>
      </w:r>
    </w:p>
    <w:p w14:paraId="3B9AFE89" w14:textId="04F79E8E" w:rsidR="00A21724" w:rsidRPr="00A21724" w:rsidRDefault="00A21724" w:rsidP="00A21724">
      <w:pPr>
        <w:ind w:firstLine="0"/>
        <w:jc w:val="both"/>
        <w:rPr>
          <w:sz w:val="28"/>
          <w:szCs w:val="28"/>
        </w:rPr>
      </w:pPr>
      <w:r>
        <w:rPr>
          <w:b/>
          <w:bCs/>
          <w:sz w:val="28"/>
          <w:szCs w:val="28"/>
        </w:rPr>
        <w:t xml:space="preserve">Left Servo </w:t>
      </w:r>
      <w:r w:rsidRPr="00A21724">
        <w:rPr>
          <w:b/>
          <w:bCs/>
          <w:sz w:val="28"/>
          <w:szCs w:val="28"/>
        </w:rPr>
        <w:t>Module</w:t>
      </w:r>
      <w:r w:rsidR="001715A1">
        <w:rPr>
          <w:b/>
          <w:bCs/>
          <w:sz w:val="28"/>
          <w:szCs w:val="28"/>
        </w:rPr>
        <w:t xml:space="preserve"> (1</w:t>
      </w:r>
      <w:r w:rsidR="001715A1">
        <w:rPr>
          <w:b/>
          <w:bCs/>
          <w:sz w:val="28"/>
          <w:szCs w:val="28"/>
        </w:rPr>
        <w:t>D</w:t>
      </w:r>
      <w:r w:rsidR="001715A1">
        <w:rPr>
          <w:b/>
          <w:bCs/>
          <w:sz w:val="28"/>
          <w:szCs w:val="28"/>
        </w:rPr>
        <w:t>)</w:t>
      </w:r>
      <w:r w:rsidRPr="00A21724">
        <w:rPr>
          <w:b/>
          <w:bCs/>
          <w:sz w:val="28"/>
          <w:szCs w:val="28"/>
        </w:rPr>
        <w:t>:</w:t>
      </w:r>
      <w:r>
        <w:rPr>
          <w:sz w:val="28"/>
          <w:szCs w:val="28"/>
        </w:rPr>
        <w:t xml:space="preserve"> </w:t>
      </w:r>
      <w:r w:rsidR="00586F81">
        <w:rPr>
          <w:sz w:val="28"/>
          <w:szCs w:val="28"/>
        </w:rPr>
        <w:t xml:space="preserve">I implemented this module to move my robot’s left leg. The movement of my chameleon robot’s legs are as follows: First it moves the part of its leg under the knee to step forward, second it moves the legs upper part to up so that its leg is no longer touches the ground. Third, it moves the lower part of the leg to backward. At last, it moves the legs upper part to down, so that it reaches its initial position again. </w:t>
      </w:r>
      <w:r w:rsidR="00492922">
        <w:rPr>
          <w:sz w:val="28"/>
          <w:szCs w:val="28"/>
        </w:rPr>
        <w:t>I used Finite State Machine to implement this movement to VHDL code. The servo motors work with a special digital signal format “Pulse with Modulation (PWM)”. I implemented this pulse with a process in my code. For SG90 servos the pwm period lasts 20ms. The pulse’s duration is called “duty cycle” and it lasts 1 to 2 milliseconds. For 1ms duty cycle, servo motor moves to 0</w:t>
      </w:r>
      <w:r w:rsidR="00492922">
        <w:rPr>
          <w:rFonts w:cstheme="minorHAnsi"/>
          <w:sz w:val="28"/>
          <w:szCs w:val="28"/>
        </w:rPr>
        <w:t>⁰ and for 2ms duty cycle it moves 180</w:t>
      </w:r>
      <w:r w:rsidR="00492922">
        <w:rPr>
          <w:rFonts w:cstheme="minorHAnsi"/>
          <w:sz w:val="28"/>
          <w:szCs w:val="28"/>
        </w:rPr>
        <w:t>⁰</w:t>
      </w:r>
      <w:r w:rsidR="00492922">
        <w:rPr>
          <w:rFonts w:cstheme="minorHAnsi"/>
          <w:sz w:val="28"/>
          <w:szCs w:val="28"/>
        </w:rPr>
        <w:t xml:space="preserve">. For the values between 1-2ms, the servo takes different angle values. For my design, </w:t>
      </w:r>
      <w:r w:rsidR="00212D97">
        <w:rPr>
          <w:rFonts w:cstheme="minorHAnsi"/>
          <w:sz w:val="28"/>
          <w:szCs w:val="28"/>
        </w:rPr>
        <w:t>special data came from Bluetooth module initiates the movement of the left leg.</w:t>
      </w:r>
    </w:p>
    <w:p w14:paraId="0C8D123A" w14:textId="399BB029" w:rsidR="00AC410F" w:rsidRDefault="00A21724" w:rsidP="00C5338F">
      <w:pPr>
        <w:ind w:firstLine="0"/>
        <w:jc w:val="both"/>
        <w:rPr>
          <w:sz w:val="28"/>
          <w:szCs w:val="28"/>
        </w:rPr>
      </w:pPr>
      <w:r>
        <w:rPr>
          <w:b/>
          <w:bCs/>
          <w:sz w:val="28"/>
          <w:szCs w:val="28"/>
        </w:rPr>
        <w:t xml:space="preserve">Right Servo </w:t>
      </w:r>
      <w:r w:rsidRPr="00A21724">
        <w:rPr>
          <w:b/>
          <w:bCs/>
          <w:sz w:val="28"/>
          <w:szCs w:val="28"/>
        </w:rPr>
        <w:t>Module</w:t>
      </w:r>
      <w:r w:rsidR="001715A1">
        <w:rPr>
          <w:b/>
          <w:bCs/>
          <w:sz w:val="28"/>
          <w:szCs w:val="28"/>
        </w:rPr>
        <w:t xml:space="preserve"> (1</w:t>
      </w:r>
      <w:r w:rsidR="001715A1">
        <w:rPr>
          <w:b/>
          <w:bCs/>
          <w:sz w:val="28"/>
          <w:szCs w:val="28"/>
        </w:rPr>
        <w:t>E</w:t>
      </w:r>
      <w:r w:rsidR="001715A1">
        <w:rPr>
          <w:b/>
          <w:bCs/>
          <w:sz w:val="28"/>
          <w:szCs w:val="28"/>
        </w:rPr>
        <w:t>)</w:t>
      </w:r>
      <w:r w:rsidRPr="00A21724">
        <w:rPr>
          <w:b/>
          <w:bCs/>
          <w:sz w:val="28"/>
          <w:szCs w:val="28"/>
        </w:rPr>
        <w:t>:</w:t>
      </w:r>
      <w:r>
        <w:rPr>
          <w:sz w:val="28"/>
          <w:szCs w:val="28"/>
        </w:rPr>
        <w:t xml:space="preserve"> </w:t>
      </w:r>
      <w:r w:rsidR="00492922">
        <w:rPr>
          <w:sz w:val="28"/>
          <w:szCs w:val="28"/>
        </w:rPr>
        <w:t xml:space="preserve">It is very similar to the left servo design with some differences. I changed the direction of the rotation and changed the Bluetooth command which initiates servo’s movement. </w:t>
      </w:r>
    </w:p>
    <w:p w14:paraId="0A9DF276" w14:textId="3235F6D5" w:rsidR="001715A1" w:rsidRDefault="00A21724" w:rsidP="00C5338F">
      <w:pPr>
        <w:ind w:firstLine="0"/>
        <w:jc w:val="both"/>
        <w:rPr>
          <w:sz w:val="28"/>
          <w:szCs w:val="28"/>
        </w:rPr>
      </w:pPr>
      <w:r>
        <w:rPr>
          <w:b/>
          <w:bCs/>
          <w:sz w:val="28"/>
          <w:szCs w:val="28"/>
        </w:rPr>
        <w:lastRenderedPageBreak/>
        <w:t>Arduino Color Sensor and RGB Controller</w:t>
      </w:r>
      <w:r w:rsidR="001715A1">
        <w:rPr>
          <w:b/>
          <w:bCs/>
          <w:sz w:val="28"/>
          <w:szCs w:val="28"/>
        </w:rPr>
        <w:t xml:space="preserve"> (1G)</w:t>
      </w:r>
      <w:r w:rsidRPr="00A21724">
        <w:rPr>
          <w:b/>
          <w:bCs/>
          <w:sz w:val="28"/>
          <w:szCs w:val="28"/>
        </w:rPr>
        <w:t>:</w:t>
      </w:r>
      <w:r>
        <w:rPr>
          <w:sz w:val="28"/>
          <w:szCs w:val="28"/>
        </w:rPr>
        <w:t xml:space="preserve"> </w:t>
      </w:r>
      <w:r w:rsidR="00867322">
        <w:rPr>
          <w:sz w:val="28"/>
          <w:szCs w:val="28"/>
        </w:rPr>
        <w:t xml:space="preserve">In this code, I took inputs from color sensors and use them with my RGB leds. </w:t>
      </w:r>
    </w:p>
    <w:p w14:paraId="0B08FB50" w14:textId="6971E44E" w:rsidR="001715A1" w:rsidRDefault="00867322" w:rsidP="00C5338F">
      <w:pPr>
        <w:ind w:firstLine="0"/>
        <w:jc w:val="both"/>
        <w:rPr>
          <w:sz w:val="28"/>
          <w:szCs w:val="28"/>
        </w:rPr>
      </w:pPr>
      <w:r>
        <w:rPr>
          <w:sz w:val="28"/>
          <w:szCs w:val="28"/>
        </w:rPr>
        <w:t xml:space="preserve">Color sensors </w:t>
      </w:r>
      <w:r w:rsidR="001715A1">
        <w:rPr>
          <w:sz w:val="28"/>
          <w:szCs w:val="28"/>
        </w:rPr>
        <w:t>sets its outputs S2 and S3 outputs as:</w:t>
      </w:r>
    </w:p>
    <w:p w14:paraId="57577EED" w14:textId="57A74CD5" w:rsidR="001715A1" w:rsidRDefault="001715A1" w:rsidP="00C5338F">
      <w:pPr>
        <w:ind w:firstLine="0"/>
        <w:jc w:val="both"/>
        <w:rPr>
          <w:sz w:val="28"/>
          <w:szCs w:val="28"/>
        </w:rPr>
      </w:pPr>
      <w:r>
        <w:rPr>
          <w:sz w:val="28"/>
          <w:szCs w:val="28"/>
        </w:rPr>
        <w:t>LOW-LOW to read red</w:t>
      </w:r>
    </w:p>
    <w:p w14:paraId="60F838C2" w14:textId="77777777" w:rsidR="001715A1" w:rsidRDefault="001715A1" w:rsidP="00C5338F">
      <w:pPr>
        <w:ind w:firstLine="0"/>
        <w:jc w:val="both"/>
        <w:rPr>
          <w:sz w:val="28"/>
          <w:szCs w:val="28"/>
        </w:rPr>
      </w:pPr>
      <w:r>
        <w:rPr>
          <w:sz w:val="28"/>
          <w:szCs w:val="28"/>
        </w:rPr>
        <w:t>LOW-HIGH to read blue</w:t>
      </w:r>
    </w:p>
    <w:p w14:paraId="035EE212" w14:textId="51506C09" w:rsidR="00A21724" w:rsidRDefault="001715A1" w:rsidP="00C5338F">
      <w:pPr>
        <w:ind w:firstLine="0"/>
        <w:jc w:val="both"/>
        <w:rPr>
          <w:sz w:val="28"/>
          <w:szCs w:val="28"/>
        </w:rPr>
      </w:pPr>
      <w:r>
        <w:rPr>
          <w:sz w:val="28"/>
          <w:szCs w:val="28"/>
        </w:rPr>
        <w:t xml:space="preserve">HIGH-HIGH to read green </w:t>
      </w:r>
    </w:p>
    <w:p w14:paraId="34F4F0A3" w14:textId="77777777" w:rsidR="001715A1" w:rsidRDefault="001715A1" w:rsidP="00C5338F">
      <w:pPr>
        <w:ind w:firstLine="0"/>
        <w:jc w:val="both"/>
        <w:rPr>
          <w:sz w:val="28"/>
          <w:szCs w:val="28"/>
        </w:rPr>
      </w:pPr>
      <w:r>
        <w:rPr>
          <w:sz w:val="28"/>
          <w:szCs w:val="28"/>
        </w:rPr>
        <w:t xml:space="preserve">After setting output, it takes PWM signals and read them as 8-bit color codes. These codes are between 0 and 255 for each of 3 colors. After reading colors, the program works with RGB leds. </w:t>
      </w:r>
    </w:p>
    <w:p w14:paraId="6CBFB06E" w14:textId="77777777" w:rsidR="004D2D00" w:rsidRDefault="001715A1" w:rsidP="00C5338F">
      <w:pPr>
        <w:ind w:firstLine="0"/>
        <w:jc w:val="both"/>
        <w:rPr>
          <w:sz w:val="28"/>
          <w:szCs w:val="28"/>
        </w:rPr>
      </w:pPr>
      <w:r>
        <w:rPr>
          <w:sz w:val="28"/>
          <w:szCs w:val="28"/>
        </w:rPr>
        <w:t>The common anode RGB leds has 4 legs: Red, Green, Blue and V</w:t>
      </w:r>
      <w:r>
        <w:rPr>
          <w:sz w:val="28"/>
          <w:szCs w:val="28"/>
          <w:vertAlign w:val="subscript"/>
        </w:rPr>
        <w:t>cc</w:t>
      </w:r>
      <w:r>
        <w:rPr>
          <w:sz w:val="28"/>
          <w:szCs w:val="28"/>
        </w:rPr>
        <w:t>. It also works with PWM signals. I sent the data read from color sensors to leds and display the color of the ground on top of my robot’s design.</w:t>
      </w:r>
    </w:p>
    <w:p w14:paraId="40E9FA1F" w14:textId="7890B4FA" w:rsidR="001715A1" w:rsidRPr="001715A1" w:rsidRDefault="004D2D00" w:rsidP="00C5338F">
      <w:pPr>
        <w:ind w:firstLine="0"/>
        <w:jc w:val="both"/>
        <w:rPr>
          <w:sz w:val="28"/>
          <w:szCs w:val="28"/>
        </w:rPr>
      </w:pPr>
      <w:r>
        <w:rPr>
          <w:b/>
          <w:bCs/>
          <w:sz w:val="28"/>
          <w:szCs w:val="28"/>
        </w:rPr>
        <w:t xml:space="preserve">Constraints File (1H): </w:t>
      </w:r>
      <w:r>
        <w:rPr>
          <w:sz w:val="28"/>
          <w:szCs w:val="28"/>
        </w:rPr>
        <w:t>In this file, I connected the top module’s ports to Basys3 board’s Pmod Headers, buttons and clock. I used Pmod Headers to Rx input, Tx output and pwm outputs of each 4 servo</w:t>
      </w:r>
      <w:r w:rsidR="00AA70F1">
        <w:rPr>
          <w:sz w:val="28"/>
          <w:szCs w:val="28"/>
        </w:rPr>
        <w:t xml:space="preserve"> motors</w:t>
      </w:r>
      <w:r>
        <w:rPr>
          <w:sz w:val="28"/>
          <w:szCs w:val="28"/>
        </w:rPr>
        <w:t xml:space="preserve">. </w:t>
      </w:r>
    </w:p>
    <w:p w14:paraId="3ACED814" w14:textId="006483CD" w:rsidR="00A21724" w:rsidRDefault="00071F2E" w:rsidP="00C5338F">
      <w:pPr>
        <w:ind w:firstLine="0"/>
        <w:jc w:val="both"/>
        <w:rPr>
          <w:sz w:val="28"/>
          <w:szCs w:val="28"/>
        </w:rPr>
      </w:pPr>
      <w:r>
        <w:rPr>
          <w:b/>
          <w:bCs/>
          <w:sz w:val="28"/>
          <w:szCs w:val="28"/>
        </w:rPr>
        <w:t>Bluetooth App for Android Devices</w:t>
      </w:r>
      <w:r w:rsidRPr="00A21724">
        <w:rPr>
          <w:b/>
          <w:bCs/>
          <w:sz w:val="28"/>
          <w:szCs w:val="28"/>
        </w:rPr>
        <w:t>:</w:t>
      </w:r>
      <w:r>
        <w:rPr>
          <w:b/>
          <w:bCs/>
          <w:sz w:val="28"/>
          <w:szCs w:val="28"/>
        </w:rPr>
        <w:t xml:space="preserve"> </w:t>
      </w:r>
      <w:r>
        <w:rPr>
          <w:sz w:val="28"/>
          <w:szCs w:val="28"/>
        </w:rPr>
        <w:t>I designed a Bluetooth App to control my chameleon robot</w:t>
      </w:r>
      <w:r w:rsidR="009700EE">
        <w:rPr>
          <w:sz w:val="28"/>
          <w:szCs w:val="28"/>
        </w:rPr>
        <w:t xml:space="preserve"> using MIT App Inventor designing tool. In my design I used 3 buttons: move left leg, move right leg and stop. I also uploaded my APK file to Google Drive: </w:t>
      </w:r>
      <w:hyperlink r:id="rId7" w:history="1">
        <w:r w:rsidR="009700EE" w:rsidRPr="00115059">
          <w:rPr>
            <w:rStyle w:val="Kpr"/>
            <w:sz w:val="28"/>
            <w:szCs w:val="28"/>
          </w:rPr>
          <w:t>https://drive.google.com/file/d/18wNobDDO37FYa4zFW3IFOKQ-AWmB0mS-/view?usp=sharing</w:t>
        </w:r>
      </w:hyperlink>
      <w:r w:rsidR="009700EE">
        <w:rPr>
          <w:sz w:val="28"/>
          <w:szCs w:val="28"/>
        </w:rPr>
        <w:t>.</w:t>
      </w:r>
      <w:r w:rsidR="0064728D">
        <w:rPr>
          <w:sz w:val="28"/>
          <w:szCs w:val="28"/>
        </w:rPr>
        <w:t xml:space="preserve"> Figure 1 shows the blocks view of my app inventor design.</w:t>
      </w:r>
    </w:p>
    <w:p w14:paraId="6B9419BE" w14:textId="792A7F1D" w:rsidR="0064728D" w:rsidRDefault="0064728D" w:rsidP="0064728D">
      <w:pPr>
        <w:ind w:firstLine="0"/>
        <w:jc w:val="center"/>
        <w:rPr>
          <w:sz w:val="28"/>
          <w:szCs w:val="28"/>
        </w:rPr>
      </w:pPr>
      <w:r w:rsidRPr="0064728D">
        <w:rPr>
          <w:sz w:val="28"/>
          <w:szCs w:val="28"/>
        </w:rPr>
        <w:drawing>
          <wp:inline distT="0" distB="0" distL="0" distR="0" wp14:anchorId="4B74E57B" wp14:editId="3491FDA0">
            <wp:extent cx="4015105" cy="2693998"/>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3250" cy="2753140"/>
                    </a:xfrm>
                    <a:prstGeom prst="rect">
                      <a:avLst/>
                    </a:prstGeom>
                  </pic:spPr>
                </pic:pic>
              </a:graphicData>
            </a:graphic>
          </wp:inline>
        </w:drawing>
      </w:r>
    </w:p>
    <w:p w14:paraId="6E5B706C" w14:textId="18ADBAC1" w:rsidR="0064728D" w:rsidRDefault="0064728D" w:rsidP="0064728D">
      <w:pPr>
        <w:ind w:firstLine="0"/>
        <w:jc w:val="center"/>
        <w:rPr>
          <w:sz w:val="28"/>
          <w:szCs w:val="28"/>
        </w:rPr>
      </w:pPr>
      <w:r>
        <w:rPr>
          <w:sz w:val="28"/>
          <w:szCs w:val="28"/>
        </w:rPr>
        <w:t>Figure 1</w:t>
      </w:r>
    </w:p>
    <w:p w14:paraId="053C1E2D" w14:textId="074B7B05" w:rsidR="00457275" w:rsidRDefault="00457275" w:rsidP="00457275">
      <w:pPr>
        <w:ind w:firstLine="0"/>
        <w:jc w:val="both"/>
        <w:rPr>
          <w:b/>
          <w:bCs/>
          <w:sz w:val="32"/>
          <w:szCs w:val="32"/>
        </w:rPr>
      </w:pPr>
      <w:r>
        <w:rPr>
          <w:b/>
          <w:bCs/>
          <w:sz w:val="32"/>
          <w:szCs w:val="32"/>
        </w:rPr>
        <w:lastRenderedPageBreak/>
        <w:t>Results</w:t>
      </w:r>
    </w:p>
    <w:p w14:paraId="75BB1D45" w14:textId="3010165B" w:rsidR="00E46948" w:rsidRDefault="00E46948" w:rsidP="00457275">
      <w:pPr>
        <w:ind w:firstLine="0"/>
        <w:jc w:val="both"/>
        <w:rPr>
          <w:b/>
          <w:bCs/>
          <w:sz w:val="32"/>
          <w:szCs w:val="32"/>
        </w:rPr>
      </w:pPr>
      <w:r>
        <w:rPr>
          <w:sz w:val="28"/>
          <w:szCs w:val="28"/>
        </w:rPr>
        <w:tab/>
        <w:t xml:space="preserve">It can be seen on my RTL design (Figure 2) that I implement 3 inputs: clk, reset, rx and 5 outputs: pwmSignal1, </w:t>
      </w:r>
      <w:r>
        <w:rPr>
          <w:sz w:val="28"/>
          <w:szCs w:val="28"/>
        </w:rPr>
        <w:t>pwmSignal</w:t>
      </w:r>
      <w:r>
        <w:rPr>
          <w:sz w:val="28"/>
          <w:szCs w:val="28"/>
        </w:rPr>
        <w:t xml:space="preserve">2, </w:t>
      </w:r>
      <w:r>
        <w:rPr>
          <w:sz w:val="28"/>
          <w:szCs w:val="28"/>
        </w:rPr>
        <w:t>pwmSignal</w:t>
      </w:r>
      <w:r>
        <w:rPr>
          <w:sz w:val="28"/>
          <w:szCs w:val="28"/>
        </w:rPr>
        <w:t>3,</w:t>
      </w:r>
      <w:r w:rsidRPr="00E46948">
        <w:rPr>
          <w:sz w:val="28"/>
          <w:szCs w:val="28"/>
        </w:rPr>
        <w:t xml:space="preserve"> </w:t>
      </w:r>
      <w:r>
        <w:rPr>
          <w:sz w:val="28"/>
          <w:szCs w:val="28"/>
        </w:rPr>
        <w:t>pwmSignal</w:t>
      </w:r>
      <w:r>
        <w:rPr>
          <w:sz w:val="28"/>
          <w:szCs w:val="28"/>
        </w:rPr>
        <w:t xml:space="preserve">4, tx. For the special cases of Bluetooth data, it gives rightCommand as ‘1’ to right sided servo motors, or leftCommand as ‘1’ to left sided servo motors. </w:t>
      </w:r>
      <w:r w:rsidR="00146740">
        <w:rPr>
          <w:sz w:val="28"/>
          <w:szCs w:val="28"/>
        </w:rPr>
        <w:t xml:space="preserve">Also, Figure 3 shows the RTL schematic of my Servo module and Figure 4 shows my Bluetooth module. </w:t>
      </w:r>
      <w:r w:rsidR="00973467">
        <w:rPr>
          <w:sz w:val="28"/>
          <w:szCs w:val="28"/>
        </w:rPr>
        <w:t>I also add a screenshot of the Bluetooth application that I designed to control my Chameleon Robot.</w:t>
      </w:r>
    </w:p>
    <w:p w14:paraId="55767ED7" w14:textId="6292DA59" w:rsidR="00071F2E" w:rsidRDefault="00013195" w:rsidP="00013195">
      <w:pPr>
        <w:ind w:hanging="993"/>
        <w:jc w:val="both"/>
        <w:rPr>
          <w:sz w:val="28"/>
          <w:szCs w:val="28"/>
        </w:rPr>
      </w:pPr>
      <w:r w:rsidRPr="00013195">
        <w:rPr>
          <w:sz w:val="28"/>
          <w:szCs w:val="28"/>
        </w:rPr>
        <w:drawing>
          <wp:inline distT="0" distB="0" distL="0" distR="0" wp14:anchorId="1568C6DD" wp14:editId="16AF6A6F">
            <wp:extent cx="7010000" cy="3808674"/>
            <wp:effectExtent l="0" t="0" r="635" b="190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0518" cy="3830688"/>
                    </a:xfrm>
                    <a:prstGeom prst="rect">
                      <a:avLst/>
                    </a:prstGeom>
                  </pic:spPr>
                </pic:pic>
              </a:graphicData>
            </a:graphic>
          </wp:inline>
        </w:drawing>
      </w:r>
    </w:p>
    <w:p w14:paraId="36CF60C0" w14:textId="0DB0191E" w:rsidR="00013195" w:rsidRDefault="00013195" w:rsidP="00013195">
      <w:pPr>
        <w:ind w:hanging="993"/>
        <w:jc w:val="center"/>
        <w:rPr>
          <w:sz w:val="28"/>
          <w:szCs w:val="28"/>
        </w:rPr>
      </w:pPr>
      <w:r>
        <w:rPr>
          <w:sz w:val="28"/>
          <w:szCs w:val="28"/>
        </w:rPr>
        <w:t>Figure 2</w:t>
      </w:r>
    </w:p>
    <w:p w14:paraId="37C05397" w14:textId="77777777" w:rsidR="00146740" w:rsidRDefault="00146740" w:rsidP="00013195">
      <w:pPr>
        <w:ind w:hanging="993"/>
        <w:jc w:val="center"/>
        <w:rPr>
          <w:sz w:val="28"/>
          <w:szCs w:val="28"/>
        </w:rPr>
      </w:pPr>
    </w:p>
    <w:p w14:paraId="524A8E17" w14:textId="56390711" w:rsidR="00146740" w:rsidRDefault="00146740" w:rsidP="00013195">
      <w:pPr>
        <w:ind w:hanging="993"/>
        <w:jc w:val="center"/>
        <w:rPr>
          <w:sz w:val="28"/>
          <w:szCs w:val="28"/>
        </w:rPr>
      </w:pPr>
      <w:r w:rsidRPr="00146740">
        <w:rPr>
          <w:sz w:val="28"/>
          <w:szCs w:val="28"/>
        </w:rPr>
        <w:drawing>
          <wp:inline distT="0" distB="0" distL="0" distR="0" wp14:anchorId="7EEFC206" wp14:editId="4EF0F9E8">
            <wp:extent cx="7090174" cy="1606163"/>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019583" cy="1816706"/>
                    </a:xfrm>
                    <a:prstGeom prst="rect">
                      <a:avLst/>
                    </a:prstGeom>
                  </pic:spPr>
                </pic:pic>
              </a:graphicData>
            </a:graphic>
          </wp:inline>
        </w:drawing>
      </w:r>
    </w:p>
    <w:p w14:paraId="64D0EE04" w14:textId="2ACFFEBB" w:rsidR="00146740" w:rsidRDefault="00146740" w:rsidP="00013195">
      <w:pPr>
        <w:ind w:hanging="993"/>
        <w:jc w:val="center"/>
        <w:rPr>
          <w:sz w:val="28"/>
          <w:szCs w:val="28"/>
        </w:rPr>
      </w:pPr>
      <w:r>
        <w:rPr>
          <w:sz w:val="28"/>
          <w:szCs w:val="28"/>
        </w:rPr>
        <w:t>Figure 3</w:t>
      </w:r>
    </w:p>
    <w:p w14:paraId="086C1B5C" w14:textId="44A44719" w:rsidR="00146740" w:rsidRDefault="00146740" w:rsidP="00013195">
      <w:pPr>
        <w:ind w:hanging="993"/>
        <w:jc w:val="center"/>
        <w:rPr>
          <w:sz w:val="28"/>
          <w:szCs w:val="28"/>
        </w:rPr>
      </w:pPr>
      <w:r w:rsidRPr="00146740">
        <w:rPr>
          <w:sz w:val="28"/>
          <w:szCs w:val="28"/>
        </w:rPr>
        <w:lastRenderedPageBreak/>
        <w:drawing>
          <wp:inline distT="0" distB="0" distL="0" distR="0" wp14:anchorId="5B6A932E" wp14:editId="1557853B">
            <wp:extent cx="7071170" cy="167772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166268" cy="1700288"/>
                    </a:xfrm>
                    <a:prstGeom prst="rect">
                      <a:avLst/>
                    </a:prstGeom>
                  </pic:spPr>
                </pic:pic>
              </a:graphicData>
            </a:graphic>
          </wp:inline>
        </w:drawing>
      </w:r>
    </w:p>
    <w:p w14:paraId="6D48553C" w14:textId="36972115" w:rsidR="00146740" w:rsidRDefault="00146740" w:rsidP="00013195">
      <w:pPr>
        <w:ind w:hanging="993"/>
        <w:jc w:val="center"/>
        <w:rPr>
          <w:sz w:val="28"/>
          <w:szCs w:val="28"/>
        </w:rPr>
      </w:pPr>
      <w:r>
        <w:rPr>
          <w:sz w:val="28"/>
          <w:szCs w:val="28"/>
        </w:rPr>
        <w:t>Figure 4</w:t>
      </w:r>
    </w:p>
    <w:p w14:paraId="5EDCEA1C" w14:textId="77777777" w:rsidR="00973467" w:rsidRDefault="00973467" w:rsidP="00013195">
      <w:pPr>
        <w:ind w:hanging="993"/>
        <w:jc w:val="center"/>
        <w:rPr>
          <w:sz w:val="28"/>
          <w:szCs w:val="28"/>
        </w:rPr>
      </w:pPr>
    </w:p>
    <w:p w14:paraId="10EC6C81" w14:textId="23E5B995" w:rsidR="00973467" w:rsidRDefault="00973467" w:rsidP="00013195">
      <w:pPr>
        <w:ind w:hanging="993"/>
        <w:jc w:val="center"/>
        <w:rPr>
          <w:sz w:val="28"/>
          <w:szCs w:val="28"/>
        </w:rPr>
      </w:pPr>
      <w:r>
        <w:rPr>
          <w:noProof/>
        </w:rPr>
        <w:drawing>
          <wp:inline distT="0" distB="0" distL="0" distR="0" wp14:anchorId="6F4B0844" wp14:editId="1F0B1BEB">
            <wp:extent cx="2329732" cy="4476115"/>
            <wp:effectExtent l="0" t="0" r="0" b="63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64278" cy="4542489"/>
                    </a:xfrm>
                    <a:prstGeom prst="rect">
                      <a:avLst/>
                    </a:prstGeom>
                    <a:noFill/>
                    <a:ln>
                      <a:noFill/>
                    </a:ln>
                  </pic:spPr>
                </pic:pic>
              </a:graphicData>
            </a:graphic>
          </wp:inline>
        </w:drawing>
      </w:r>
    </w:p>
    <w:p w14:paraId="3F0D6032" w14:textId="132FB556" w:rsidR="00973467" w:rsidRDefault="00973467" w:rsidP="00013195">
      <w:pPr>
        <w:ind w:hanging="993"/>
        <w:jc w:val="center"/>
        <w:rPr>
          <w:sz w:val="28"/>
          <w:szCs w:val="28"/>
        </w:rPr>
      </w:pPr>
      <w:r>
        <w:rPr>
          <w:sz w:val="28"/>
          <w:szCs w:val="28"/>
        </w:rPr>
        <w:t>Figure 5</w:t>
      </w:r>
    </w:p>
    <w:p w14:paraId="284C6A87" w14:textId="169F7F0F" w:rsidR="00254790" w:rsidRDefault="00254790" w:rsidP="00013195">
      <w:pPr>
        <w:ind w:hanging="993"/>
        <w:jc w:val="center"/>
        <w:rPr>
          <w:sz w:val="28"/>
          <w:szCs w:val="28"/>
        </w:rPr>
      </w:pPr>
    </w:p>
    <w:p w14:paraId="7FDA16E5" w14:textId="6CAD5516" w:rsidR="00254790" w:rsidRDefault="00254790" w:rsidP="00013195">
      <w:pPr>
        <w:ind w:hanging="993"/>
        <w:jc w:val="center"/>
        <w:rPr>
          <w:sz w:val="28"/>
          <w:szCs w:val="28"/>
        </w:rPr>
      </w:pPr>
    </w:p>
    <w:p w14:paraId="50A61D9C" w14:textId="0FCAC3D0" w:rsidR="00254790" w:rsidRDefault="00254790" w:rsidP="00013195">
      <w:pPr>
        <w:ind w:hanging="993"/>
        <w:jc w:val="center"/>
        <w:rPr>
          <w:sz w:val="28"/>
          <w:szCs w:val="28"/>
        </w:rPr>
      </w:pPr>
    </w:p>
    <w:p w14:paraId="70C6C9BE" w14:textId="77777777" w:rsidR="00254790" w:rsidRPr="00A21724" w:rsidRDefault="00254790" w:rsidP="00013195">
      <w:pPr>
        <w:ind w:hanging="993"/>
        <w:jc w:val="center"/>
        <w:rPr>
          <w:sz w:val="28"/>
          <w:szCs w:val="28"/>
        </w:rPr>
      </w:pPr>
    </w:p>
    <w:p w14:paraId="55FB592E" w14:textId="5E8D9A6B" w:rsidR="00925C18" w:rsidRDefault="00925C18" w:rsidP="00925C18">
      <w:pPr>
        <w:ind w:firstLine="0"/>
        <w:jc w:val="both"/>
        <w:rPr>
          <w:b/>
          <w:bCs/>
          <w:sz w:val="32"/>
          <w:szCs w:val="32"/>
        </w:rPr>
      </w:pPr>
      <w:r>
        <w:rPr>
          <w:b/>
          <w:bCs/>
          <w:sz w:val="32"/>
          <w:szCs w:val="32"/>
        </w:rPr>
        <w:lastRenderedPageBreak/>
        <w:t>Hardware Demo</w:t>
      </w:r>
    </w:p>
    <w:p w14:paraId="7C71473F" w14:textId="628CF4D7" w:rsidR="00925C18" w:rsidRDefault="005E1FCB" w:rsidP="005E1FCB">
      <w:pPr>
        <w:ind w:firstLine="0"/>
        <w:jc w:val="center"/>
        <w:rPr>
          <w:b/>
          <w:bCs/>
          <w:sz w:val="32"/>
          <w:szCs w:val="32"/>
        </w:rPr>
      </w:pPr>
      <w:r>
        <w:rPr>
          <w:noProof/>
        </w:rPr>
        <w:drawing>
          <wp:inline distT="0" distB="0" distL="0" distR="0" wp14:anchorId="1AE19A86" wp14:editId="26B0504A">
            <wp:extent cx="2822543" cy="377272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6283" cy="3791090"/>
                    </a:xfrm>
                    <a:prstGeom prst="rect">
                      <a:avLst/>
                    </a:prstGeom>
                  </pic:spPr>
                </pic:pic>
              </a:graphicData>
            </a:graphic>
          </wp:inline>
        </w:drawing>
      </w:r>
    </w:p>
    <w:p w14:paraId="00BDB995" w14:textId="26DED052" w:rsidR="005E1FCB" w:rsidRDefault="005E1FCB" w:rsidP="005E1FCB">
      <w:pPr>
        <w:ind w:hanging="993"/>
        <w:jc w:val="center"/>
        <w:rPr>
          <w:sz w:val="28"/>
          <w:szCs w:val="28"/>
        </w:rPr>
      </w:pPr>
      <w:r>
        <w:rPr>
          <w:sz w:val="28"/>
          <w:szCs w:val="28"/>
        </w:rPr>
        <w:t xml:space="preserve">                    </w:t>
      </w:r>
      <w:r>
        <w:rPr>
          <w:sz w:val="28"/>
          <w:szCs w:val="28"/>
        </w:rPr>
        <w:t xml:space="preserve">Figure </w:t>
      </w:r>
      <w:r>
        <w:rPr>
          <w:sz w:val="28"/>
          <w:szCs w:val="28"/>
        </w:rPr>
        <w:t>6</w:t>
      </w:r>
    </w:p>
    <w:p w14:paraId="4CEAB2BA" w14:textId="3172F96F" w:rsidR="005E1FCB" w:rsidRDefault="005E1FCB" w:rsidP="005E1FCB">
      <w:pPr>
        <w:ind w:firstLine="0"/>
        <w:jc w:val="center"/>
        <w:rPr>
          <w:sz w:val="28"/>
          <w:szCs w:val="28"/>
        </w:rPr>
      </w:pPr>
      <w:r>
        <w:rPr>
          <w:noProof/>
        </w:rPr>
        <w:drawing>
          <wp:inline distT="0" distB="0" distL="0" distR="0" wp14:anchorId="362F84E2" wp14:editId="77BBB8A6">
            <wp:extent cx="2938515" cy="3927738"/>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40" cy="3993000"/>
                    </a:xfrm>
                    <a:prstGeom prst="rect">
                      <a:avLst/>
                    </a:prstGeom>
                  </pic:spPr>
                </pic:pic>
              </a:graphicData>
            </a:graphic>
          </wp:inline>
        </w:drawing>
      </w:r>
    </w:p>
    <w:p w14:paraId="22D7DBBC" w14:textId="11DB8CF3" w:rsidR="005E1FCB" w:rsidRDefault="005E1FCB" w:rsidP="005E1FCB">
      <w:pPr>
        <w:ind w:firstLine="0"/>
        <w:jc w:val="center"/>
        <w:rPr>
          <w:sz w:val="28"/>
          <w:szCs w:val="28"/>
        </w:rPr>
      </w:pPr>
      <w:r>
        <w:rPr>
          <w:sz w:val="28"/>
          <w:szCs w:val="28"/>
        </w:rPr>
        <w:t>Figure 7</w:t>
      </w:r>
    </w:p>
    <w:p w14:paraId="2EBB0717" w14:textId="44039FFC" w:rsidR="005E1FCB" w:rsidRDefault="005E1FCB" w:rsidP="005E1FCB">
      <w:pPr>
        <w:ind w:firstLine="0"/>
        <w:jc w:val="center"/>
        <w:rPr>
          <w:sz w:val="28"/>
          <w:szCs w:val="28"/>
        </w:rPr>
      </w:pPr>
      <w:r>
        <w:rPr>
          <w:noProof/>
        </w:rPr>
        <w:lastRenderedPageBreak/>
        <w:drawing>
          <wp:inline distT="0" distB="0" distL="0" distR="0" wp14:anchorId="77940C89" wp14:editId="6EFDB6D8">
            <wp:extent cx="3041705" cy="4065666"/>
            <wp:effectExtent l="0" t="0" r="635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0813" cy="4091206"/>
                    </a:xfrm>
                    <a:prstGeom prst="rect">
                      <a:avLst/>
                    </a:prstGeom>
                  </pic:spPr>
                </pic:pic>
              </a:graphicData>
            </a:graphic>
          </wp:inline>
        </w:drawing>
      </w:r>
    </w:p>
    <w:p w14:paraId="5A1D5B97" w14:textId="77A7B49C" w:rsidR="005E1FCB" w:rsidRDefault="005E1FCB" w:rsidP="005E1FCB">
      <w:pPr>
        <w:ind w:firstLine="0"/>
        <w:jc w:val="center"/>
        <w:rPr>
          <w:sz w:val="28"/>
          <w:szCs w:val="28"/>
        </w:rPr>
      </w:pPr>
      <w:r>
        <w:rPr>
          <w:sz w:val="28"/>
          <w:szCs w:val="28"/>
        </w:rPr>
        <w:t>Figure 8</w:t>
      </w:r>
    </w:p>
    <w:p w14:paraId="77C8ABB2" w14:textId="4ED1E131" w:rsidR="005E1FCB" w:rsidRDefault="005E1FCB" w:rsidP="005E1FCB">
      <w:pPr>
        <w:ind w:firstLine="0"/>
        <w:jc w:val="center"/>
        <w:rPr>
          <w:sz w:val="28"/>
          <w:szCs w:val="28"/>
        </w:rPr>
      </w:pPr>
      <w:r>
        <w:rPr>
          <w:noProof/>
        </w:rPr>
        <w:drawing>
          <wp:inline distT="0" distB="0" distL="0" distR="0" wp14:anchorId="309BA909" wp14:editId="14063FFF">
            <wp:extent cx="3013544" cy="4028024"/>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1447" cy="4051954"/>
                    </a:xfrm>
                    <a:prstGeom prst="rect">
                      <a:avLst/>
                    </a:prstGeom>
                  </pic:spPr>
                </pic:pic>
              </a:graphicData>
            </a:graphic>
          </wp:inline>
        </w:drawing>
      </w:r>
    </w:p>
    <w:p w14:paraId="64B9008C" w14:textId="0A5850BE" w:rsidR="005E1FCB" w:rsidRDefault="005E1FCB" w:rsidP="005E1FCB">
      <w:pPr>
        <w:ind w:firstLine="0"/>
        <w:jc w:val="center"/>
        <w:rPr>
          <w:sz w:val="28"/>
          <w:szCs w:val="28"/>
        </w:rPr>
      </w:pPr>
      <w:r>
        <w:rPr>
          <w:sz w:val="28"/>
          <w:szCs w:val="28"/>
        </w:rPr>
        <w:t>Figure 9</w:t>
      </w:r>
    </w:p>
    <w:p w14:paraId="791E35E7" w14:textId="1F29264E" w:rsidR="005E1FCB" w:rsidRDefault="005E1FCB" w:rsidP="005E1FCB">
      <w:pPr>
        <w:ind w:firstLine="0"/>
        <w:jc w:val="center"/>
        <w:rPr>
          <w:sz w:val="28"/>
          <w:szCs w:val="28"/>
        </w:rPr>
      </w:pPr>
      <w:r>
        <w:rPr>
          <w:noProof/>
        </w:rPr>
        <w:lastRenderedPageBreak/>
        <w:drawing>
          <wp:inline distT="0" distB="0" distL="0" distR="0" wp14:anchorId="00F1DEE5" wp14:editId="45C7DAFE">
            <wp:extent cx="2982438" cy="3986447"/>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2297" cy="3999624"/>
                    </a:xfrm>
                    <a:prstGeom prst="rect">
                      <a:avLst/>
                    </a:prstGeom>
                  </pic:spPr>
                </pic:pic>
              </a:graphicData>
            </a:graphic>
          </wp:inline>
        </w:drawing>
      </w:r>
    </w:p>
    <w:p w14:paraId="08AF449F" w14:textId="2E6F9132" w:rsidR="005E1FCB" w:rsidRDefault="005E1FCB" w:rsidP="005E1FCB">
      <w:pPr>
        <w:ind w:firstLine="0"/>
        <w:jc w:val="center"/>
        <w:rPr>
          <w:sz w:val="28"/>
          <w:szCs w:val="28"/>
        </w:rPr>
      </w:pPr>
      <w:r>
        <w:rPr>
          <w:sz w:val="28"/>
          <w:szCs w:val="28"/>
        </w:rPr>
        <w:t>Figure 10</w:t>
      </w:r>
    </w:p>
    <w:p w14:paraId="092206CE" w14:textId="568ECCC4" w:rsidR="005E1FCB" w:rsidRDefault="005E1FCB" w:rsidP="005E1FCB">
      <w:pPr>
        <w:ind w:firstLine="0"/>
        <w:jc w:val="center"/>
        <w:rPr>
          <w:sz w:val="28"/>
          <w:szCs w:val="28"/>
        </w:rPr>
      </w:pPr>
      <w:r>
        <w:rPr>
          <w:noProof/>
        </w:rPr>
        <w:drawing>
          <wp:inline distT="0" distB="0" distL="0" distR="0" wp14:anchorId="5F2E49BA" wp14:editId="209C0CC0">
            <wp:extent cx="3041218" cy="4065013"/>
            <wp:effectExtent l="0" t="0" r="6985"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4648" cy="4082964"/>
                    </a:xfrm>
                    <a:prstGeom prst="rect">
                      <a:avLst/>
                    </a:prstGeom>
                  </pic:spPr>
                </pic:pic>
              </a:graphicData>
            </a:graphic>
          </wp:inline>
        </w:drawing>
      </w:r>
    </w:p>
    <w:p w14:paraId="069324E7" w14:textId="5469F7D8" w:rsidR="00925C18" w:rsidRPr="00236120" w:rsidRDefault="005E1FCB" w:rsidP="00236120">
      <w:pPr>
        <w:ind w:firstLine="0"/>
        <w:jc w:val="center"/>
        <w:rPr>
          <w:sz w:val="28"/>
          <w:szCs w:val="28"/>
        </w:rPr>
      </w:pPr>
      <w:r>
        <w:rPr>
          <w:sz w:val="28"/>
          <w:szCs w:val="28"/>
        </w:rPr>
        <w:t>Figure 11</w:t>
      </w:r>
    </w:p>
    <w:p w14:paraId="5BD377DF" w14:textId="40A7F5F2" w:rsidR="00AC410F" w:rsidRDefault="00AC410F" w:rsidP="00C5338F">
      <w:pPr>
        <w:ind w:firstLine="0"/>
        <w:jc w:val="both"/>
        <w:rPr>
          <w:b/>
          <w:bCs/>
          <w:sz w:val="32"/>
          <w:szCs w:val="32"/>
        </w:rPr>
      </w:pPr>
      <w:r w:rsidRPr="00AC410F">
        <w:rPr>
          <w:b/>
          <w:bCs/>
          <w:sz w:val="32"/>
          <w:szCs w:val="32"/>
        </w:rPr>
        <w:lastRenderedPageBreak/>
        <w:t>References</w:t>
      </w:r>
    </w:p>
    <w:p w14:paraId="304D14AD" w14:textId="32466F66" w:rsidR="00AC410F" w:rsidRDefault="00AC410F" w:rsidP="00AC410F">
      <w:pPr>
        <w:ind w:left="720" w:hanging="720"/>
        <w:rPr>
          <w:sz w:val="28"/>
          <w:szCs w:val="28"/>
        </w:rPr>
      </w:pPr>
      <w:r w:rsidRPr="00AC410F">
        <w:rPr>
          <w:sz w:val="28"/>
          <w:szCs w:val="28"/>
        </w:rPr>
        <w:t xml:space="preserve">Basys 3™ FPGA Board Reference Manual. (2016, April 8). Retrieved October 16, 2020, from </w:t>
      </w:r>
      <w:hyperlink r:id="rId19" w:history="1">
        <w:r w:rsidRPr="00284F41">
          <w:rPr>
            <w:rStyle w:val="Kpr"/>
            <w:sz w:val="28"/>
            <w:szCs w:val="28"/>
          </w:rPr>
          <w:t>https://reference.digilentinc.com/_media/basys3:basys3_rm.pdf</w:t>
        </w:r>
      </w:hyperlink>
      <w:r>
        <w:rPr>
          <w:sz w:val="28"/>
          <w:szCs w:val="28"/>
        </w:rPr>
        <w:t>.</w:t>
      </w:r>
    </w:p>
    <w:p w14:paraId="3495B1CB" w14:textId="6C530169" w:rsidR="00282746" w:rsidRDefault="00282746" w:rsidP="00AC410F">
      <w:pPr>
        <w:ind w:left="720" w:hanging="720"/>
        <w:rPr>
          <w:sz w:val="28"/>
          <w:szCs w:val="28"/>
        </w:rPr>
      </w:pPr>
      <w:r w:rsidRPr="001C7E15">
        <w:rPr>
          <w:sz w:val="28"/>
          <w:szCs w:val="28"/>
          <w:lang w:val="tr-TR"/>
        </w:rPr>
        <w:t>FPGA ile RC Servo Motor Kontrolü</w:t>
      </w:r>
      <w:r>
        <w:rPr>
          <w:sz w:val="28"/>
          <w:szCs w:val="28"/>
        </w:rPr>
        <w:t xml:space="preserve">. Retrieved December 25, 2020, from </w:t>
      </w:r>
      <w:hyperlink r:id="rId20" w:history="1">
        <w:r w:rsidRPr="00115059">
          <w:rPr>
            <w:rStyle w:val="Kpr"/>
            <w:sz w:val="28"/>
            <w:szCs w:val="28"/>
          </w:rPr>
          <w:t>https://roboturka.com</w:t>
        </w:r>
      </w:hyperlink>
      <w:r>
        <w:rPr>
          <w:sz w:val="28"/>
          <w:szCs w:val="28"/>
        </w:rPr>
        <w:t>.</w:t>
      </w:r>
    </w:p>
    <w:p w14:paraId="25E1EC6C" w14:textId="4EF75D0D" w:rsidR="00282746" w:rsidRDefault="00282746" w:rsidP="00AC410F">
      <w:pPr>
        <w:ind w:left="720" w:hanging="720"/>
        <w:rPr>
          <w:sz w:val="28"/>
          <w:szCs w:val="28"/>
        </w:rPr>
      </w:pPr>
      <w:r w:rsidRPr="00282746">
        <w:rPr>
          <w:sz w:val="28"/>
          <w:szCs w:val="28"/>
        </w:rPr>
        <w:t>UART, Serial Port, RS-232 Interface</w:t>
      </w:r>
      <w:r>
        <w:rPr>
          <w:sz w:val="28"/>
          <w:szCs w:val="28"/>
        </w:rPr>
        <w:t>. Retrieved December 25, 2020,</w:t>
      </w:r>
      <w:r w:rsidR="006F5B0D">
        <w:rPr>
          <w:sz w:val="28"/>
          <w:szCs w:val="28"/>
        </w:rPr>
        <w:t xml:space="preserve"> </w:t>
      </w:r>
      <w:r>
        <w:rPr>
          <w:sz w:val="28"/>
          <w:szCs w:val="28"/>
        </w:rPr>
        <w:t xml:space="preserve">from </w:t>
      </w:r>
      <w:hyperlink r:id="rId21" w:history="1">
        <w:r w:rsidRPr="00115059">
          <w:rPr>
            <w:rStyle w:val="Kpr"/>
            <w:sz w:val="28"/>
            <w:szCs w:val="28"/>
          </w:rPr>
          <w:t>https://www.nandland.com</w:t>
        </w:r>
      </w:hyperlink>
      <w:r>
        <w:rPr>
          <w:sz w:val="28"/>
          <w:szCs w:val="28"/>
        </w:rPr>
        <w:t>.</w:t>
      </w:r>
    </w:p>
    <w:p w14:paraId="4F853F66" w14:textId="77777777" w:rsidR="00282746" w:rsidRDefault="00282746" w:rsidP="00AC410F">
      <w:pPr>
        <w:ind w:left="720" w:hanging="720"/>
        <w:rPr>
          <w:sz w:val="28"/>
          <w:szCs w:val="28"/>
        </w:rPr>
      </w:pPr>
    </w:p>
    <w:p w14:paraId="49002C9B" w14:textId="26BC0B81" w:rsidR="00E31907" w:rsidRDefault="00E31907" w:rsidP="00AC410F">
      <w:pPr>
        <w:ind w:left="720" w:hanging="720"/>
        <w:rPr>
          <w:sz w:val="28"/>
          <w:szCs w:val="28"/>
        </w:rPr>
      </w:pPr>
    </w:p>
    <w:p w14:paraId="17121B7F" w14:textId="2CB5A37D" w:rsidR="00E31907" w:rsidRDefault="00E31907" w:rsidP="00AC410F">
      <w:pPr>
        <w:ind w:left="720" w:hanging="720"/>
        <w:rPr>
          <w:sz w:val="28"/>
          <w:szCs w:val="28"/>
        </w:rPr>
      </w:pPr>
    </w:p>
    <w:p w14:paraId="4F4DCFC5" w14:textId="77289ED7" w:rsidR="00E31907" w:rsidRDefault="00E31907" w:rsidP="00AC410F">
      <w:pPr>
        <w:ind w:left="720" w:hanging="720"/>
        <w:rPr>
          <w:sz w:val="28"/>
          <w:szCs w:val="28"/>
        </w:rPr>
      </w:pPr>
    </w:p>
    <w:p w14:paraId="6C629BFC" w14:textId="1E06F262" w:rsidR="00E31907" w:rsidRDefault="00E31907" w:rsidP="00AC410F">
      <w:pPr>
        <w:ind w:left="720" w:hanging="720"/>
        <w:rPr>
          <w:sz w:val="28"/>
          <w:szCs w:val="28"/>
        </w:rPr>
      </w:pPr>
    </w:p>
    <w:p w14:paraId="0B8D595E" w14:textId="48AA34BA" w:rsidR="00E31907" w:rsidRDefault="00E31907" w:rsidP="00AC410F">
      <w:pPr>
        <w:ind w:left="720" w:hanging="720"/>
        <w:rPr>
          <w:sz w:val="28"/>
          <w:szCs w:val="28"/>
        </w:rPr>
      </w:pPr>
    </w:p>
    <w:p w14:paraId="44B5ABA5" w14:textId="0886BE40" w:rsidR="00E31907" w:rsidRDefault="00E31907" w:rsidP="00AC410F">
      <w:pPr>
        <w:ind w:left="720" w:hanging="720"/>
        <w:rPr>
          <w:sz w:val="28"/>
          <w:szCs w:val="28"/>
        </w:rPr>
      </w:pPr>
    </w:p>
    <w:p w14:paraId="5C900CA1" w14:textId="77777777" w:rsidR="00A16161" w:rsidRDefault="00A16161" w:rsidP="00AC410F">
      <w:pPr>
        <w:ind w:left="720" w:hanging="720"/>
        <w:rPr>
          <w:rFonts w:ascii="Courier New" w:hAnsi="Courier New" w:cs="Courier New"/>
        </w:rPr>
        <w:sectPr w:rsidR="00A16161" w:rsidSect="00F86549">
          <w:pgSz w:w="11906" w:h="16838"/>
          <w:pgMar w:top="1417" w:right="1417" w:bottom="1417" w:left="1417" w:header="708" w:footer="708" w:gutter="0"/>
          <w:cols w:space="708"/>
          <w:docGrid w:linePitch="360"/>
        </w:sectPr>
      </w:pPr>
    </w:p>
    <w:p w14:paraId="542936FF" w14:textId="4C2FB06C" w:rsidR="00A16161" w:rsidRDefault="00A16161" w:rsidP="00AC410F">
      <w:pPr>
        <w:ind w:left="720" w:hanging="720"/>
        <w:rPr>
          <w:rFonts w:ascii="Courier New" w:hAnsi="Courier New" w:cs="Courier New"/>
        </w:rPr>
      </w:pPr>
    </w:p>
    <w:p w14:paraId="002F83AA" w14:textId="7371F630" w:rsidR="00236120" w:rsidRDefault="00236120" w:rsidP="00AC410F">
      <w:pPr>
        <w:ind w:left="720" w:hanging="720"/>
        <w:rPr>
          <w:rFonts w:cstheme="minorHAnsi"/>
          <w:b/>
          <w:bCs/>
          <w:sz w:val="28"/>
          <w:szCs w:val="28"/>
        </w:rPr>
      </w:pPr>
      <w:r>
        <w:rPr>
          <w:rFonts w:cstheme="minorHAnsi"/>
          <w:b/>
          <w:bCs/>
          <w:sz w:val="28"/>
          <w:szCs w:val="28"/>
        </w:rPr>
        <w:t>Appendix</w:t>
      </w:r>
    </w:p>
    <w:p w14:paraId="55E39258" w14:textId="00560CA3" w:rsidR="00E31907" w:rsidRPr="00E31907" w:rsidRDefault="00E31907" w:rsidP="00AC410F">
      <w:pPr>
        <w:ind w:left="720" w:hanging="720"/>
        <w:rPr>
          <w:rFonts w:cstheme="minorHAnsi"/>
          <w:b/>
          <w:bCs/>
          <w:sz w:val="28"/>
          <w:szCs w:val="28"/>
        </w:rPr>
      </w:pPr>
      <w:r w:rsidRPr="00E31907">
        <w:rPr>
          <w:rFonts w:cstheme="minorHAnsi"/>
          <w:b/>
          <w:bCs/>
          <w:sz w:val="28"/>
          <w:szCs w:val="28"/>
        </w:rPr>
        <w:t>1A: Top Module</w:t>
      </w:r>
    </w:p>
    <w:p w14:paraId="015C2D17" w14:textId="483A8114" w:rsidR="00E31907" w:rsidRPr="00E31907" w:rsidRDefault="00E31907" w:rsidP="00AC410F">
      <w:pPr>
        <w:ind w:left="720" w:hanging="720"/>
        <w:rPr>
          <w:rFonts w:ascii="Courier New" w:hAnsi="Courier New" w:cs="Courier New"/>
        </w:rPr>
      </w:pPr>
    </w:p>
    <w:p w14:paraId="76C6562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library IEEE;</w:t>
      </w:r>
    </w:p>
    <w:p w14:paraId="31E3DA3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STD_LOGIC_1164.ALL;</w:t>
      </w:r>
    </w:p>
    <w:p w14:paraId="0D36D409" w14:textId="77777777" w:rsidR="00E31907" w:rsidRPr="00E31907" w:rsidRDefault="00E31907" w:rsidP="00E31907">
      <w:pPr>
        <w:rPr>
          <w:rFonts w:ascii="Courier New" w:hAnsi="Courier New" w:cs="Courier New"/>
          <w:noProof/>
        </w:rPr>
      </w:pPr>
    </w:p>
    <w:p w14:paraId="0B711A4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topModule is</w:t>
      </w:r>
    </w:p>
    <w:p w14:paraId="0D0950A3" w14:textId="307F7B43" w:rsidR="00E31907" w:rsidRPr="00E31907" w:rsidRDefault="00E31907" w:rsidP="00E31907">
      <w:pPr>
        <w:rPr>
          <w:rFonts w:ascii="Courier New" w:hAnsi="Courier New" w:cs="Courier New"/>
          <w:noProof/>
        </w:rPr>
      </w:pPr>
      <w:r w:rsidRPr="00E31907">
        <w:rPr>
          <w:rFonts w:ascii="Courier New" w:hAnsi="Courier New" w:cs="Courier New"/>
          <w:noProof/>
        </w:rPr>
        <w:t>Port (    clk, rx, reset : in std_logic;</w:t>
      </w:r>
    </w:p>
    <w:p w14:paraId="39673DF4" w14:textId="3EE4BA90" w:rsidR="00E31907" w:rsidRPr="00E31907" w:rsidRDefault="00E31907" w:rsidP="00E31907">
      <w:pPr>
        <w:rPr>
          <w:rFonts w:ascii="Courier New" w:hAnsi="Courier New" w:cs="Courier New"/>
          <w:noProof/>
        </w:rPr>
      </w:pPr>
      <w:r w:rsidRPr="00E31907">
        <w:rPr>
          <w:rFonts w:ascii="Courier New" w:hAnsi="Courier New" w:cs="Courier New"/>
          <w:noProof/>
        </w:rPr>
        <w:t xml:space="preserve">          tx, pwmSignal1, pwmSignal2, pwmSignal3, pwmSignal4</w:t>
      </w:r>
      <w:r>
        <w:rPr>
          <w:rFonts w:ascii="Courier New" w:hAnsi="Courier New" w:cs="Courier New"/>
          <w:noProof/>
        </w:rPr>
        <w:t xml:space="preserve"> </w:t>
      </w:r>
      <w:r w:rsidRPr="00E31907">
        <w:rPr>
          <w:rFonts w:ascii="Courier New" w:hAnsi="Courier New" w:cs="Courier New"/>
          <w:noProof/>
        </w:rPr>
        <w:t>:</w:t>
      </w:r>
      <w:r>
        <w:rPr>
          <w:rFonts w:ascii="Courier New" w:hAnsi="Courier New" w:cs="Courier New"/>
          <w:noProof/>
        </w:rPr>
        <w:t xml:space="preserve"> </w:t>
      </w:r>
      <w:r w:rsidRPr="00E31907">
        <w:rPr>
          <w:rFonts w:ascii="Courier New" w:hAnsi="Courier New" w:cs="Courier New"/>
          <w:noProof/>
        </w:rPr>
        <w:t>out std_logic</w:t>
      </w:r>
    </w:p>
    <w:p w14:paraId="48C09115"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w:t>
      </w:r>
    </w:p>
    <w:p w14:paraId="1E8AAB7F" w14:textId="18C21EFB" w:rsidR="00E31907" w:rsidRPr="00E31907" w:rsidRDefault="00E31907" w:rsidP="00E31907">
      <w:pPr>
        <w:ind w:firstLine="0"/>
        <w:rPr>
          <w:rFonts w:ascii="Courier New" w:hAnsi="Courier New" w:cs="Courier New"/>
          <w:noProof/>
        </w:rPr>
      </w:pPr>
      <w:r>
        <w:rPr>
          <w:rFonts w:ascii="Courier New" w:hAnsi="Courier New" w:cs="Courier New"/>
          <w:noProof/>
        </w:rPr>
        <w:t xml:space="preserve">  </w:t>
      </w:r>
      <w:r w:rsidRPr="00E31907">
        <w:rPr>
          <w:rFonts w:ascii="Courier New" w:hAnsi="Courier New" w:cs="Courier New"/>
          <w:noProof/>
        </w:rPr>
        <w:t>end topModule;</w:t>
      </w:r>
    </w:p>
    <w:p w14:paraId="48E1EAF2" w14:textId="77777777" w:rsidR="00E31907" w:rsidRPr="00E31907" w:rsidRDefault="00E31907" w:rsidP="00E31907">
      <w:pPr>
        <w:rPr>
          <w:rFonts w:ascii="Courier New" w:hAnsi="Courier New" w:cs="Courier New"/>
          <w:noProof/>
        </w:rPr>
      </w:pPr>
    </w:p>
    <w:p w14:paraId="1DFF2E8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topModule is</w:t>
      </w:r>
    </w:p>
    <w:p w14:paraId="61A8474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mponent btTop</w:t>
      </w:r>
    </w:p>
    <w:p w14:paraId="0FC474DF" w14:textId="5C34B6E3" w:rsidR="00E31907" w:rsidRPr="00E31907" w:rsidRDefault="00E31907" w:rsidP="00E31907">
      <w:pPr>
        <w:rPr>
          <w:rFonts w:ascii="Courier New" w:hAnsi="Courier New" w:cs="Courier New"/>
          <w:noProof/>
        </w:rPr>
      </w:pPr>
      <w:r>
        <w:rPr>
          <w:rFonts w:ascii="Courier New" w:hAnsi="Courier New" w:cs="Courier New"/>
          <w:noProof/>
        </w:rPr>
        <w:t>P</w:t>
      </w:r>
      <w:r w:rsidRPr="00E31907">
        <w:rPr>
          <w:rFonts w:ascii="Courier New" w:hAnsi="Courier New" w:cs="Courier New"/>
          <w:noProof/>
        </w:rPr>
        <w:t>ort(   Clk, Rx : in std_logic;</w:t>
      </w:r>
    </w:p>
    <w:p w14:paraId="7EC45A50"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RxData:  out std_logic_vector(7 downto 0);</w:t>
      </w:r>
    </w:p>
    <w:p w14:paraId="4DC99DF5"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Tx: out std_logic</w:t>
      </w:r>
    </w:p>
    <w:p w14:paraId="4ABD9340" w14:textId="77777777" w:rsidR="00E31907" w:rsidRPr="00E31907" w:rsidRDefault="00E31907" w:rsidP="00E31907">
      <w:pPr>
        <w:rPr>
          <w:rFonts w:ascii="Courier New" w:hAnsi="Courier New" w:cs="Courier New"/>
          <w:noProof/>
        </w:rPr>
      </w:pPr>
      <w:r w:rsidRPr="00E31907">
        <w:rPr>
          <w:rFonts w:ascii="Courier New" w:hAnsi="Courier New" w:cs="Courier New"/>
          <w:noProof/>
        </w:rPr>
        <w:t>);</w:t>
      </w:r>
    </w:p>
    <w:p w14:paraId="65C6D085" w14:textId="16A90566" w:rsidR="00E31907" w:rsidRPr="00E31907" w:rsidRDefault="00E31907" w:rsidP="00E31907">
      <w:pPr>
        <w:ind w:firstLine="0"/>
        <w:rPr>
          <w:rFonts w:ascii="Courier New" w:hAnsi="Courier New" w:cs="Courier New"/>
          <w:noProof/>
        </w:rPr>
      </w:pPr>
      <w:r>
        <w:rPr>
          <w:rFonts w:ascii="Courier New" w:hAnsi="Courier New" w:cs="Courier New"/>
          <w:noProof/>
        </w:rPr>
        <w:t xml:space="preserve">  </w:t>
      </w:r>
      <w:r w:rsidRPr="00E31907">
        <w:rPr>
          <w:rFonts w:ascii="Courier New" w:hAnsi="Courier New" w:cs="Courier New"/>
          <w:noProof/>
        </w:rPr>
        <w:t>end component;</w:t>
      </w:r>
    </w:p>
    <w:p w14:paraId="173A6918" w14:textId="77777777" w:rsidR="00E31907" w:rsidRPr="00E31907" w:rsidRDefault="00E31907" w:rsidP="00E31907">
      <w:pPr>
        <w:rPr>
          <w:rFonts w:ascii="Courier New" w:hAnsi="Courier New" w:cs="Courier New"/>
          <w:noProof/>
        </w:rPr>
      </w:pPr>
    </w:p>
    <w:p w14:paraId="36DE6AF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mponent servo is</w:t>
      </w:r>
    </w:p>
    <w:p w14:paraId="0DBAC793" w14:textId="0A584810" w:rsidR="00E31907" w:rsidRPr="00E31907" w:rsidRDefault="00E31907" w:rsidP="00E31907">
      <w:pPr>
        <w:rPr>
          <w:rFonts w:ascii="Courier New" w:hAnsi="Courier New" w:cs="Courier New"/>
          <w:noProof/>
        </w:rPr>
      </w:pPr>
      <w:r w:rsidRPr="00E31907">
        <w:rPr>
          <w:rFonts w:ascii="Courier New" w:hAnsi="Courier New" w:cs="Courier New"/>
          <w:noProof/>
        </w:rPr>
        <w:t xml:space="preserve">Port ( </w:t>
      </w:r>
      <w:r>
        <w:rPr>
          <w:rFonts w:ascii="Courier New" w:hAnsi="Courier New" w:cs="Courier New"/>
          <w:noProof/>
        </w:rPr>
        <w:t xml:space="preserve">  </w:t>
      </w:r>
      <w:r w:rsidRPr="00E31907">
        <w:rPr>
          <w:rFonts w:ascii="Courier New" w:hAnsi="Courier New" w:cs="Courier New"/>
          <w:noProof/>
        </w:rPr>
        <w:t>clk           : in   STD_LOGIC;</w:t>
      </w:r>
    </w:p>
    <w:p w14:paraId="51870235"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reset         : in   STD_LOGIC;</w:t>
      </w:r>
    </w:p>
    <w:p w14:paraId="436C80BF"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rightCommand  : in   STD_LOGIC;</w:t>
      </w:r>
    </w:p>
    <w:p w14:paraId="349402E4"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pwmSignal     : out  STD_LOGIC;</w:t>
      </w:r>
    </w:p>
    <w:p w14:paraId="2D3FC710"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pwmSignal2    : out  STD_LOGIC</w:t>
      </w:r>
    </w:p>
    <w:p w14:paraId="02C46950"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w:t>
      </w:r>
    </w:p>
    <w:p w14:paraId="4408D3E4" w14:textId="7082A4AB" w:rsidR="00E31907" w:rsidRPr="00E31907" w:rsidRDefault="00E31907" w:rsidP="00E31907">
      <w:pPr>
        <w:ind w:firstLine="0"/>
        <w:rPr>
          <w:rFonts w:ascii="Courier New" w:hAnsi="Courier New" w:cs="Courier New"/>
          <w:noProof/>
        </w:rPr>
      </w:pPr>
      <w:r>
        <w:rPr>
          <w:rFonts w:ascii="Courier New" w:hAnsi="Courier New" w:cs="Courier New"/>
          <w:noProof/>
        </w:rPr>
        <w:t xml:space="preserve">  </w:t>
      </w:r>
      <w:r w:rsidRPr="00E31907">
        <w:rPr>
          <w:rFonts w:ascii="Courier New" w:hAnsi="Courier New" w:cs="Courier New"/>
          <w:noProof/>
        </w:rPr>
        <w:t>end component;</w:t>
      </w:r>
    </w:p>
    <w:p w14:paraId="21B5A3A8" w14:textId="77777777" w:rsidR="00E31907" w:rsidRPr="00E31907" w:rsidRDefault="00E31907" w:rsidP="00E31907">
      <w:pPr>
        <w:rPr>
          <w:rFonts w:ascii="Courier New" w:hAnsi="Courier New" w:cs="Courier New"/>
          <w:noProof/>
        </w:rPr>
      </w:pPr>
    </w:p>
    <w:p w14:paraId="505415A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mponent servo2 is</w:t>
      </w:r>
    </w:p>
    <w:p w14:paraId="44CECB22" w14:textId="0EBE14F5" w:rsidR="00E31907" w:rsidRPr="00E31907" w:rsidRDefault="00E31907" w:rsidP="00E31907">
      <w:pPr>
        <w:rPr>
          <w:rFonts w:ascii="Courier New" w:hAnsi="Courier New" w:cs="Courier New"/>
          <w:noProof/>
        </w:rPr>
      </w:pPr>
      <w:r w:rsidRPr="00E31907">
        <w:rPr>
          <w:rFonts w:ascii="Courier New" w:hAnsi="Courier New" w:cs="Courier New"/>
          <w:noProof/>
        </w:rPr>
        <w:lastRenderedPageBreak/>
        <w:t xml:space="preserve">Port ( </w:t>
      </w:r>
      <w:r>
        <w:rPr>
          <w:rFonts w:ascii="Courier New" w:hAnsi="Courier New" w:cs="Courier New"/>
          <w:noProof/>
        </w:rPr>
        <w:t xml:space="preserve">  </w:t>
      </w:r>
      <w:r w:rsidRPr="00E31907">
        <w:rPr>
          <w:rFonts w:ascii="Courier New" w:hAnsi="Courier New" w:cs="Courier New"/>
          <w:noProof/>
        </w:rPr>
        <w:t>clk           : in   STD_LOGIC;</w:t>
      </w:r>
    </w:p>
    <w:p w14:paraId="4C53A4AD"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reset         : in   STD_LOGIC; </w:t>
      </w:r>
    </w:p>
    <w:p w14:paraId="3FE16C12"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leftCommand   : in   STD_LOGIC;</w:t>
      </w:r>
    </w:p>
    <w:p w14:paraId="45FBC59B"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pwmSignal     : out  STD_LOGIC;</w:t>
      </w:r>
    </w:p>
    <w:p w14:paraId="66D8A7B1"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pwmSignal2    : out  STD_LOGIC</w:t>
      </w:r>
    </w:p>
    <w:p w14:paraId="20A63015" w14:textId="77777777" w:rsidR="00E31907" w:rsidRPr="00E31907" w:rsidRDefault="00E31907" w:rsidP="00E31907">
      <w:pPr>
        <w:rPr>
          <w:rFonts w:ascii="Courier New" w:hAnsi="Courier New" w:cs="Courier New"/>
          <w:noProof/>
        </w:rPr>
      </w:pPr>
      <w:r w:rsidRPr="00E31907">
        <w:rPr>
          <w:rFonts w:ascii="Courier New" w:hAnsi="Courier New" w:cs="Courier New"/>
          <w:noProof/>
        </w:rPr>
        <w:t xml:space="preserve">         );</w:t>
      </w:r>
    </w:p>
    <w:p w14:paraId="228F55FF" w14:textId="2D36C423" w:rsidR="00E31907" w:rsidRPr="00E31907" w:rsidRDefault="00E31907" w:rsidP="00E31907">
      <w:pPr>
        <w:ind w:firstLine="0"/>
        <w:rPr>
          <w:rFonts w:ascii="Courier New" w:hAnsi="Courier New" w:cs="Courier New"/>
          <w:noProof/>
        </w:rPr>
      </w:pPr>
      <w:r>
        <w:rPr>
          <w:rFonts w:ascii="Courier New" w:hAnsi="Courier New" w:cs="Courier New"/>
          <w:noProof/>
        </w:rPr>
        <w:t xml:space="preserve"> </w:t>
      </w:r>
      <w:r w:rsidRPr="00E31907">
        <w:rPr>
          <w:rFonts w:ascii="Courier New" w:hAnsi="Courier New" w:cs="Courier New"/>
          <w:noProof/>
        </w:rPr>
        <w:t>end component;</w:t>
      </w:r>
    </w:p>
    <w:p w14:paraId="6FE2CC3C" w14:textId="77777777" w:rsidR="00E31907" w:rsidRPr="00E31907" w:rsidRDefault="00E31907" w:rsidP="00E31907">
      <w:pPr>
        <w:rPr>
          <w:rFonts w:ascii="Courier New" w:hAnsi="Courier New" w:cs="Courier New"/>
          <w:noProof/>
        </w:rPr>
      </w:pPr>
    </w:p>
    <w:p w14:paraId="69E4457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rightCommand : std_logic;</w:t>
      </w:r>
    </w:p>
    <w:p w14:paraId="754ACA8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ftCommand : std_logic;</w:t>
      </w:r>
    </w:p>
    <w:p w14:paraId="3407D4CD" w14:textId="1AE7EF47" w:rsidR="00E31907" w:rsidRDefault="00E31907" w:rsidP="00E31907">
      <w:pPr>
        <w:ind w:firstLine="0"/>
        <w:rPr>
          <w:rFonts w:ascii="Courier New" w:hAnsi="Courier New" w:cs="Courier New"/>
          <w:noProof/>
        </w:rPr>
      </w:pPr>
      <w:r w:rsidRPr="00E31907">
        <w:rPr>
          <w:rFonts w:ascii="Courier New" w:hAnsi="Courier New" w:cs="Courier New"/>
          <w:noProof/>
        </w:rPr>
        <w:t>signal data : std_logic_vector(7 downto 0) := "10000000";</w:t>
      </w:r>
    </w:p>
    <w:p w14:paraId="4ED32A1E" w14:textId="1603AB00" w:rsidR="00E31907" w:rsidRDefault="00E31907" w:rsidP="00E31907">
      <w:pPr>
        <w:ind w:firstLine="0"/>
        <w:rPr>
          <w:rFonts w:ascii="Courier New" w:hAnsi="Courier New" w:cs="Courier New"/>
          <w:noProof/>
        </w:rPr>
      </w:pPr>
    </w:p>
    <w:p w14:paraId="26A74A2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7AD4731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rightCommand &lt;= '1' when data = "11111111" else '0'; </w:t>
      </w:r>
    </w:p>
    <w:p w14:paraId="4350FB2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leftCommand &lt;= '1' when data = "00000000" else '0';</w:t>
      </w:r>
    </w:p>
    <w:p w14:paraId="14C0A68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tModule : btTop port map(</w:t>
      </w:r>
    </w:p>
    <w:p w14:paraId="3DC1067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gt; clk,</w:t>
      </w:r>
    </w:p>
    <w:p w14:paraId="3123093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 =&gt; rx,</w:t>
      </w:r>
    </w:p>
    <w:p w14:paraId="282607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 =&gt; tx,</w:t>
      </w:r>
    </w:p>
    <w:p w14:paraId="55EC700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ata =&gt; data</w:t>
      </w:r>
    </w:p>
    <w:p w14:paraId="6A91A93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71163896" w14:textId="77777777" w:rsidR="00E31907" w:rsidRPr="00E31907" w:rsidRDefault="00E31907" w:rsidP="00E31907">
      <w:pPr>
        <w:ind w:firstLine="0"/>
        <w:rPr>
          <w:rFonts w:ascii="Courier New" w:hAnsi="Courier New" w:cs="Courier New"/>
          <w:noProof/>
        </w:rPr>
      </w:pPr>
    </w:p>
    <w:p w14:paraId="7C85D1D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ervoModule1 : servo port map(</w:t>
      </w:r>
    </w:p>
    <w:p w14:paraId="34D129C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gt; clk,</w:t>
      </w:r>
    </w:p>
    <w:p w14:paraId="573BD7E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 =&gt; reset,</w:t>
      </w:r>
    </w:p>
    <w:p w14:paraId="2DD6D6B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ightCommand =&gt; rightCommand,</w:t>
      </w:r>
    </w:p>
    <w:p w14:paraId="25F818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 =&gt; pwmSignal1,</w:t>
      </w:r>
    </w:p>
    <w:p w14:paraId="39DE2C0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2 =&gt; pwmSignal2</w:t>
      </w:r>
    </w:p>
    <w:p w14:paraId="1B4BD14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46A938C2" w14:textId="77777777" w:rsidR="00E31907" w:rsidRPr="00E31907" w:rsidRDefault="00E31907" w:rsidP="00E31907">
      <w:pPr>
        <w:ind w:firstLine="0"/>
        <w:rPr>
          <w:rFonts w:ascii="Courier New" w:hAnsi="Courier New" w:cs="Courier New"/>
          <w:noProof/>
        </w:rPr>
      </w:pPr>
    </w:p>
    <w:p w14:paraId="64F356B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ervoModule2 : servo2 port map(</w:t>
      </w:r>
    </w:p>
    <w:p w14:paraId="6653C94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gt; clk,</w:t>
      </w:r>
    </w:p>
    <w:p w14:paraId="375DBE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 =&gt; reset,</w:t>
      </w:r>
    </w:p>
    <w:p w14:paraId="2264EB1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leftCommand =&gt; leftCommand,</w:t>
      </w:r>
    </w:p>
    <w:p w14:paraId="149AA09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 =&gt; pwmSignal3,</w:t>
      </w:r>
    </w:p>
    <w:p w14:paraId="0B0FFAF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2 =&gt; pwmSignal4</w:t>
      </w:r>
    </w:p>
    <w:p w14:paraId="7F1C2A2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7689F22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ehavioral;</w:t>
      </w:r>
    </w:p>
    <w:p w14:paraId="251AE5C9" w14:textId="5670BFEE" w:rsidR="00E31907" w:rsidRDefault="00E31907" w:rsidP="00E31907">
      <w:pPr>
        <w:ind w:firstLine="0"/>
        <w:rPr>
          <w:rFonts w:ascii="Courier New" w:hAnsi="Courier New" w:cs="Courier New"/>
          <w:noProof/>
        </w:rPr>
      </w:pPr>
    </w:p>
    <w:p w14:paraId="3E7FE7C0" w14:textId="4BEA85DE" w:rsidR="00E82B5D" w:rsidRDefault="00E82B5D" w:rsidP="00E31907">
      <w:pPr>
        <w:ind w:firstLine="0"/>
        <w:rPr>
          <w:rFonts w:ascii="Courier New" w:hAnsi="Courier New" w:cs="Courier New"/>
          <w:noProof/>
        </w:rPr>
      </w:pPr>
    </w:p>
    <w:p w14:paraId="7F1E7CAC" w14:textId="77777777" w:rsidR="00E82B5D" w:rsidRPr="00E31907" w:rsidRDefault="00E82B5D" w:rsidP="00E31907">
      <w:pPr>
        <w:ind w:firstLine="0"/>
        <w:rPr>
          <w:rFonts w:ascii="Courier New" w:hAnsi="Courier New" w:cs="Courier New"/>
          <w:noProof/>
        </w:rPr>
      </w:pPr>
    </w:p>
    <w:p w14:paraId="13EE04FF" w14:textId="106F0860" w:rsidR="00E31907" w:rsidRDefault="00E82B5D" w:rsidP="00E82B5D">
      <w:pPr>
        <w:ind w:left="720" w:hanging="720"/>
        <w:rPr>
          <w:rFonts w:cstheme="minorHAnsi"/>
          <w:b/>
          <w:bCs/>
          <w:noProof/>
          <w:sz w:val="28"/>
          <w:szCs w:val="28"/>
        </w:rPr>
      </w:pPr>
      <w:r w:rsidRPr="00E31907">
        <w:rPr>
          <w:rFonts w:cstheme="minorHAnsi"/>
          <w:b/>
          <w:bCs/>
          <w:noProof/>
          <w:sz w:val="28"/>
          <w:szCs w:val="28"/>
        </w:rPr>
        <w:t>1</w:t>
      </w:r>
      <w:r w:rsidR="009A33CF">
        <w:rPr>
          <w:rFonts w:cstheme="minorHAnsi"/>
          <w:b/>
          <w:bCs/>
          <w:noProof/>
          <w:sz w:val="28"/>
          <w:szCs w:val="28"/>
        </w:rPr>
        <w:t>B</w:t>
      </w:r>
      <w:r w:rsidRPr="00E31907">
        <w:rPr>
          <w:rFonts w:cstheme="minorHAnsi"/>
          <w:b/>
          <w:bCs/>
          <w:noProof/>
          <w:sz w:val="28"/>
          <w:szCs w:val="28"/>
        </w:rPr>
        <w:t xml:space="preserve">: </w:t>
      </w:r>
      <w:r>
        <w:rPr>
          <w:rFonts w:cstheme="minorHAnsi"/>
          <w:b/>
          <w:bCs/>
          <w:noProof/>
          <w:sz w:val="28"/>
          <w:szCs w:val="28"/>
        </w:rPr>
        <w:t>Bluetooth Top</w:t>
      </w:r>
      <w:r w:rsidRPr="00E31907">
        <w:rPr>
          <w:rFonts w:cstheme="minorHAnsi"/>
          <w:b/>
          <w:bCs/>
          <w:noProof/>
          <w:sz w:val="28"/>
          <w:szCs w:val="28"/>
        </w:rPr>
        <w:t xml:space="preserve"> Module</w:t>
      </w:r>
    </w:p>
    <w:p w14:paraId="0F4B4A5E" w14:textId="77777777" w:rsidR="00E82B5D" w:rsidRPr="00E82B5D" w:rsidRDefault="00E82B5D" w:rsidP="00E82B5D">
      <w:pPr>
        <w:ind w:left="720" w:hanging="720"/>
        <w:rPr>
          <w:rFonts w:cstheme="minorHAnsi"/>
          <w:b/>
          <w:bCs/>
          <w:noProof/>
          <w:sz w:val="28"/>
          <w:szCs w:val="28"/>
        </w:rPr>
      </w:pPr>
    </w:p>
    <w:p w14:paraId="2D426E3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library ieee;</w:t>
      </w:r>
    </w:p>
    <w:p w14:paraId="688B546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std_logic_1164.ALL;</w:t>
      </w:r>
    </w:p>
    <w:p w14:paraId="4431C92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numeric_std.all;</w:t>
      </w:r>
    </w:p>
    <w:p w14:paraId="44FE15C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6295AFB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btTop is</w:t>
      </w:r>
    </w:p>
    <w:p w14:paraId="238292B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ort(   Clk, Rx : in std_logic;</w:t>
      </w:r>
    </w:p>
    <w:p w14:paraId="63442A4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ata:  out std_logic_vector(7 downto 0);</w:t>
      </w:r>
    </w:p>
    <w:p w14:paraId="4917134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 out std_logic</w:t>
      </w:r>
    </w:p>
    <w:p w14:paraId="154A6B3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62FF3B0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tTop;</w:t>
      </w:r>
    </w:p>
    <w:p w14:paraId="74892C0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D6BCFC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btTop is</w:t>
      </w:r>
    </w:p>
    <w:p w14:paraId="3C0E01A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061EB5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mponent btTx is</w:t>
      </w:r>
    </w:p>
    <w:p w14:paraId="478D23C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generic (</w:t>
      </w:r>
    </w:p>
    <w:p w14:paraId="0CA20FE4" w14:textId="50FFD3B0"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ocksPerBits : integer := 115     </w:t>
      </w:r>
    </w:p>
    <w:p w14:paraId="40485F1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w:t>
      </w:r>
    </w:p>
    <w:p w14:paraId="3374D73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ort (</w:t>
      </w:r>
    </w:p>
    <w:p w14:paraId="2471150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lk       : in  std_logic;</w:t>
      </w:r>
    </w:p>
    <w:p w14:paraId="213F676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Divisor     : in  std_logic;</w:t>
      </w:r>
    </w:p>
    <w:p w14:paraId="186FDD4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BytesTransferred   : in  std_logic_vector(7 downto 0);</w:t>
      </w:r>
    </w:p>
    <w:p w14:paraId="1688990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Activated : out std_logic;</w:t>
      </w:r>
    </w:p>
    <w:p w14:paraId="1162754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txSerialConnection : out std_logic;</w:t>
      </w:r>
    </w:p>
    <w:p w14:paraId="093A34A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Finished   : out std_logic</w:t>
      </w:r>
    </w:p>
    <w:p w14:paraId="1902E14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w:t>
      </w:r>
    </w:p>
    <w:p w14:paraId="1E894F3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component;</w:t>
      </w:r>
    </w:p>
    <w:p w14:paraId="14B1A6F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7E5EEFF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mponent btRx is</w:t>
      </w:r>
    </w:p>
    <w:p w14:paraId="1B2A188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eneric (</w:t>
      </w:r>
    </w:p>
    <w:p w14:paraId="38FBB58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ocksPerBits : integer := 115     -- Needs to be set correctly</w:t>
      </w:r>
    </w:p>
    <w:p w14:paraId="2B6EF42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A98366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w:t>
      </w:r>
    </w:p>
    <w:p w14:paraId="1C6D0CC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 in  std_logic;</w:t>
      </w:r>
    </w:p>
    <w:p w14:paraId="1E8F061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SerialConnection : in  std_logic;</w:t>
      </w:r>
    </w:p>
    <w:p w14:paraId="6FE90F6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ivisor     : out std_logic;</w:t>
      </w:r>
    </w:p>
    <w:p w14:paraId="5B017A2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BytesTransferred   : out std_logic_vector(7 downto 0)</w:t>
      </w:r>
    </w:p>
    <w:p w14:paraId="62B6FA0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0A21D8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component;</w:t>
      </w:r>
    </w:p>
    <w:p w14:paraId="0652C49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901D266" w14:textId="03D84561"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asys3 clock hızı = 100 MHz </w:t>
      </w:r>
    </w:p>
    <w:p w14:paraId="25F154FE" w14:textId="7BED1423" w:rsidR="00E31907" w:rsidRPr="00E31907" w:rsidRDefault="00E31907" w:rsidP="00E31907">
      <w:pPr>
        <w:ind w:firstLine="0"/>
        <w:rPr>
          <w:rFonts w:ascii="Courier New" w:hAnsi="Courier New" w:cs="Courier New"/>
          <w:noProof/>
        </w:rPr>
      </w:pPr>
      <w:r w:rsidRPr="00E31907">
        <w:rPr>
          <w:rFonts w:ascii="Courier New" w:hAnsi="Courier New" w:cs="Courier New"/>
          <w:noProof/>
        </w:rPr>
        <w:t>-- BT mod</w:t>
      </w:r>
      <w:r w:rsidR="00E82B5D">
        <w:rPr>
          <w:rFonts w:ascii="Courier New" w:hAnsi="Courier New" w:cs="Courier New"/>
          <w:noProof/>
        </w:rPr>
        <w:t>ü</w:t>
      </w:r>
      <w:r w:rsidRPr="00E31907">
        <w:rPr>
          <w:rFonts w:ascii="Courier New" w:hAnsi="Courier New" w:cs="Courier New"/>
          <w:noProof/>
        </w:rPr>
        <w:t>l</w:t>
      </w:r>
      <w:r w:rsidR="00E82B5D">
        <w:rPr>
          <w:rFonts w:ascii="Courier New" w:hAnsi="Courier New" w:cs="Courier New"/>
          <w:noProof/>
        </w:rPr>
        <w:t>ü</w:t>
      </w:r>
      <w:r w:rsidRPr="00E31907">
        <w:rPr>
          <w:rFonts w:ascii="Courier New" w:hAnsi="Courier New" w:cs="Courier New"/>
          <w:noProof/>
        </w:rPr>
        <w:t xml:space="preserve"> 115200 baud rate</w:t>
      </w:r>
    </w:p>
    <w:p w14:paraId="3656681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10000000 / 115200 = 87</w:t>
      </w:r>
    </w:p>
    <w:p w14:paraId="2BE52A8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clocksPerBits : integer := 87;</w:t>
      </w:r>
    </w:p>
    <w:p w14:paraId="119E536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1F1F9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onstant bitPeriod : time := 8680 ns;</w:t>
      </w:r>
    </w:p>
    <w:p w14:paraId="3B0E91D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8FE495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ignal txDivisor     : std_logic                    := '0';</w:t>
      </w:r>
    </w:p>
    <w:p w14:paraId="0E5063B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ignal txBytesTransferred   : std_logic_vector(7 downto 0) := (others =&gt; '0');</w:t>
      </w:r>
    </w:p>
    <w:p w14:paraId="3D0E973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ignal txSerialConnection : std_logic;</w:t>
      </w:r>
    </w:p>
    <w:p w14:paraId="73CCA94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ignal txFinished   : std_logic;</w:t>
      </w:r>
    </w:p>
    <w:p w14:paraId="0D86990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7FAA7198" w14:textId="77777777" w:rsidR="00E31907" w:rsidRPr="00E31907" w:rsidRDefault="00E31907" w:rsidP="00E31907">
      <w:pPr>
        <w:ind w:firstLine="0"/>
        <w:rPr>
          <w:rFonts w:ascii="Courier New" w:hAnsi="Courier New" w:cs="Courier New"/>
          <w:noProof/>
        </w:rPr>
      </w:pPr>
    </w:p>
    <w:p w14:paraId="48D4C74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25EEFB8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C34AECE" w14:textId="512A8F94"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testBench sonuçlarını görmek için</w:t>
      </w:r>
    </w:p>
    <w:p w14:paraId="6C22EE3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Module : btTx</w:t>
      </w:r>
    </w:p>
    <w:p w14:paraId="1319F54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generic map (</w:t>
      </w:r>
    </w:p>
    <w:p w14:paraId="65E4305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locksPerBits =&gt; clocksPerBits</w:t>
      </w:r>
    </w:p>
    <w:p w14:paraId="7E202BC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w:t>
      </w:r>
    </w:p>
    <w:p w14:paraId="333BB8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ort map (</w:t>
      </w:r>
    </w:p>
    <w:p w14:paraId="152A65C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lk        =&gt; clk,</w:t>
      </w:r>
    </w:p>
    <w:p w14:paraId="1690461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Divisor    =&gt; txDivisor,</w:t>
      </w:r>
    </w:p>
    <w:p w14:paraId="37DD80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BytesTransferred   =&gt; txBytesTransferred,</w:t>
      </w:r>
    </w:p>
    <w:p w14:paraId="47A8C4A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Activated =&gt; open,</w:t>
      </w:r>
    </w:p>
    <w:p w14:paraId="308CA3A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SerialConnection =&gt; txSerialConnection,</w:t>
      </w:r>
    </w:p>
    <w:p w14:paraId="1E6F93A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txFinished   =&gt; txFinished</w:t>
      </w:r>
    </w:p>
    <w:p w14:paraId="3980B19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w:t>
      </w:r>
    </w:p>
    <w:p w14:paraId="09CF6120" w14:textId="3B5B5475" w:rsidR="00E31907" w:rsidRDefault="00E31907" w:rsidP="00E82B5D">
      <w:pPr>
        <w:ind w:firstLine="0"/>
        <w:rPr>
          <w:rFonts w:ascii="Courier New" w:hAnsi="Courier New" w:cs="Courier New"/>
          <w:noProof/>
        </w:rPr>
      </w:pPr>
    </w:p>
    <w:p w14:paraId="39C3EAEA" w14:textId="77777777" w:rsidR="00E82B5D" w:rsidRPr="00E31907" w:rsidRDefault="00E82B5D" w:rsidP="00E82B5D">
      <w:pPr>
        <w:ind w:firstLine="0"/>
        <w:rPr>
          <w:rFonts w:ascii="Courier New" w:hAnsi="Courier New" w:cs="Courier New"/>
          <w:noProof/>
        </w:rPr>
      </w:pPr>
    </w:p>
    <w:p w14:paraId="73CDD04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rxModule : btRx</w:t>
      </w:r>
    </w:p>
    <w:p w14:paraId="39BB405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eneric map (</w:t>
      </w:r>
    </w:p>
    <w:p w14:paraId="5F9FB3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ocksPerBits =&gt; clocksPerBits</w:t>
      </w:r>
    </w:p>
    <w:p w14:paraId="0CC75E8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7820E1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map (</w:t>
      </w:r>
    </w:p>
    <w:p w14:paraId="3362CF1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gt; clk,</w:t>
      </w:r>
    </w:p>
    <w:p w14:paraId="70B047B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SerialConnection =&gt; rx,</w:t>
      </w:r>
    </w:p>
    <w:p w14:paraId="35BB98C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ivisor =&gt; tx,</w:t>
      </w:r>
    </w:p>
    <w:p w14:paraId="78E038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BytesTransferred   =&gt; RxData</w:t>
      </w:r>
    </w:p>
    <w:p w14:paraId="4CEBE5E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0E05FE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ACB301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00033F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ehavioral;</w:t>
      </w:r>
    </w:p>
    <w:p w14:paraId="12D6C6F4" w14:textId="56C3A750" w:rsidR="00E31907" w:rsidRDefault="00E31907" w:rsidP="00E31907">
      <w:pPr>
        <w:ind w:firstLine="0"/>
        <w:rPr>
          <w:rFonts w:ascii="Courier New" w:hAnsi="Courier New" w:cs="Courier New"/>
          <w:noProof/>
        </w:rPr>
      </w:pPr>
    </w:p>
    <w:p w14:paraId="2AF694A3" w14:textId="50B0EC42" w:rsidR="00DD7453" w:rsidRDefault="00DD7453" w:rsidP="00E31907">
      <w:pPr>
        <w:ind w:firstLine="0"/>
        <w:rPr>
          <w:rFonts w:ascii="Courier New" w:hAnsi="Courier New" w:cs="Courier New"/>
          <w:noProof/>
        </w:rPr>
      </w:pPr>
    </w:p>
    <w:p w14:paraId="2E647EE9" w14:textId="595889E4" w:rsidR="00DD7453" w:rsidRPr="00DD7453" w:rsidRDefault="00DD7453" w:rsidP="00DD7453">
      <w:pPr>
        <w:ind w:left="720" w:hanging="720"/>
        <w:rPr>
          <w:rFonts w:cstheme="minorHAnsi"/>
          <w:b/>
          <w:bCs/>
          <w:sz w:val="28"/>
          <w:szCs w:val="28"/>
        </w:rPr>
      </w:pPr>
      <w:r w:rsidRPr="00E31907">
        <w:rPr>
          <w:rFonts w:cstheme="minorHAnsi"/>
          <w:b/>
          <w:bCs/>
          <w:sz w:val="28"/>
          <w:szCs w:val="28"/>
        </w:rPr>
        <w:t>1</w:t>
      </w:r>
      <w:r w:rsidR="00C74528">
        <w:rPr>
          <w:rFonts w:cstheme="minorHAnsi"/>
          <w:b/>
          <w:bCs/>
          <w:sz w:val="28"/>
          <w:szCs w:val="28"/>
        </w:rPr>
        <w:t>C</w:t>
      </w:r>
      <w:r w:rsidRPr="00E31907">
        <w:rPr>
          <w:rFonts w:cstheme="minorHAnsi"/>
          <w:b/>
          <w:bCs/>
          <w:sz w:val="28"/>
          <w:szCs w:val="28"/>
        </w:rPr>
        <w:t xml:space="preserve">: </w:t>
      </w:r>
      <w:r>
        <w:rPr>
          <w:rFonts w:cstheme="minorHAnsi"/>
          <w:b/>
          <w:bCs/>
          <w:sz w:val="28"/>
          <w:szCs w:val="28"/>
        </w:rPr>
        <w:t xml:space="preserve">Bluetooth RX </w:t>
      </w:r>
      <w:r w:rsidRPr="00E31907">
        <w:rPr>
          <w:rFonts w:cstheme="minorHAnsi"/>
          <w:b/>
          <w:bCs/>
          <w:sz w:val="28"/>
          <w:szCs w:val="28"/>
        </w:rPr>
        <w:t>Module</w:t>
      </w:r>
    </w:p>
    <w:p w14:paraId="334A9F8A" w14:textId="77777777" w:rsidR="00DD7453" w:rsidRPr="00E31907" w:rsidRDefault="00DD7453" w:rsidP="00E31907">
      <w:pPr>
        <w:ind w:firstLine="0"/>
        <w:rPr>
          <w:rFonts w:ascii="Courier New" w:hAnsi="Courier New" w:cs="Courier New"/>
          <w:noProof/>
        </w:rPr>
      </w:pPr>
    </w:p>
    <w:p w14:paraId="549B3CE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library ieee;</w:t>
      </w:r>
    </w:p>
    <w:p w14:paraId="627C67F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std_logic_1164.ALL;</w:t>
      </w:r>
    </w:p>
    <w:p w14:paraId="59AC9CA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numeric_std.all;</w:t>
      </w:r>
    </w:p>
    <w:p w14:paraId="4E03C36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16B705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btRx is</w:t>
      </w:r>
    </w:p>
    <w:p w14:paraId="11C1054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eneric (</w:t>
      </w:r>
    </w:p>
    <w:p w14:paraId="34F5636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ocksPerBits : integer := 115</w:t>
      </w:r>
    </w:p>
    <w:p w14:paraId="44F3DC4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A57185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w:t>
      </w:r>
    </w:p>
    <w:p w14:paraId="5A4D200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 in  std_logic;</w:t>
      </w:r>
    </w:p>
    <w:p w14:paraId="5BD2EB1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SerialConnection : in  std_logic;</w:t>
      </w:r>
    </w:p>
    <w:p w14:paraId="4591817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ivisor     : out std_logic;</w:t>
      </w:r>
    </w:p>
    <w:p w14:paraId="7A2056D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BytesTransferred   : out std_logic_vector(7 downto 0)</w:t>
      </w:r>
    </w:p>
    <w:p w14:paraId="45B17C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4F022A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tRx;</w:t>
      </w:r>
    </w:p>
    <w:p w14:paraId="4B6D97F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66C976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EF94A1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btRx is</w:t>
      </w:r>
    </w:p>
    <w:p w14:paraId="4C9C685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75BA17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ype rxType is (idleSignal, startingBit, dataTransferred,</w:t>
      </w:r>
    </w:p>
    <w:p w14:paraId="014EB74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topperBit, cleanAll);</w:t>
      </w:r>
    </w:p>
    <w:p w14:paraId="43DA4FE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mainSignal : rxType := idleSignal;</w:t>
      </w:r>
    </w:p>
    <w:p w14:paraId="2938F9D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9D64C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tempRxData : std_logic := '0';</w:t>
      </w:r>
    </w:p>
    <w:p w14:paraId="7D346F3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rxData   : std_logic := '0';</w:t>
      </w:r>
    </w:p>
    <w:p w14:paraId="5F9ADB1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2D4841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clkCount : integer range 0 to clocksPerBits-1 := 0;</w:t>
      </w:r>
    </w:p>
    <w:p w14:paraId="3DDBFB5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bitIndexer : integer range 0 to 7 := 0;  -- 8 Bits Total</w:t>
      </w:r>
    </w:p>
    <w:p w14:paraId="3B45E6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rxBytes   : std_logic_vector(7 downto 0) := (others =&gt; '0');</w:t>
      </w:r>
    </w:p>
    <w:p w14:paraId="03AFBC9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rxValidation     : std_logic := '0';</w:t>
      </w:r>
    </w:p>
    <w:p w14:paraId="07E3A23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2D3B16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4E49EC46" w14:textId="77777777" w:rsidR="00E31907" w:rsidRPr="00E31907" w:rsidRDefault="00E31907" w:rsidP="00E31907">
      <w:pPr>
        <w:ind w:firstLine="0"/>
        <w:rPr>
          <w:rFonts w:ascii="Courier New" w:hAnsi="Courier New" w:cs="Courier New"/>
          <w:noProof/>
        </w:rPr>
      </w:pPr>
    </w:p>
    <w:p w14:paraId="04FA1F30" w14:textId="73BCD9FA"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r w:rsidR="00E82B5D">
        <w:rPr>
          <w:rFonts w:ascii="Courier New" w:hAnsi="Courier New" w:cs="Courier New"/>
          <w:noProof/>
        </w:rPr>
        <w:t xml:space="preserve">doubleVeri </w:t>
      </w:r>
      <w:r w:rsidRPr="00E31907">
        <w:rPr>
          <w:rFonts w:ascii="Courier New" w:hAnsi="Courier New" w:cs="Courier New"/>
          <w:noProof/>
        </w:rPr>
        <w:t>: process (clk)</w:t>
      </w:r>
    </w:p>
    <w:p w14:paraId="0A8B1B2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159E63A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ising_edge(clk) then</w:t>
      </w:r>
    </w:p>
    <w:p w14:paraId="7862542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empRxData &lt;= rxSerialConnection;</w:t>
      </w:r>
    </w:p>
    <w:p w14:paraId="6F4490B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ata   &lt;= tempRxData;</w:t>
      </w:r>
    </w:p>
    <w:p w14:paraId="347006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48A9125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process;</w:t>
      </w:r>
    </w:p>
    <w:p w14:paraId="1932277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421DEF9" w14:textId="28CFBEF8"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r w:rsidR="00E82B5D">
        <w:rPr>
          <w:rFonts w:ascii="Courier New" w:hAnsi="Courier New" w:cs="Courier New"/>
          <w:noProof/>
        </w:rPr>
        <w:t>btFSM</w:t>
      </w:r>
      <w:r w:rsidRPr="00E31907">
        <w:rPr>
          <w:rFonts w:ascii="Courier New" w:hAnsi="Courier New" w:cs="Courier New"/>
          <w:noProof/>
        </w:rPr>
        <w:t xml:space="preserve"> : process (clk)</w:t>
      </w:r>
    </w:p>
    <w:p w14:paraId="1273B3E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7BC9564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ising_edge(clk) then</w:t>
      </w:r>
    </w:p>
    <w:p w14:paraId="76006FF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9D4F06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ase mainSignal is</w:t>
      </w:r>
    </w:p>
    <w:p w14:paraId="4916D7B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C5E417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idleSignal =&gt;</w:t>
      </w:r>
    </w:p>
    <w:p w14:paraId="1702AF6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Validation     &lt;= '0';</w:t>
      </w:r>
    </w:p>
    <w:p w14:paraId="5D10B4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0;</w:t>
      </w:r>
    </w:p>
    <w:p w14:paraId="64F20C0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itIndexer &lt;= 0;</w:t>
      </w:r>
    </w:p>
    <w:p w14:paraId="34C434D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662B32A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xData = '0' then       -- Start bit</w:t>
      </w:r>
    </w:p>
    <w:p w14:paraId="2244279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artingBit;</w:t>
      </w:r>
    </w:p>
    <w:p w14:paraId="2BB062D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28CBA8E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281C13A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582B47D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F709A5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startingBit =&gt;</w:t>
      </w:r>
    </w:p>
    <w:p w14:paraId="6DDEBAA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clkCount = (clocksPerBits-1)/2 then</w:t>
      </w:r>
    </w:p>
    <w:p w14:paraId="14AB5C7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xData = '0' then</w:t>
      </w:r>
    </w:p>
    <w:p w14:paraId="0D079D0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0; </w:t>
      </w:r>
    </w:p>
    <w:p w14:paraId="781EB2F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4CC4566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233412A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1FBB501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end if;</w:t>
      </w:r>
    </w:p>
    <w:p w14:paraId="6FFCD65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51B7290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clkCount + 1;</w:t>
      </w:r>
    </w:p>
    <w:p w14:paraId="7AAE13E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artingBit;</w:t>
      </w:r>
    </w:p>
    <w:p w14:paraId="033EC31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19CEFD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4D1C88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dataTransferred =&gt;</w:t>
      </w:r>
    </w:p>
    <w:p w14:paraId="6F070FA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clkCount &lt; clocksPerBits-1 then</w:t>
      </w:r>
    </w:p>
    <w:p w14:paraId="7CF14CD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clkCount + 1;</w:t>
      </w:r>
    </w:p>
    <w:p w14:paraId="501EC59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478E8C0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429E59B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0;</w:t>
      </w:r>
    </w:p>
    <w:p w14:paraId="4FE44FF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Bytes(bitIndexer) &lt;= rxData;</w:t>
      </w:r>
    </w:p>
    <w:p w14:paraId="04DBAC9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7A77EC3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bitIndexer &lt; 7 then</w:t>
      </w:r>
    </w:p>
    <w:p w14:paraId="65AF283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itIndexer &lt;= bitIndexer + 1;</w:t>
      </w:r>
    </w:p>
    <w:p w14:paraId="0BA6C59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17F6CBC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71F48BA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itIndexer &lt;= 0;</w:t>
      </w:r>
    </w:p>
    <w:p w14:paraId="4D9E50E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opperBit;</w:t>
      </w:r>
    </w:p>
    <w:p w14:paraId="4D92491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000BDB4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61E7919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BC988E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D94EF3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 Stop bit = 1</w:t>
      </w:r>
    </w:p>
    <w:p w14:paraId="65AAC64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stopperBit =&gt;</w:t>
      </w:r>
    </w:p>
    <w:p w14:paraId="6385B12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clkCount &lt; clocksPerBits-1 then</w:t>
      </w:r>
    </w:p>
    <w:p w14:paraId="1AEA7F8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clkCount + 1;</w:t>
      </w:r>
    </w:p>
    <w:p w14:paraId="312A839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opperBit;</w:t>
      </w:r>
    </w:p>
    <w:p w14:paraId="4707A1E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0ADC126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Validation     &lt;= '1';</w:t>
      </w:r>
    </w:p>
    <w:p w14:paraId="37BA1B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Count &lt;= 0;</w:t>
      </w:r>
    </w:p>
    <w:p w14:paraId="79B0BA6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cleanAll;</w:t>
      </w:r>
    </w:p>
    <w:p w14:paraId="0BEBD85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end if;</w:t>
      </w:r>
    </w:p>
    <w:p w14:paraId="71D729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66674BF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cleanAll =&gt;</w:t>
      </w:r>
    </w:p>
    <w:p w14:paraId="23D9DC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77DECDE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Validation   &lt;= '0';</w:t>
      </w:r>
    </w:p>
    <w:p w14:paraId="398F0B89" w14:textId="77777777" w:rsidR="00E31907" w:rsidRPr="00E31907" w:rsidRDefault="00E31907" w:rsidP="00E31907">
      <w:pPr>
        <w:ind w:firstLine="0"/>
        <w:rPr>
          <w:rFonts w:ascii="Courier New" w:hAnsi="Courier New" w:cs="Courier New"/>
        </w:rPr>
      </w:pPr>
      <w:r w:rsidRPr="00E31907">
        <w:rPr>
          <w:rFonts w:ascii="Courier New" w:hAnsi="Courier New" w:cs="Courier New"/>
        </w:rPr>
        <w:t xml:space="preserve"> </w:t>
      </w:r>
    </w:p>
    <w:p w14:paraId="3FBA6C26" w14:textId="77777777" w:rsidR="00E31907" w:rsidRPr="00E31907" w:rsidRDefault="00E31907" w:rsidP="00E31907">
      <w:pPr>
        <w:ind w:firstLine="0"/>
        <w:rPr>
          <w:rFonts w:ascii="Courier New" w:hAnsi="Courier New" w:cs="Courier New"/>
        </w:rPr>
      </w:pPr>
      <w:r w:rsidRPr="00E31907">
        <w:rPr>
          <w:rFonts w:ascii="Courier New" w:hAnsi="Courier New" w:cs="Courier New"/>
        </w:rPr>
        <w:t xml:space="preserve">             </w:t>
      </w:r>
    </w:p>
    <w:p w14:paraId="6DD3BE6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others =&gt;</w:t>
      </w:r>
    </w:p>
    <w:p w14:paraId="6F3D468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1CC73D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2A060D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case;</w:t>
      </w:r>
    </w:p>
    <w:p w14:paraId="7DAF7EC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509F895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process;</w:t>
      </w:r>
    </w:p>
    <w:p w14:paraId="13656C0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4ED5D8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Divisor   &lt;= rxValidation;</w:t>
      </w:r>
    </w:p>
    <w:p w14:paraId="112A8F0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xBytesTransferred &lt;= rxBytes;</w:t>
      </w:r>
    </w:p>
    <w:p w14:paraId="28BD470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05B72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ehavioral;</w:t>
      </w:r>
    </w:p>
    <w:p w14:paraId="4F51C05A" w14:textId="45E7F120" w:rsidR="00E31907" w:rsidRDefault="00E31907" w:rsidP="00E31907">
      <w:pPr>
        <w:ind w:firstLine="0"/>
        <w:rPr>
          <w:rFonts w:ascii="Courier New" w:hAnsi="Courier New" w:cs="Courier New"/>
          <w:noProof/>
        </w:rPr>
      </w:pPr>
    </w:p>
    <w:p w14:paraId="6E1A1FA8" w14:textId="7B3D515C" w:rsidR="009547AC" w:rsidRDefault="009547AC" w:rsidP="00E31907">
      <w:pPr>
        <w:ind w:firstLine="0"/>
        <w:rPr>
          <w:rFonts w:ascii="Courier New" w:hAnsi="Courier New" w:cs="Courier New"/>
          <w:noProof/>
        </w:rPr>
      </w:pPr>
    </w:p>
    <w:p w14:paraId="01E011A0" w14:textId="0FD00A91" w:rsidR="009547AC" w:rsidRPr="00E31907" w:rsidRDefault="009547AC" w:rsidP="009547AC">
      <w:pPr>
        <w:ind w:left="720" w:hanging="720"/>
        <w:rPr>
          <w:rFonts w:cstheme="minorHAnsi"/>
          <w:b/>
          <w:bCs/>
          <w:noProof/>
          <w:sz w:val="28"/>
          <w:szCs w:val="28"/>
        </w:rPr>
      </w:pPr>
      <w:r w:rsidRPr="00E31907">
        <w:rPr>
          <w:rFonts w:cstheme="minorHAnsi"/>
          <w:b/>
          <w:bCs/>
          <w:noProof/>
          <w:sz w:val="28"/>
          <w:szCs w:val="28"/>
        </w:rPr>
        <w:t>1</w:t>
      </w:r>
      <w:r w:rsidR="009D37FE">
        <w:rPr>
          <w:rFonts w:cstheme="minorHAnsi"/>
          <w:b/>
          <w:bCs/>
          <w:noProof/>
          <w:sz w:val="28"/>
          <w:szCs w:val="28"/>
        </w:rPr>
        <w:t>D</w:t>
      </w:r>
      <w:r w:rsidRPr="00E31907">
        <w:rPr>
          <w:rFonts w:cstheme="minorHAnsi"/>
          <w:b/>
          <w:bCs/>
          <w:noProof/>
          <w:sz w:val="28"/>
          <w:szCs w:val="28"/>
        </w:rPr>
        <w:t xml:space="preserve">: </w:t>
      </w:r>
      <w:r>
        <w:rPr>
          <w:rFonts w:cstheme="minorHAnsi"/>
          <w:b/>
          <w:bCs/>
          <w:noProof/>
          <w:sz w:val="28"/>
          <w:szCs w:val="28"/>
        </w:rPr>
        <w:t>Servo Module for Motors on Left</w:t>
      </w:r>
    </w:p>
    <w:p w14:paraId="2EFB8312" w14:textId="77777777" w:rsidR="009547AC" w:rsidRPr="00E31907" w:rsidRDefault="009547AC" w:rsidP="00E31907">
      <w:pPr>
        <w:ind w:firstLine="0"/>
        <w:rPr>
          <w:rFonts w:ascii="Courier New" w:hAnsi="Courier New" w:cs="Courier New"/>
          <w:noProof/>
        </w:rPr>
      </w:pPr>
    </w:p>
    <w:p w14:paraId="0E4D2E8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library IEEE;</w:t>
      </w:r>
    </w:p>
    <w:p w14:paraId="41FE3C7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STD_LOGIC_1164.ALL;</w:t>
      </w:r>
    </w:p>
    <w:p w14:paraId="5161A79F" w14:textId="77777777" w:rsidR="00E31907" w:rsidRPr="00E31907" w:rsidRDefault="00E31907" w:rsidP="00E31907">
      <w:pPr>
        <w:ind w:firstLine="0"/>
        <w:rPr>
          <w:rFonts w:ascii="Courier New" w:hAnsi="Courier New" w:cs="Courier New"/>
          <w:noProof/>
        </w:rPr>
      </w:pPr>
    </w:p>
    <w:p w14:paraId="2A68602C" w14:textId="7EB489F3"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servo is</w:t>
      </w:r>
    </w:p>
    <w:p w14:paraId="013E308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 clk           : in   STD_LOGIC;</w:t>
      </w:r>
    </w:p>
    <w:p w14:paraId="49D996B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         : in   STD_LOGIC; </w:t>
      </w:r>
    </w:p>
    <w:p w14:paraId="3B78EB1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ightCommand  : in   STD_LOGIC;</w:t>
      </w:r>
    </w:p>
    <w:p w14:paraId="28DF9E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     : out  STD_LOGIC;</w:t>
      </w:r>
    </w:p>
    <w:p w14:paraId="25C3455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2    : out  STD_LOGIC</w:t>
      </w:r>
    </w:p>
    <w:p w14:paraId="4F47E82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4A2204C" w14:textId="6F1D35B2"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end servo;</w:t>
      </w:r>
    </w:p>
    <w:p w14:paraId="2ABDCE51" w14:textId="77777777" w:rsidR="00E31907" w:rsidRPr="00E31907" w:rsidRDefault="00E31907" w:rsidP="00E31907">
      <w:pPr>
        <w:ind w:firstLine="0"/>
        <w:rPr>
          <w:rFonts w:ascii="Courier New" w:hAnsi="Courier New" w:cs="Courier New"/>
          <w:noProof/>
        </w:rPr>
      </w:pPr>
    </w:p>
    <w:p w14:paraId="4EA0B0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servo is</w:t>
      </w:r>
    </w:p>
    <w:p w14:paraId="05A2C542" w14:textId="77777777" w:rsidR="00E31907" w:rsidRPr="00E31907" w:rsidRDefault="00E31907" w:rsidP="00E31907">
      <w:pPr>
        <w:ind w:firstLine="0"/>
        <w:rPr>
          <w:rFonts w:ascii="Courier New" w:hAnsi="Courier New" w:cs="Courier New"/>
          <w:noProof/>
        </w:rPr>
      </w:pPr>
    </w:p>
    <w:p w14:paraId="50761DE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speed             :   integer :=        500;</w:t>
      </w:r>
    </w:p>
    <w:p w14:paraId="5E656E0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period            :   integer :=    1000000;</w:t>
      </w:r>
    </w:p>
    <w:p w14:paraId="743BA15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constant max_duty          :   integer :=     250000;  </w:t>
      </w:r>
    </w:p>
    <w:p w14:paraId="2EAA794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constant min_duty          :   integer :=      50000;  </w:t>
      </w:r>
    </w:p>
    <w:p w14:paraId="5CFB627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2FC9E7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                 :   std_logic;</w:t>
      </w:r>
    </w:p>
    <w:p w14:paraId="2057CF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Temp             :   std_logic;</w:t>
      </w:r>
    </w:p>
    <w:p w14:paraId="63C75CF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2                :   std_logic;</w:t>
      </w:r>
    </w:p>
    <w:p w14:paraId="72465B4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Temp2            :   std_logic;</w:t>
      </w:r>
    </w:p>
    <w:p w14:paraId="1027993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flag                :   std_logic;</w:t>
      </w:r>
    </w:p>
    <w:p w14:paraId="5A2CB8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           :   integer :=            150000;</w:t>
      </w:r>
    </w:p>
    <w:p w14:paraId="00BC6B0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Temp       :   integer :=            150000;</w:t>
      </w:r>
    </w:p>
    <w:p w14:paraId="57637BC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2          :   integer :=            150000;</w:t>
      </w:r>
    </w:p>
    <w:p w14:paraId="1E8F977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Temp2      :   integer :=            150000;</w:t>
      </w:r>
    </w:p>
    <w:p w14:paraId="05B3B6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counter             :   integer :=            0;</w:t>
      </w:r>
    </w:p>
    <w:p w14:paraId="5A60004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counterTemp         :   integer :=            0;</w:t>
      </w:r>
    </w:p>
    <w:p w14:paraId="2FF6DB1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state               :   integer :=            0;</w:t>
      </w:r>
    </w:p>
    <w:p w14:paraId="2C40BA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resetter            :   integer :=            0;</w:t>
      </w:r>
    </w:p>
    <w:p w14:paraId="4A2D9E38" w14:textId="77777777" w:rsidR="00E31907" w:rsidRPr="00E31907" w:rsidRDefault="00E31907" w:rsidP="00E31907">
      <w:pPr>
        <w:ind w:firstLine="0"/>
        <w:rPr>
          <w:rFonts w:ascii="Courier New" w:hAnsi="Courier New" w:cs="Courier New"/>
        </w:rPr>
      </w:pPr>
    </w:p>
    <w:p w14:paraId="531BB7F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legBack           :   integer :=        50000;</w:t>
      </w:r>
    </w:p>
    <w:p w14:paraId="696D4E9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legFront          :   integer :=       200000;</w:t>
      </w:r>
    </w:p>
    <w:p w14:paraId="216D5BE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kneeUp            :   integer :=        72000;</w:t>
      </w:r>
    </w:p>
    <w:p w14:paraId="7B6BDE0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kneeDown          :   integer :=       175000;</w:t>
      </w:r>
    </w:p>
    <w:p w14:paraId="74325B7B" w14:textId="77777777" w:rsidR="00E31907" w:rsidRPr="00E31907" w:rsidRDefault="00E31907" w:rsidP="00E31907">
      <w:pPr>
        <w:ind w:firstLine="0"/>
        <w:rPr>
          <w:rFonts w:ascii="Courier New" w:hAnsi="Courier New" w:cs="Courier New"/>
          <w:noProof/>
        </w:rPr>
      </w:pPr>
    </w:p>
    <w:p w14:paraId="4AEC77E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6CC0498E" w14:textId="348EEE0D" w:rsidR="00E31907" w:rsidRPr="00E31907" w:rsidRDefault="00E31907" w:rsidP="00E31907">
      <w:pPr>
        <w:ind w:firstLine="0"/>
        <w:rPr>
          <w:rFonts w:ascii="Courier New" w:hAnsi="Courier New" w:cs="Courier New"/>
          <w:noProof/>
        </w:rPr>
      </w:pPr>
      <w:r w:rsidRPr="00E31907">
        <w:rPr>
          <w:rFonts w:ascii="Courier New" w:hAnsi="Courier New" w:cs="Courier New"/>
          <w:noProof/>
        </w:rPr>
        <w:t>process</w:t>
      </w:r>
      <w:r w:rsidR="00856526">
        <w:rPr>
          <w:rFonts w:ascii="Courier New" w:hAnsi="Courier New" w:cs="Courier New"/>
          <w:noProof/>
        </w:rPr>
        <w:t xml:space="preserve"> </w:t>
      </w:r>
      <w:r w:rsidRPr="00E31907">
        <w:rPr>
          <w:rFonts w:ascii="Courier New" w:hAnsi="Courier New" w:cs="Courier New"/>
          <w:noProof/>
        </w:rPr>
        <w:t>(clk, reset)</w:t>
      </w:r>
    </w:p>
    <w:p w14:paraId="27D2C3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5BAB62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eset = '1' then </w:t>
      </w:r>
    </w:p>
    <w:p w14:paraId="58FC2C7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 &lt;= '0';</w:t>
      </w:r>
    </w:p>
    <w:p w14:paraId="5D41F6C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pwm2 &lt;= '0';</w:t>
      </w:r>
    </w:p>
    <w:p w14:paraId="46A59A5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ounter &lt;= 0;</w:t>
      </w:r>
    </w:p>
    <w:p w14:paraId="5A1FF31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 &lt;= 0;</w:t>
      </w:r>
    </w:p>
    <w:p w14:paraId="16BCDB1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662E149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clk='1' and clk'event then</w:t>
      </w:r>
    </w:p>
    <w:p w14:paraId="10D8BBC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 &lt;= pwmTemp;</w:t>
      </w:r>
    </w:p>
    <w:p w14:paraId="65A8696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2 &lt;= pwmTemp2;</w:t>
      </w:r>
    </w:p>
    <w:p w14:paraId="08DF8EE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ounter &lt;= counterTemp;</w:t>
      </w:r>
    </w:p>
    <w:p w14:paraId="0379CD2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 &lt;= lenSignalTemp;</w:t>
      </w:r>
    </w:p>
    <w:p w14:paraId="72C0CCA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2 &lt;= lenSignalTemp2;</w:t>
      </w:r>
    </w:p>
    <w:p w14:paraId="6977067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163F01A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A3047E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process;</w:t>
      </w:r>
    </w:p>
    <w:p w14:paraId="79424A24" w14:textId="77777777" w:rsidR="00E31907" w:rsidRPr="00E31907" w:rsidRDefault="00E31907" w:rsidP="00E31907">
      <w:pPr>
        <w:ind w:firstLine="0"/>
        <w:rPr>
          <w:rFonts w:ascii="Courier New" w:hAnsi="Courier New" w:cs="Courier New"/>
          <w:noProof/>
        </w:rPr>
      </w:pPr>
    </w:p>
    <w:p w14:paraId="7F234B4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unterTemp &lt;= 0 when counter = period else counter + 1;</w:t>
      </w:r>
    </w:p>
    <w:p w14:paraId="080ABFF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flag &lt;= '1' when counter = 0 else '0';</w:t>
      </w:r>
    </w:p>
    <w:p w14:paraId="1F7398B0" w14:textId="77777777" w:rsidR="00E31907" w:rsidRPr="00E31907" w:rsidRDefault="00E31907" w:rsidP="00E31907">
      <w:pPr>
        <w:ind w:firstLine="0"/>
        <w:rPr>
          <w:rFonts w:ascii="Courier New" w:hAnsi="Courier New" w:cs="Courier New"/>
          <w:noProof/>
        </w:rPr>
      </w:pPr>
    </w:p>
    <w:p w14:paraId="30B55AA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rocess(rightCommand, flag, lenSignal)</w:t>
      </w:r>
    </w:p>
    <w:p w14:paraId="386278E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34C5FCE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w:t>
      </w:r>
    </w:p>
    <w:p w14:paraId="2A841DD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w:t>
      </w:r>
    </w:p>
    <w:p w14:paraId="29794E2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flag='1' and rightCommand = '1' then</w:t>
      </w:r>
    </w:p>
    <w:p w14:paraId="2DB7AC2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state = 0 then</w:t>
      </w:r>
    </w:p>
    <w:p w14:paraId="7A53E4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 &gt; legBack then</w:t>
      </w:r>
    </w:p>
    <w:p w14:paraId="7F83327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 - speed;      </w:t>
      </w:r>
    </w:p>
    <w:p w14:paraId="6734DB1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71C71BE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7E85B55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6A89ED5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1 then</w:t>
      </w:r>
    </w:p>
    <w:p w14:paraId="4862373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gt; kneeUp then</w:t>
      </w:r>
    </w:p>
    <w:p w14:paraId="7AEDC77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  </w:t>
      </w:r>
    </w:p>
    <w:p w14:paraId="0F0A3C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16B2A43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5E52E27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end if;</w:t>
      </w:r>
    </w:p>
    <w:p w14:paraId="2CC5EAA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2 then</w:t>
      </w:r>
    </w:p>
    <w:p w14:paraId="3FC9090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 &lt; legFront then</w:t>
      </w:r>
    </w:p>
    <w:p w14:paraId="1E6D0A8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 + speed;  </w:t>
      </w:r>
    </w:p>
    <w:p w14:paraId="58395F2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2C03C53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27B1A05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646180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3 then</w:t>
      </w:r>
    </w:p>
    <w:p w14:paraId="0B8E661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lt; kneeDown then</w:t>
      </w:r>
    </w:p>
    <w:p w14:paraId="70F030C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w:t>
      </w:r>
    </w:p>
    <w:p w14:paraId="498C8F7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3067EF2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0;</w:t>
      </w:r>
    </w:p>
    <w:p w14:paraId="1E4E130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343D541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2FD051B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lt; kneeDown then</w:t>
      </w:r>
    </w:p>
    <w:p w14:paraId="65DCE03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w:t>
      </w:r>
    </w:p>
    <w:p w14:paraId="65931B1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57830B2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tate &lt;= 0;</w:t>
      </w:r>
    </w:p>
    <w:p w14:paraId="594FFA8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w:t>
      </w:r>
    </w:p>
    <w:p w14:paraId="6C4A4C8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7966C82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771A97B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 </w:t>
      </w:r>
    </w:p>
    <w:p w14:paraId="523AAC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process;</w:t>
      </w:r>
    </w:p>
    <w:p w14:paraId="2FEA62CE" w14:textId="77777777" w:rsidR="00E31907" w:rsidRPr="00E31907" w:rsidRDefault="00E31907" w:rsidP="00E31907">
      <w:pPr>
        <w:ind w:firstLine="0"/>
        <w:rPr>
          <w:rFonts w:ascii="Courier New" w:hAnsi="Courier New" w:cs="Courier New"/>
          <w:noProof/>
        </w:rPr>
      </w:pPr>
    </w:p>
    <w:p w14:paraId="4DDD332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tatus &lt;= state;</w:t>
      </w:r>
    </w:p>
    <w:p w14:paraId="39FF5EF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Signal &lt;= pwm;</w:t>
      </w:r>
    </w:p>
    <w:p w14:paraId="14EB0BB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Signal2 &lt;= pwm2;</w:t>
      </w:r>
    </w:p>
    <w:p w14:paraId="182E1B9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Temp &lt;= '1' when counter &lt; lenSignal else '0';</w:t>
      </w:r>
    </w:p>
    <w:p w14:paraId="3BE63A9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Temp2 &lt;= '1' when counter &lt; lenSignal2 else '0';</w:t>
      </w:r>
    </w:p>
    <w:p w14:paraId="0A62838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tate &lt;= resetter;</w:t>
      </w:r>
    </w:p>
    <w:p w14:paraId="005DAA1E" w14:textId="77777777" w:rsidR="00E31907" w:rsidRPr="00E31907" w:rsidRDefault="00E31907" w:rsidP="00E31907">
      <w:pPr>
        <w:ind w:firstLine="0"/>
        <w:rPr>
          <w:rFonts w:ascii="Courier New" w:hAnsi="Courier New" w:cs="Courier New"/>
        </w:rPr>
      </w:pPr>
    </w:p>
    <w:p w14:paraId="2453F7F9" w14:textId="77777777" w:rsidR="00E31907" w:rsidRPr="00E31907" w:rsidRDefault="00E31907" w:rsidP="00E31907">
      <w:pPr>
        <w:ind w:firstLine="0"/>
        <w:rPr>
          <w:rFonts w:ascii="Courier New" w:hAnsi="Courier New" w:cs="Courier New"/>
        </w:rPr>
      </w:pPr>
      <w:r w:rsidRPr="00E31907">
        <w:rPr>
          <w:rFonts w:ascii="Courier New" w:hAnsi="Courier New" w:cs="Courier New"/>
        </w:rPr>
        <w:t>end Behavioral;</w:t>
      </w:r>
    </w:p>
    <w:p w14:paraId="445CD257" w14:textId="6A4F4542" w:rsidR="00E31907" w:rsidRDefault="00E31907" w:rsidP="00E31907">
      <w:pPr>
        <w:ind w:firstLine="0"/>
        <w:rPr>
          <w:rFonts w:ascii="Courier New" w:hAnsi="Courier New" w:cs="Courier New"/>
        </w:rPr>
      </w:pPr>
    </w:p>
    <w:p w14:paraId="7E20DB53" w14:textId="52D23BF9" w:rsidR="00856526" w:rsidRDefault="00856526" w:rsidP="00E31907">
      <w:pPr>
        <w:ind w:firstLine="0"/>
        <w:rPr>
          <w:rFonts w:ascii="Courier New" w:hAnsi="Courier New" w:cs="Courier New"/>
        </w:rPr>
      </w:pPr>
    </w:p>
    <w:p w14:paraId="66538E21" w14:textId="77777777" w:rsidR="009D37FE" w:rsidRDefault="009D37FE" w:rsidP="00E31907">
      <w:pPr>
        <w:ind w:firstLine="0"/>
        <w:rPr>
          <w:rFonts w:ascii="Courier New" w:hAnsi="Courier New" w:cs="Courier New"/>
        </w:rPr>
      </w:pPr>
    </w:p>
    <w:p w14:paraId="1AACDE13" w14:textId="0CF29F34" w:rsidR="00856526" w:rsidRPr="00E31907" w:rsidRDefault="00856526" w:rsidP="00856526">
      <w:pPr>
        <w:ind w:left="720" w:hanging="720"/>
        <w:rPr>
          <w:rFonts w:cstheme="minorHAnsi"/>
          <w:b/>
          <w:bCs/>
          <w:sz w:val="28"/>
          <w:szCs w:val="28"/>
        </w:rPr>
      </w:pPr>
      <w:r w:rsidRPr="00E31907">
        <w:rPr>
          <w:rFonts w:cstheme="minorHAnsi"/>
          <w:b/>
          <w:bCs/>
          <w:sz w:val="28"/>
          <w:szCs w:val="28"/>
        </w:rPr>
        <w:t>1</w:t>
      </w:r>
      <w:r w:rsidR="009D37FE">
        <w:rPr>
          <w:rFonts w:cstheme="minorHAnsi"/>
          <w:b/>
          <w:bCs/>
          <w:sz w:val="28"/>
          <w:szCs w:val="28"/>
        </w:rPr>
        <w:t>E</w:t>
      </w:r>
      <w:r w:rsidRPr="00E31907">
        <w:rPr>
          <w:rFonts w:cstheme="minorHAnsi"/>
          <w:b/>
          <w:bCs/>
          <w:sz w:val="28"/>
          <w:szCs w:val="28"/>
        </w:rPr>
        <w:t xml:space="preserve">: </w:t>
      </w:r>
      <w:r>
        <w:rPr>
          <w:rFonts w:cstheme="minorHAnsi"/>
          <w:b/>
          <w:bCs/>
          <w:sz w:val="28"/>
          <w:szCs w:val="28"/>
        </w:rPr>
        <w:t>Servo Module for Motors on Right</w:t>
      </w:r>
    </w:p>
    <w:p w14:paraId="69254FC9" w14:textId="682626D6" w:rsidR="00856526" w:rsidRPr="00E31907" w:rsidRDefault="00856526" w:rsidP="00E31907">
      <w:pPr>
        <w:ind w:firstLine="0"/>
        <w:rPr>
          <w:rFonts w:ascii="Courier New" w:hAnsi="Courier New" w:cs="Courier New"/>
        </w:rPr>
      </w:pPr>
    </w:p>
    <w:p w14:paraId="37FE3563" w14:textId="77777777" w:rsidR="00E31907" w:rsidRPr="00E31907" w:rsidRDefault="00E31907" w:rsidP="00E31907">
      <w:pPr>
        <w:ind w:firstLine="0"/>
        <w:rPr>
          <w:rFonts w:ascii="Courier New" w:hAnsi="Courier New" w:cs="Courier New"/>
        </w:rPr>
      </w:pPr>
      <w:r w:rsidRPr="00E31907">
        <w:rPr>
          <w:rFonts w:ascii="Courier New" w:hAnsi="Courier New" w:cs="Courier New"/>
        </w:rPr>
        <w:t>library IEEE;</w:t>
      </w:r>
    </w:p>
    <w:p w14:paraId="2E52F261" w14:textId="77777777" w:rsidR="00E31907" w:rsidRPr="00E31907" w:rsidRDefault="00E31907" w:rsidP="00E31907">
      <w:pPr>
        <w:ind w:firstLine="0"/>
        <w:rPr>
          <w:rFonts w:ascii="Courier New" w:hAnsi="Courier New" w:cs="Courier New"/>
        </w:rPr>
      </w:pPr>
      <w:r w:rsidRPr="00E31907">
        <w:rPr>
          <w:rFonts w:ascii="Courier New" w:hAnsi="Courier New" w:cs="Courier New"/>
        </w:rPr>
        <w:t>use IEEE.STD_LOGIC_1164.ALL;</w:t>
      </w:r>
    </w:p>
    <w:p w14:paraId="3F293DCB" w14:textId="77777777" w:rsidR="00E31907" w:rsidRPr="00E31907" w:rsidRDefault="00E31907" w:rsidP="00E31907">
      <w:pPr>
        <w:ind w:firstLine="0"/>
        <w:rPr>
          <w:rFonts w:ascii="Courier New" w:hAnsi="Courier New" w:cs="Courier New"/>
        </w:rPr>
      </w:pPr>
    </w:p>
    <w:p w14:paraId="2C34645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servo2 is</w:t>
      </w:r>
    </w:p>
    <w:p w14:paraId="70F973E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 clk           : in   STD_LOGIC;</w:t>
      </w:r>
    </w:p>
    <w:p w14:paraId="2CDF73A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         : in   STD_LOGIC;</w:t>
      </w:r>
    </w:p>
    <w:p w14:paraId="1363A8C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ftCommand   : in   STD_LOGIC; </w:t>
      </w:r>
    </w:p>
    <w:p w14:paraId="714DAF9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     : out  STD_LOGIC;</w:t>
      </w:r>
    </w:p>
    <w:p w14:paraId="4C56AF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Signal2    : out  STD_LOGIC</w:t>
      </w:r>
    </w:p>
    <w:p w14:paraId="349EDFC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DFCDF1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servo2;</w:t>
      </w:r>
    </w:p>
    <w:p w14:paraId="79085058" w14:textId="77777777" w:rsidR="00E31907" w:rsidRPr="00E31907" w:rsidRDefault="00E31907" w:rsidP="00E31907">
      <w:pPr>
        <w:ind w:firstLine="0"/>
        <w:rPr>
          <w:rFonts w:ascii="Courier New" w:hAnsi="Courier New" w:cs="Courier New"/>
          <w:noProof/>
        </w:rPr>
      </w:pPr>
    </w:p>
    <w:p w14:paraId="4EFF46F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servo2 is</w:t>
      </w:r>
    </w:p>
    <w:p w14:paraId="32533E0A" w14:textId="77777777" w:rsidR="00E31907" w:rsidRPr="00E31907" w:rsidRDefault="00E31907" w:rsidP="00E31907">
      <w:pPr>
        <w:ind w:firstLine="0"/>
        <w:rPr>
          <w:rFonts w:ascii="Courier New" w:hAnsi="Courier New" w:cs="Courier New"/>
          <w:noProof/>
        </w:rPr>
      </w:pPr>
    </w:p>
    <w:p w14:paraId="3E7FCF3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speed             :   integer :=        500;</w:t>
      </w:r>
    </w:p>
    <w:p w14:paraId="483D32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period            :   integer :=    1000000;</w:t>
      </w:r>
    </w:p>
    <w:p w14:paraId="6ECE959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constant max_duty          :   integer :=     250000;  </w:t>
      </w:r>
    </w:p>
    <w:p w14:paraId="064E24F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constant min_duty          :   integer :=      50000;  </w:t>
      </w:r>
    </w:p>
    <w:p w14:paraId="7EECE07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606CDD3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                 :   std_logic;</w:t>
      </w:r>
    </w:p>
    <w:p w14:paraId="4B6EB39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Temp             :   std_logic;</w:t>
      </w:r>
    </w:p>
    <w:p w14:paraId="70EC54F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2                :   std_logic;</w:t>
      </w:r>
    </w:p>
    <w:p w14:paraId="3584488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pwmTemp2            :   std_logic;</w:t>
      </w:r>
    </w:p>
    <w:p w14:paraId="2EDFDAF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flag                :   std_logic;</w:t>
      </w:r>
    </w:p>
    <w:p w14:paraId="5CE0AAE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           :   integer :=            150000;</w:t>
      </w:r>
    </w:p>
    <w:p w14:paraId="3208F99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Temp       :   integer :=            150000;</w:t>
      </w:r>
    </w:p>
    <w:p w14:paraId="1D5D07D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2          :   integer :=            150000;</w:t>
      </w:r>
    </w:p>
    <w:p w14:paraId="15030DC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lenSignalTemp2      :   integer :=            150000;</w:t>
      </w:r>
    </w:p>
    <w:p w14:paraId="3134BED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signal counter             :   integer :=            0;</w:t>
      </w:r>
    </w:p>
    <w:p w14:paraId="4F89603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counterTemp         :   integer :=            0;</w:t>
      </w:r>
    </w:p>
    <w:p w14:paraId="643D2D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state               :   integer :=            0;</w:t>
      </w:r>
    </w:p>
    <w:p w14:paraId="1A0EC7F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ignal resetter            :   integer :=            0;</w:t>
      </w:r>
    </w:p>
    <w:p w14:paraId="441A9225" w14:textId="77777777" w:rsidR="00E31907" w:rsidRPr="00E31907" w:rsidRDefault="00E31907" w:rsidP="00E31907">
      <w:pPr>
        <w:ind w:firstLine="0"/>
        <w:rPr>
          <w:rFonts w:ascii="Courier New" w:hAnsi="Courier New" w:cs="Courier New"/>
          <w:noProof/>
        </w:rPr>
      </w:pPr>
    </w:p>
    <w:p w14:paraId="4A65647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legBack           :   integer :=        50000;</w:t>
      </w:r>
    </w:p>
    <w:p w14:paraId="2ECD017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legFront          :   integer :=       200000;</w:t>
      </w:r>
    </w:p>
    <w:p w14:paraId="09BD842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kneeUp            :   integer :=        72000;</w:t>
      </w:r>
    </w:p>
    <w:p w14:paraId="46838AC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nstant kneeDown          :   integer :=       175000;</w:t>
      </w:r>
    </w:p>
    <w:p w14:paraId="3F70FB58" w14:textId="77777777" w:rsidR="00E31907" w:rsidRPr="00E31907" w:rsidRDefault="00E31907" w:rsidP="00E31907">
      <w:pPr>
        <w:ind w:firstLine="0"/>
        <w:rPr>
          <w:rFonts w:ascii="Courier New" w:hAnsi="Courier New" w:cs="Courier New"/>
          <w:noProof/>
        </w:rPr>
      </w:pPr>
    </w:p>
    <w:p w14:paraId="6C6738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4EE1500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rocess(clk, reset)</w:t>
      </w:r>
    </w:p>
    <w:p w14:paraId="34C8417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01841D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eset = '1' then </w:t>
      </w:r>
    </w:p>
    <w:p w14:paraId="4473D04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 &lt;= '0';</w:t>
      </w:r>
    </w:p>
    <w:p w14:paraId="2A0986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2 &lt;= '0';</w:t>
      </w:r>
    </w:p>
    <w:p w14:paraId="4A80E5E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ounter &lt;= 0;</w:t>
      </w:r>
    </w:p>
    <w:p w14:paraId="4E00B23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 &lt;= 0;</w:t>
      </w:r>
    </w:p>
    <w:p w14:paraId="0BC11BD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A56656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clk='1' and clk'event then</w:t>
      </w:r>
    </w:p>
    <w:p w14:paraId="2F7D90F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 &lt;= pwmTemp;</w:t>
      </w:r>
    </w:p>
    <w:p w14:paraId="7F2E239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wm2 &lt;= pwmTemp2;</w:t>
      </w:r>
    </w:p>
    <w:p w14:paraId="281796D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ounter &lt;= counterTemp;</w:t>
      </w:r>
    </w:p>
    <w:p w14:paraId="2C01B6A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 &lt;= lenSignalTemp;</w:t>
      </w:r>
    </w:p>
    <w:p w14:paraId="58C8FFA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2 &lt;= lenSignalTemp2;</w:t>
      </w:r>
    </w:p>
    <w:p w14:paraId="3203B0F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52A88F4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78E772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process;</w:t>
      </w:r>
    </w:p>
    <w:p w14:paraId="1F7F035E" w14:textId="77777777" w:rsidR="00E31907" w:rsidRPr="00E31907" w:rsidRDefault="00E31907" w:rsidP="00E31907">
      <w:pPr>
        <w:ind w:firstLine="0"/>
        <w:rPr>
          <w:rFonts w:ascii="Courier New" w:hAnsi="Courier New" w:cs="Courier New"/>
          <w:noProof/>
        </w:rPr>
      </w:pPr>
    </w:p>
    <w:p w14:paraId="66B0F6F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counterTemp &lt;= 0 when counter = period else counter + 1;</w:t>
      </w:r>
    </w:p>
    <w:p w14:paraId="2DFEC54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flag &lt;= '1' when counter = 0 else '0';</w:t>
      </w:r>
    </w:p>
    <w:p w14:paraId="21E24DEB" w14:textId="77777777" w:rsidR="00E31907" w:rsidRPr="00E31907" w:rsidRDefault="00E31907" w:rsidP="00E31907">
      <w:pPr>
        <w:ind w:firstLine="0"/>
        <w:rPr>
          <w:rFonts w:ascii="Courier New" w:hAnsi="Courier New" w:cs="Courier New"/>
          <w:noProof/>
        </w:rPr>
      </w:pPr>
    </w:p>
    <w:p w14:paraId="01D3FB2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rocess(leftCommand, flag, lenSignal)</w:t>
      </w:r>
    </w:p>
    <w:p w14:paraId="3C56C54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begin</w:t>
      </w:r>
    </w:p>
    <w:p w14:paraId="67DB4B4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w:t>
      </w:r>
    </w:p>
    <w:p w14:paraId="62E2BCE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w:t>
      </w:r>
    </w:p>
    <w:p w14:paraId="2F75BDE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flag='1' and leftCommand = '1' then</w:t>
      </w:r>
    </w:p>
    <w:p w14:paraId="5303853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state = 0 then</w:t>
      </w:r>
    </w:p>
    <w:p w14:paraId="491B36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 &gt; legBack then</w:t>
      </w:r>
    </w:p>
    <w:p w14:paraId="340F2E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 - speed;      </w:t>
      </w:r>
    </w:p>
    <w:p w14:paraId="457A8F4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09D844E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48D83A2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2A3B6A5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1 then</w:t>
      </w:r>
    </w:p>
    <w:p w14:paraId="446A8D3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gt; kneeUp then</w:t>
      </w:r>
    </w:p>
    <w:p w14:paraId="46B7CD5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  </w:t>
      </w:r>
    </w:p>
    <w:p w14:paraId="144C9CE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5A2D1DA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0FD70B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47EE538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2 then</w:t>
      </w:r>
    </w:p>
    <w:p w14:paraId="1D08529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 &lt; legFront then</w:t>
      </w:r>
    </w:p>
    <w:p w14:paraId="63563DA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 &lt;= lenSignal + speed;  </w:t>
      </w:r>
    </w:p>
    <w:p w14:paraId="7E89249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6E4D694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resetter + 1;</w:t>
      </w:r>
    </w:p>
    <w:p w14:paraId="2ACDB4D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30A0994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if state = 3 then</w:t>
      </w:r>
    </w:p>
    <w:p w14:paraId="1C249FC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lt; kneeDown then</w:t>
      </w:r>
    </w:p>
    <w:p w14:paraId="441208C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w:t>
      </w:r>
    </w:p>
    <w:p w14:paraId="02E7AD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0CFEE1E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setter &lt;= 0;</w:t>
      </w:r>
    </w:p>
    <w:p w14:paraId="292E024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651A9C6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48EEE99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lenSignal2 &lt; kneeDown then</w:t>
      </w:r>
    </w:p>
    <w:p w14:paraId="1084BA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lenSignalTemp2 &lt;= lenSignal2 + speed;</w:t>
      </w:r>
    </w:p>
    <w:p w14:paraId="4EFC15C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37DBA96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tate &lt;= 0;</w:t>
      </w:r>
    </w:p>
    <w:p w14:paraId="00FF1D9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resetter &lt;= resetter;</w:t>
      </w:r>
    </w:p>
    <w:p w14:paraId="561F6B7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0E6AC23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30A9CBA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 </w:t>
      </w:r>
    </w:p>
    <w:p w14:paraId="7CF7131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process;</w:t>
      </w:r>
    </w:p>
    <w:p w14:paraId="2DA5685A" w14:textId="77777777" w:rsidR="00E31907" w:rsidRPr="00E31907" w:rsidRDefault="00E31907" w:rsidP="00E31907">
      <w:pPr>
        <w:ind w:firstLine="0"/>
        <w:rPr>
          <w:rFonts w:ascii="Courier New" w:hAnsi="Courier New" w:cs="Courier New"/>
          <w:noProof/>
        </w:rPr>
      </w:pPr>
    </w:p>
    <w:p w14:paraId="3DA1015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tatus &lt;= state;</w:t>
      </w:r>
    </w:p>
    <w:p w14:paraId="64BC31E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Signal &lt;= pwm;</w:t>
      </w:r>
    </w:p>
    <w:p w14:paraId="22D25A1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Signal2 &lt;= pwm2;</w:t>
      </w:r>
    </w:p>
    <w:p w14:paraId="7AD6AD3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Temp &lt;= '1' when counter &lt; lenSignal else '0';</w:t>
      </w:r>
    </w:p>
    <w:p w14:paraId="18BF41A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pwmTemp2 &lt;= '1' when counter &lt; lenSignal2 else '0';</w:t>
      </w:r>
    </w:p>
    <w:p w14:paraId="7C45E86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state &lt;= resetter;</w:t>
      </w:r>
    </w:p>
    <w:p w14:paraId="20F17742" w14:textId="77777777" w:rsidR="00E31907" w:rsidRPr="00E31907" w:rsidRDefault="00E31907" w:rsidP="00E31907">
      <w:pPr>
        <w:ind w:firstLine="0"/>
        <w:rPr>
          <w:rFonts w:ascii="Courier New" w:hAnsi="Courier New" w:cs="Courier New"/>
          <w:noProof/>
        </w:rPr>
      </w:pPr>
    </w:p>
    <w:p w14:paraId="6A78EF86" w14:textId="345B2A2D" w:rsidR="00E31907" w:rsidRDefault="00E31907" w:rsidP="00E31907">
      <w:pPr>
        <w:ind w:firstLine="0"/>
        <w:rPr>
          <w:rFonts w:ascii="Courier New" w:hAnsi="Courier New" w:cs="Courier New"/>
          <w:noProof/>
        </w:rPr>
      </w:pPr>
      <w:r w:rsidRPr="00E31907">
        <w:rPr>
          <w:rFonts w:ascii="Courier New" w:hAnsi="Courier New" w:cs="Courier New"/>
          <w:noProof/>
        </w:rPr>
        <w:t>end Behavioral;</w:t>
      </w:r>
    </w:p>
    <w:p w14:paraId="286DD76B" w14:textId="18EDD9E6" w:rsidR="00C74528" w:rsidRDefault="00C74528" w:rsidP="00E31907">
      <w:pPr>
        <w:ind w:firstLine="0"/>
        <w:rPr>
          <w:rFonts w:ascii="Courier New" w:hAnsi="Courier New" w:cs="Courier New"/>
          <w:noProof/>
        </w:rPr>
      </w:pPr>
    </w:p>
    <w:p w14:paraId="3D8D9F4F" w14:textId="77777777" w:rsidR="00C74528" w:rsidRPr="00E31907" w:rsidRDefault="00C74528" w:rsidP="00E31907">
      <w:pPr>
        <w:ind w:firstLine="0"/>
        <w:rPr>
          <w:rFonts w:ascii="Courier New" w:hAnsi="Courier New" w:cs="Courier New"/>
          <w:noProof/>
        </w:rPr>
      </w:pPr>
    </w:p>
    <w:p w14:paraId="34AEE385" w14:textId="125D63D7" w:rsidR="00C74528" w:rsidRPr="00E31907" w:rsidRDefault="00C74528" w:rsidP="00C74528">
      <w:pPr>
        <w:ind w:left="720" w:hanging="720"/>
        <w:rPr>
          <w:rFonts w:cstheme="minorHAnsi"/>
          <w:b/>
          <w:bCs/>
          <w:sz w:val="28"/>
          <w:szCs w:val="28"/>
        </w:rPr>
      </w:pPr>
      <w:r w:rsidRPr="00E31907">
        <w:rPr>
          <w:rFonts w:cstheme="minorHAnsi"/>
          <w:b/>
          <w:bCs/>
          <w:sz w:val="28"/>
          <w:szCs w:val="28"/>
        </w:rPr>
        <w:t>1</w:t>
      </w:r>
      <w:r w:rsidR="009D37FE">
        <w:rPr>
          <w:rFonts w:cstheme="minorHAnsi"/>
          <w:b/>
          <w:bCs/>
          <w:sz w:val="28"/>
          <w:szCs w:val="28"/>
        </w:rPr>
        <w:t>F</w:t>
      </w:r>
      <w:r w:rsidRPr="00E31907">
        <w:rPr>
          <w:rFonts w:cstheme="minorHAnsi"/>
          <w:b/>
          <w:bCs/>
          <w:sz w:val="28"/>
          <w:szCs w:val="28"/>
        </w:rPr>
        <w:t xml:space="preserve">: </w:t>
      </w:r>
      <w:r>
        <w:rPr>
          <w:rFonts w:cstheme="minorHAnsi"/>
          <w:b/>
          <w:bCs/>
          <w:sz w:val="28"/>
          <w:szCs w:val="28"/>
        </w:rPr>
        <w:t>Bluetooth TX Module</w:t>
      </w:r>
    </w:p>
    <w:p w14:paraId="3C89CBA2" w14:textId="77777777" w:rsidR="00E31907" w:rsidRPr="00E31907" w:rsidRDefault="00E31907" w:rsidP="00E31907">
      <w:pPr>
        <w:ind w:firstLine="0"/>
        <w:rPr>
          <w:rFonts w:ascii="Courier New" w:hAnsi="Courier New" w:cs="Courier New"/>
          <w:noProof/>
        </w:rPr>
      </w:pPr>
    </w:p>
    <w:p w14:paraId="0D55EB8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library ieee;</w:t>
      </w:r>
    </w:p>
    <w:p w14:paraId="3439868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std_logic_1164.all;</w:t>
      </w:r>
    </w:p>
    <w:p w14:paraId="1DEB36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use ieee.numeric_std.all;</w:t>
      </w:r>
    </w:p>
    <w:p w14:paraId="6399621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E55118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tity btTx is</w:t>
      </w:r>
    </w:p>
    <w:p w14:paraId="708D531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eneric (</w:t>
      </w:r>
    </w:p>
    <w:p w14:paraId="78B948E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ocksPerBits : integer := 115     -- Needs to be set correctly</w:t>
      </w:r>
    </w:p>
    <w:p w14:paraId="772FDFD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2AB7EB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ort (</w:t>
      </w:r>
    </w:p>
    <w:p w14:paraId="082A230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lk       : in  std_logic;</w:t>
      </w:r>
    </w:p>
    <w:p w14:paraId="538F965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Divisor     : in  std_logic;</w:t>
      </w:r>
    </w:p>
    <w:p w14:paraId="4688938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BytesTransferred   : in  std_logic_vector(7 downto 0);</w:t>
      </w:r>
    </w:p>
    <w:p w14:paraId="009017C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Activated : out std_logic;</w:t>
      </w:r>
    </w:p>
    <w:p w14:paraId="32ED0B8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SerialConnection : out std_logic;</w:t>
      </w:r>
    </w:p>
    <w:p w14:paraId="4AE10D6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txFinished   : out std_logic</w:t>
      </w:r>
    </w:p>
    <w:p w14:paraId="36CBB39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FB6A75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tTx;</w:t>
      </w:r>
    </w:p>
    <w:p w14:paraId="5D3E808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41D4D52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D019E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architecture Behavioral of btTx is</w:t>
      </w:r>
    </w:p>
    <w:p w14:paraId="6232CE1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219FD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ype txType is (idleSignal, startingBit, dataTransferred,</w:t>
      </w:r>
    </w:p>
    <w:p w14:paraId="4A10EFF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topperBit, cleanAll);</w:t>
      </w:r>
    </w:p>
    <w:p w14:paraId="06D1F4A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mainSignal : txType := idleSignal;</w:t>
      </w:r>
    </w:p>
    <w:p w14:paraId="3FA3670F" w14:textId="77777777" w:rsidR="00E31907" w:rsidRPr="00E31907" w:rsidRDefault="00E31907" w:rsidP="00E31907">
      <w:pPr>
        <w:ind w:firstLine="0"/>
        <w:rPr>
          <w:rFonts w:ascii="Courier New" w:hAnsi="Courier New" w:cs="Courier New"/>
        </w:rPr>
      </w:pPr>
      <w:r w:rsidRPr="00E31907">
        <w:rPr>
          <w:rFonts w:ascii="Courier New" w:hAnsi="Courier New" w:cs="Courier New"/>
        </w:rPr>
        <w:t xml:space="preserve"> </w:t>
      </w:r>
    </w:p>
    <w:p w14:paraId="7AB593B8" w14:textId="77777777" w:rsidR="00E31907" w:rsidRPr="00E31907" w:rsidRDefault="00E31907" w:rsidP="00E31907">
      <w:pPr>
        <w:ind w:firstLine="0"/>
        <w:rPr>
          <w:rFonts w:ascii="Courier New" w:hAnsi="Courier New" w:cs="Courier New"/>
          <w:noProof/>
        </w:rPr>
      </w:pPr>
      <w:r w:rsidRPr="00E31907">
        <w:rPr>
          <w:rFonts w:ascii="Courier New" w:hAnsi="Courier New" w:cs="Courier New"/>
        </w:rPr>
        <w:t xml:space="preserve">  </w:t>
      </w:r>
      <w:r w:rsidRPr="00E31907">
        <w:rPr>
          <w:rFonts w:ascii="Courier New" w:hAnsi="Courier New" w:cs="Courier New"/>
          <w:noProof/>
        </w:rPr>
        <w:t>signal newClock : integer range 0 to clocksPerBits-1 := 0;</w:t>
      </w:r>
    </w:p>
    <w:p w14:paraId="22F101E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bitIndexer : integer range 0 to 7 := 0;  -- 8 Bits Total</w:t>
      </w:r>
    </w:p>
    <w:p w14:paraId="12E3427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txData   : std_logic_vector(7 downto 0) := (others =&gt; '0');</w:t>
      </w:r>
    </w:p>
    <w:p w14:paraId="33792AD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ignal txDone   : std_logic := '0';</w:t>
      </w:r>
    </w:p>
    <w:p w14:paraId="4A6C632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B239C3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begin</w:t>
      </w:r>
    </w:p>
    <w:p w14:paraId="602DB34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44403A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504C5151" w14:textId="6DABFB60" w:rsidR="00E31907" w:rsidRPr="00E31907" w:rsidRDefault="00856526" w:rsidP="00E31907">
      <w:pPr>
        <w:ind w:firstLine="0"/>
        <w:rPr>
          <w:rFonts w:ascii="Courier New" w:hAnsi="Courier New" w:cs="Courier New"/>
          <w:noProof/>
        </w:rPr>
      </w:pPr>
      <w:r>
        <w:rPr>
          <w:rFonts w:ascii="Courier New" w:hAnsi="Courier New" w:cs="Courier New"/>
          <w:noProof/>
        </w:rPr>
        <w:t>txProcess</w:t>
      </w:r>
      <w:r w:rsidR="00E31907" w:rsidRPr="00E31907">
        <w:rPr>
          <w:rFonts w:ascii="Courier New" w:hAnsi="Courier New" w:cs="Courier New"/>
          <w:noProof/>
        </w:rPr>
        <w:t xml:space="preserve"> : process (clk)</w:t>
      </w:r>
    </w:p>
    <w:p w14:paraId="1AD866B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egin</w:t>
      </w:r>
    </w:p>
    <w:p w14:paraId="7AEA6A7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rising_edge(clk) then</w:t>
      </w:r>
    </w:p>
    <w:p w14:paraId="0E02BF6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A75B58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ase mainSignal is</w:t>
      </w:r>
    </w:p>
    <w:p w14:paraId="30C2A19D" w14:textId="77777777" w:rsidR="00E31907" w:rsidRPr="00E31907" w:rsidRDefault="00E31907" w:rsidP="00E31907">
      <w:pPr>
        <w:ind w:firstLine="0"/>
        <w:rPr>
          <w:rFonts w:ascii="Courier New" w:hAnsi="Courier New" w:cs="Courier New"/>
        </w:rPr>
      </w:pPr>
      <w:r w:rsidRPr="00E31907">
        <w:rPr>
          <w:rFonts w:ascii="Courier New" w:hAnsi="Courier New" w:cs="Courier New"/>
        </w:rPr>
        <w:t xml:space="preserve"> </w:t>
      </w:r>
    </w:p>
    <w:p w14:paraId="35BED12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idleSignal =&gt;</w:t>
      </w:r>
    </w:p>
    <w:p w14:paraId="746A02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Activated &lt;= '0';</w:t>
      </w:r>
    </w:p>
    <w:p w14:paraId="21DCD057" w14:textId="5D4E238C"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SerialConnection &lt;= '1'</w:t>
      </w:r>
      <w:r w:rsidR="00856526">
        <w:rPr>
          <w:rFonts w:ascii="Courier New" w:hAnsi="Courier New" w:cs="Courier New"/>
          <w:noProof/>
        </w:rPr>
        <w:t>;</w:t>
      </w:r>
    </w:p>
    <w:p w14:paraId="2F314E9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Done   &lt;= '0';</w:t>
      </w:r>
    </w:p>
    <w:p w14:paraId="11A06DB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0;</w:t>
      </w:r>
    </w:p>
    <w:p w14:paraId="529DD92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itIndexer &lt;= 0;</w:t>
      </w:r>
    </w:p>
    <w:p w14:paraId="0CA1691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748833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txDivisor = '1' then</w:t>
      </w:r>
    </w:p>
    <w:p w14:paraId="23DEF79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txData &lt;= txBytesTransferred;</w:t>
      </w:r>
    </w:p>
    <w:p w14:paraId="3BCCA26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artingBit;</w:t>
      </w:r>
    </w:p>
    <w:p w14:paraId="347E7D9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73A4EA9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18C8697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5B81CB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D71507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48E249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startingBit =&gt;</w:t>
      </w:r>
    </w:p>
    <w:p w14:paraId="5C1EA19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Activated &lt;= '1';</w:t>
      </w:r>
    </w:p>
    <w:p w14:paraId="1E2973C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SerialConnection &lt;= '0';</w:t>
      </w:r>
    </w:p>
    <w:p w14:paraId="374A3D1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6446D0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newClock &lt; clocksPerBits-1 then</w:t>
      </w:r>
    </w:p>
    <w:p w14:paraId="0A16A43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newClock + 1;</w:t>
      </w:r>
    </w:p>
    <w:p w14:paraId="21A6BE8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artingBit;</w:t>
      </w:r>
    </w:p>
    <w:p w14:paraId="14E908A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4AFCE76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0;</w:t>
      </w:r>
    </w:p>
    <w:p w14:paraId="6346F96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34DA656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63F0F268" w14:textId="1B176C7A" w:rsidR="00E31907" w:rsidRPr="00E31907" w:rsidRDefault="00E31907" w:rsidP="00856526">
      <w:pPr>
        <w:ind w:firstLine="0"/>
        <w:rPr>
          <w:rFonts w:ascii="Courier New" w:hAnsi="Courier New" w:cs="Courier New"/>
          <w:noProof/>
        </w:rPr>
      </w:pPr>
      <w:r w:rsidRPr="00E31907">
        <w:rPr>
          <w:rFonts w:ascii="Courier New" w:hAnsi="Courier New" w:cs="Courier New"/>
          <w:noProof/>
        </w:rPr>
        <w:t xml:space="preserve"> </w:t>
      </w:r>
    </w:p>
    <w:p w14:paraId="2D906CF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dataTransferred =&gt;</w:t>
      </w:r>
    </w:p>
    <w:p w14:paraId="18B0991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SerialConnection &lt;= txData(bitIndexer);</w:t>
      </w:r>
    </w:p>
    <w:p w14:paraId="49ED058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4F9080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newClock &lt; clocksPerBits-1 then</w:t>
      </w:r>
    </w:p>
    <w:p w14:paraId="00B57FB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newClock + 1;</w:t>
      </w:r>
    </w:p>
    <w:p w14:paraId="4DF11F1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3641A0A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0EBBEA1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0;</w:t>
      </w:r>
    </w:p>
    <w:p w14:paraId="5A0FAD7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67EDB3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 Check if we have sent out all bits</w:t>
      </w:r>
    </w:p>
    <w:p w14:paraId="6BAD9CA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bitIndexer &lt; 7 then</w:t>
      </w:r>
    </w:p>
    <w:p w14:paraId="7E5FCFA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itIndexer &lt;= bitIndexer + 1;</w:t>
      </w:r>
    </w:p>
    <w:p w14:paraId="3CADB51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dataTransferred;</w:t>
      </w:r>
    </w:p>
    <w:p w14:paraId="6F0956E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5458899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bitIndexer &lt;= 0;</w:t>
      </w:r>
    </w:p>
    <w:p w14:paraId="63A2D7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opperBit;</w:t>
      </w:r>
    </w:p>
    <w:p w14:paraId="793994D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310FD96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5F144C8B" w14:textId="02B21F29" w:rsidR="00E31907" w:rsidRDefault="00E31907" w:rsidP="00856526">
      <w:pPr>
        <w:ind w:firstLine="0"/>
        <w:rPr>
          <w:rFonts w:ascii="Courier New" w:hAnsi="Courier New" w:cs="Courier New"/>
          <w:noProof/>
        </w:rPr>
      </w:pPr>
      <w:r w:rsidRPr="00E31907">
        <w:rPr>
          <w:rFonts w:ascii="Courier New" w:hAnsi="Courier New" w:cs="Courier New"/>
          <w:noProof/>
        </w:rPr>
        <w:t xml:space="preserve"> </w:t>
      </w:r>
    </w:p>
    <w:p w14:paraId="06621920" w14:textId="77777777" w:rsidR="00856526" w:rsidRPr="00E31907" w:rsidRDefault="00856526" w:rsidP="00856526">
      <w:pPr>
        <w:ind w:firstLine="0"/>
        <w:rPr>
          <w:rFonts w:ascii="Courier New" w:hAnsi="Courier New" w:cs="Courier New"/>
          <w:noProof/>
        </w:rPr>
      </w:pPr>
    </w:p>
    <w:p w14:paraId="28C95A7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stopperBit =&gt;</w:t>
      </w:r>
    </w:p>
    <w:p w14:paraId="4F9F9B1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SerialConnection &lt;= '1';</w:t>
      </w:r>
    </w:p>
    <w:p w14:paraId="21B1DBBD" w14:textId="77777777" w:rsidR="00856526" w:rsidRDefault="00856526" w:rsidP="00E31907">
      <w:pPr>
        <w:ind w:firstLine="0"/>
        <w:rPr>
          <w:rFonts w:ascii="Courier New" w:hAnsi="Courier New" w:cs="Courier New"/>
          <w:noProof/>
        </w:rPr>
      </w:pPr>
    </w:p>
    <w:p w14:paraId="3CA37E2D" w14:textId="77777777" w:rsidR="00856526" w:rsidRDefault="00856526" w:rsidP="00E31907">
      <w:pPr>
        <w:ind w:firstLine="0"/>
        <w:rPr>
          <w:rFonts w:ascii="Courier New" w:hAnsi="Courier New" w:cs="Courier New"/>
          <w:noProof/>
        </w:rPr>
      </w:pPr>
    </w:p>
    <w:p w14:paraId="0067793F" w14:textId="3F47B2CF"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 newClock &lt; clocksPerBits-1 then</w:t>
      </w:r>
    </w:p>
    <w:p w14:paraId="1CA31FA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newClock + 1;</w:t>
      </w:r>
    </w:p>
    <w:p w14:paraId="39024B9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stopperBit;</w:t>
      </w:r>
    </w:p>
    <w:p w14:paraId="281AED1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w:t>
      </w:r>
    </w:p>
    <w:p w14:paraId="2C069A9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Done   &lt;= '1';</w:t>
      </w:r>
    </w:p>
    <w:p w14:paraId="146684A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newClock &lt;= 0;</w:t>
      </w:r>
    </w:p>
    <w:p w14:paraId="3BFAD72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cleanAll;</w:t>
      </w:r>
    </w:p>
    <w:p w14:paraId="211DA62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097BE09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95986D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cleanAll =&gt;</w:t>
      </w:r>
    </w:p>
    <w:p w14:paraId="1A965E7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Activated &lt;= '0';</w:t>
      </w:r>
    </w:p>
    <w:p w14:paraId="15B2C0D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Done   &lt;= '1';</w:t>
      </w:r>
    </w:p>
    <w:p w14:paraId="059CC82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6AB6738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747ADE3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28AB5AC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hen others =&gt;</w:t>
      </w:r>
    </w:p>
    <w:p w14:paraId="50C5DE0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mainSignal &lt;= idleSignal;</w:t>
      </w:r>
    </w:p>
    <w:p w14:paraId="51E2AD2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001A3E8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case;</w:t>
      </w:r>
    </w:p>
    <w:p w14:paraId="09DDE78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if;</w:t>
      </w:r>
    </w:p>
    <w:p w14:paraId="21083D7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nd process;</w:t>
      </w:r>
    </w:p>
    <w:p w14:paraId="542B36D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18E3DCA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txFinished &lt;= txDone;</w:t>
      </w:r>
    </w:p>
    <w:p w14:paraId="78944B6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w:t>
      </w:r>
    </w:p>
    <w:p w14:paraId="17172377" w14:textId="5777BF4E" w:rsidR="00E31907" w:rsidRPr="00E31907" w:rsidRDefault="00E31907" w:rsidP="00E31907">
      <w:pPr>
        <w:ind w:firstLine="0"/>
        <w:rPr>
          <w:rFonts w:ascii="Courier New" w:hAnsi="Courier New" w:cs="Courier New"/>
          <w:noProof/>
        </w:rPr>
      </w:pPr>
      <w:r w:rsidRPr="00E31907">
        <w:rPr>
          <w:rFonts w:ascii="Courier New" w:hAnsi="Courier New" w:cs="Courier New"/>
          <w:noProof/>
        </w:rPr>
        <w:t>end Behavioral</w:t>
      </w:r>
      <w:r w:rsidR="009D37FE">
        <w:rPr>
          <w:rFonts w:ascii="Courier New" w:hAnsi="Courier New" w:cs="Courier New"/>
          <w:noProof/>
        </w:rPr>
        <w:t>;</w:t>
      </w:r>
    </w:p>
    <w:p w14:paraId="4F76BFAD" w14:textId="2CFA8F19" w:rsidR="00E31907" w:rsidRPr="00856526" w:rsidRDefault="00856526" w:rsidP="00856526">
      <w:pPr>
        <w:ind w:left="720" w:hanging="720"/>
        <w:rPr>
          <w:rFonts w:cstheme="minorHAnsi"/>
          <w:b/>
          <w:bCs/>
          <w:sz w:val="28"/>
          <w:szCs w:val="28"/>
        </w:rPr>
      </w:pPr>
      <w:r w:rsidRPr="00E31907">
        <w:rPr>
          <w:rFonts w:cstheme="minorHAnsi"/>
          <w:b/>
          <w:bCs/>
          <w:sz w:val="28"/>
          <w:szCs w:val="28"/>
        </w:rPr>
        <w:t>1</w:t>
      </w:r>
      <w:r w:rsidR="009D37FE">
        <w:rPr>
          <w:rFonts w:cstheme="minorHAnsi"/>
          <w:b/>
          <w:bCs/>
          <w:sz w:val="28"/>
          <w:szCs w:val="28"/>
        </w:rPr>
        <w:t>G</w:t>
      </w:r>
      <w:r w:rsidRPr="00E31907">
        <w:rPr>
          <w:rFonts w:cstheme="minorHAnsi"/>
          <w:b/>
          <w:bCs/>
          <w:sz w:val="28"/>
          <w:szCs w:val="28"/>
        </w:rPr>
        <w:t xml:space="preserve">: </w:t>
      </w:r>
      <w:r>
        <w:rPr>
          <w:rFonts w:cstheme="minorHAnsi"/>
          <w:b/>
          <w:bCs/>
          <w:sz w:val="28"/>
          <w:szCs w:val="28"/>
        </w:rPr>
        <w:t>Arduino Code for Color Sensors and RGB Leds</w:t>
      </w:r>
    </w:p>
    <w:p w14:paraId="19A43694" w14:textId="77777777" w:rsidR="00E31907" w:rsidRPr="00E31907" w:rsidRDefault="00E31907" w:rsidP="00E31907">
      <w:pPr>
        <w:ind w:firstLine="0"/>
        <w:rPr>
          <w:rFonts w:ascii="Courier New" w:hAnsi="Courier New" w:cs="Courier New"/>
        </w:rPr>
      </w:pPr>
    </w:p>
    <w:p w14:paraId="4BCE805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aS0=22, aS1=23, aS2=24, aS3=25, aOUT=26;</w:t>
      </w:r>
    </w:p>
    <w:p w14:paraId="4C1F5D4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aRedReading, aBlueReading, aGreenReading, aWhiteReading;</w:t>
      </w:r>
    </w:p>
    <w:p w14:paraId="6A496EE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aRedPin=4, aGreenPin=3, aBluePin=2;</w:t>
      </w:r>
    </w:p>
    <w:p w14:paraId="1E30DADB" w14:textId="77777777" w:rsidR="00E31907" w:rsidRPr="00E31907" w:rsidRDefault="00E31907" w:rsidP="00E31907">
      <w:pPr>
        <w:ind w:firstLine="0"/>
        <w:rPr>
          <w:rFonts w:ascii="Courier New" w:hAnsi="Courier New" w:cs="Courier New"/>
          <w:noProof/>
        </w:rPr>
      </w:pPr>
    </w:p>
    <w:p w14:paraId="5348C0D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bS0=27, bS1=28, bS2=29, bS3=30, bOUT=31;</w:t>
      </w:r>
    </w:p>
    <w:p w14:paraId="291B350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bRedReading, bBlueReading, bGreenReading, bWhiteReading;</w:t>
      </w:r>
    </w:p>
    <w:p w14:paraId="13CD179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bRedPin=7, bGreenPin=6, bBluePin=5;</w:t>
      </w:r>
    </w:p>
    <w:p w14:paraId="3E0FE157" w14:textId="77777777" w:rsidR="00E31907" w:rsidRPr="00E31907" w:rsidRDefault="00E31907" w:rsidP="00E31907">
      <w:pPr>
        <w:ind w:firstLine="0"/>
        <w:rPr>
          <w:rFonts w:ascii="Courier New" w:hAnsi="Courier New" w:cs="Courier New"/>
        </w:rPr>
      </w:pPr>
    </w:p>
    <w:p w14:paraId="0244916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cS0=32, cS1=33, cS2=34, cS3=35, cOUT=36;</w:t>
      </w:r>
    </w:p>
    <w:p w14:paraId="1B8A411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cRedReading, cBlueReading, cGreenReading, cWhiteReading;</w:t>
      </w:r>
    </w:p>
    <w:p w14:paraId="21EF8C5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cRedPin=10, cGreenPin=9, cBluePin=8;</w:t>
      </w:r>
    </w:p>
    <w:p w14:paraId="7DE88C1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5D5288E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dS0=37, dS1=38, dS2=39, dS3=40, dOUT=41;</w:t>
      </w:r>
    </w:p>
    <w:p w14:paraId="425AAAD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dRedReading, dBlueReading, dGreenReading, dWhiteReading;</w:t>
      </w:r>
    </w:p>
    <w:p w14:paraId="2B598274" w14:textId="77777777" w:rsidR="00E31907" w:rsidRPr="00E31907" w:rsidRDefault="00E31907" w:rsidP="00E31907">
      <w:pPr>
        <w:ind w:firstLine="0"/>
        <w:rPr>
          <w:rFonts w:ascii="Courier New" w:hAnsi="Courier New" w:cs="Courier New"/>
        </w:rPr>
      </w:pPr>
      <w:r w:rsidRPr="00E31907">
        <w:rPr>
          <w:rFonts w:ascii="Courier New" w:hAnsi="Courier New" w:cs="Courier New"/>
          <w:noProof/>
        </w:rPr>
        <w:t>//int dRedPin=13, dGreenPin=12</w:t>
      </w:r>
      <w:r w:rsidRPr="00E31907">
        <w:rPr>
          <w:rFonts w:ascii="Courier New" w:hAnsi="Courier New" w:cs="Courier New"/>
        </w:rPr>
        <w:t xml:space="preserve">, </w:t>
      </w:r>
      <w:r w:rsidRPr="00E31907">
        <w:rPr>
          <w:rFonts w:ascii="Courier New" w:hAnsi="Courier New" w:cs="Courier New"/>
          <w:noProof/>
        </w:rPr>
        <w:t>dBluePin=11;</w:t>
      </w:r>
    </w:p>
    <w:p w14:paraId="23EE6F63" w14:textId="77777777" w:rsidR="00E31907" w:rsidRPr="00E31907" w:rsidRDefault="00E31907" w:rsidP="00E31907">
      <w:pPr>
        <w:ind w:firstLine="0"/>
        <w:rPr>
          <w:rFonts w:ascii="Courier New" w:hAnsi="Courier New" w:cs="Courier New"/>
        </w:rPr>
      </w:pPr>
    </w:p>
    <w:p w14:paraId="0D33FB3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void setup() {</w:t>
      </w:r>
    </w:p>
    <w:p w14:paraId="1E3A179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S0, OUTPUT);</w:t>
      </w:r>
    </w:p>
    <w:p w14:paraId="35A70FA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S1, OUTPUT);</w:t>
      </w:r>
    </w:p>
    <w:p w14:paraId="6510952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S2, OUTPUT);</w:t>
      </w:r>
    </w:p>
    <w:p w14:paraId="4836829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S3, OUTPUT);</w:t>
      </w:r>
    </w:p>
    <w:p w14:paraId="6E3D702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OUT, INPUT); </w:t>
      </w:r>
    </w:p>
    <w:p w14:paraId="4604DEC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RedPin, OUTPUT);</w:t>
      </w:r>
    </w:p>
    <w:p w14:paraId="43E2C11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BluePin, OUTPUT);</w:t>
      </w:r>
    </w:p>
    <w:p w14:paraId="6D15AE6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aGreenPin, OUTPUT);</w:t>
      </w:r>
    </w:p>
    <w:p w14:paraId="73D0573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aS0, HIGH);</w:t>
      </w:r>
    </w:p>
    <w:p w14:paraId="1AAFDDC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aS1, LOW);</w:t>
      </w:r>
    </w:p>
    <w:p w14:paraId="67DC3006" w14:textId="77777777" w:rsidR="00E31907" w:rsidRPr="00E31907" w:rsidRDefault="00E31907" w:rsidP="00E31907">
      <w:pPr>
        <w:ind w:firstLine="0"/>
        <w:rPr>
          <w:rFonts w:ascii="Courier New" w:hAnsi="Courier New" w:cs="Courier New"/>
          <w:noProof/>
        </w:rPr>
      </w:pPr>
    </w:p>
    <w:p w14:paraId="052B456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pinMode(bS0, OUTPUT);</w:t>
      </w:r>
    </w:p>
    <w:p w14:paraId="68113CA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S1, OUTPUT);</w:t>
      </w:r>
    </w:p>
    <w:p w14:paraId="784FD4A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S2, OUTPUT);</w:t>
      </w:r>
    </w:p>
    <w:p w14:paraId="299D5D7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S3, OUTPUT);</w:t>
      </w:r>
    </w:p>
    <w:p w14:paraId="15184A0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OUT, INPUT);</w:t>
      </w:r>
    </w:p>
    <w:p w14:paraId="5FDC71D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RedPin, OUTPUT);</w:t>
      </w:r>
    </w:p>
    <w:p w14:paraId="27081EA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BluePin, OUTPUT);</w:t>
      </w:r>
    </w:p>
    <w:p w14:paraId="7D8C7C1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pinMode(bGreenPin, OUTPUT);</w:t>
      </w:r>
    </w:p>
    <w:p w14:paraId="1181DB5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bS0, HIGH);</w:t>
      </w:r>
    </w:p>
    <w:p w14:paraId="3DC7A59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bS1, LOW);</w:t>
      </w:r>
    </w:p>
    <w:p w14:paraId="2F2872AA" w14:textId="77777777" w:rsidR="00E31907" w:rsidRPr="00E31907" w:rsidRDefault="00E31907" w:rsidP="00E31907">
      <w:pPr>
        <w:ind w:firstLine="0"/>
        <w:rPr>
          <w:rFonts w:ascii="Courier New" w:hAnsi="Courier New" w:cs="Courier New"/>
          <w:noProof/>
        </w:rPr>
      </w:pPr>
    </w:p>
    <w:p w14:paraId="3DC3B14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S0, OUTPUT);</w:t>
      </w:r>
    </w:p>
    <w:p w14:paraId="1775FD7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S1, OUTPUT);</w:t>
      </w:r>
    </w:p>
    <w:p w14:paraId="248988F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S2, OUTPUT);</w:t>
      </w:r>
    </w:p>
    <w:p w14:paraId="4B57165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S3, OUTPUT);</w:t>
      </w:r>
    </w:p>
    <w:p w14:paraId="6700AF1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OUT, INPUT);</w:t>
      </w:r>
    </w:p>
    <w:p w14:paraId="2049FAF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RedPin, OUTPUT);</w:t>
      </w:r>
    </w:p>
    <w:p w14:paraId="512EC2D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BluePin, OUTPUT);</w:t>
      </w:r>
    </w:p>
    <w:p w14:paraId="09F62A9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cGreenPin, OUTPUT);</w:t>
      </w:r>
    </w:p>
    <w:p w14:paraId="43CBE2C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cS0, HIGH);</w:t>
      </w:r>
    </w:p>
    <w:p w14:paraId="7FC8C26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cS1, LOW);</w:t>
      </w:r>
    </w:p>
    <w:p w14:paraId="53D7449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046EED8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S0, OUTPUT);</w:t>
      </w:r>
    </w:p>
    <w:p w14:paraId="2E9A64D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S1, OUTPUT);</w:t>
      </w:r>
    </w:p>
    <w:p w14:paraId="741BC3C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S2, OUTPUT);</w:t>
      </w:r>
    </w:p>
    <w:p w14:paraId="6831A4A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S3, OUTPUT);</w:t>
      </w:r>
    </w:p>
    <w:p w14:paraId="5387212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OUT, INPUT);</w:t>
      </w:r>
    </w:p>
    <w:p w14:paraId="020F46F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RedPin, OUTPUT);</w:t>
      </w:r>
    </w:p>
    <w:p w14:paraId="1F21050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BluePin, OUTPUT);</w:t>
      </w:r>
    </w:p>
    <w:p w14:paraId="50CAE55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pinMode(dGreenPin, OUTPUT);</w:t>
      </w:r>
    </w:p>
    <w:p w14:paraId="12CC240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dS0, HIGH);</w:t>
      </w:r>
    </w:p>
    <w:p w14:paraId="3C8DEA1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dS1, LOW);</w:t>
      </w:r>
    </w:p>
    <w:p w14:paraId="2B5A693F" w14:textId="77777777" w:rsidR="00E31907" w:rsidRPr="00E31907" w:rsidRDefault="00E31907" w:rsidP="00E31907">
      <w:pPr>
        <w:ind w:firstLine="0"/>
        <w:rPr>
          <w:rFonts w:ascii="Courier New" w:hAnsi="Courier New" w:cs="Courier New"/>
          <w:noProof/>
        </w:rPr>
      </w:pPr>
    </w:p>
    <w:p w14:paraId="4684572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Serial.begin(9600);</w:t>
      </w:r>
    </w:p>
    <w:p w14:paraId="5E102EA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2DDAEBC7" w14:textId="77777777" w:rsidR="00E31907" w:rsidRPr="00E31907" w:rsidRDefault="00E31907" w:rsidP="00E31907">
      <w:pPr>
        <w:ind w:firstLine="0"/>
        <w:rPr>
          <w:rFonts w:ascii="Courier New" w:hAnsi="Courier New" w:cs="Courier New"/>
          <w:noProof/>
        </w:rPr>
      </w:pPr>
    </w:p>
    <w:p w14:paraId="4293F7B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detect_red(int num, int Sa, int Sb, int Sc){</w:t>
      </w:r>
    </w:p>
    <w:p w14:paraId="41936A8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Sa, LOW);</w:t>
      </w:r>
    </w:p>
    <w:p w14:paraId="4F6A42E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Sb, LOW);</w:t>
      </w:r>
    </w:p>
    <w:p w14:paraId="3A94DEC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nt red = pulseIn(Sc, LOW);</w:t>
      </w:r>
    </w:p>
    <w:p w14:paraId="7C322EE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num == 1)   </w:t>
      </w:r>
    </w:p>
    <w:p w14:paraId="2C3D8AB7" w14:textId="77777777" w:rsidR="00E31907" w:rsidRPr="00E31907" w:rsidRDefault="00E31907" w:rsidP="00E31907">
      <w:pPr>
        <w:ind w:firstLine="0"/>
        <w:rPr>
          <w:rFonts w:ascii="Courier New" w:hAnsi="Courier New" w:cs="Courier New"/>
        </w:rPr>
      </w:pPr>
      <w:r w:rsidRPr="00E31907">
        <w:rPr>
          <w:rFonts w:ascii="Courier New" w:hAnsi="Courier New" w:cs="Courier New"/>
          <w:noProof/>
        </w:rPr>
        <w:t xml:space="preserve">    red = 255 - (red + 160</w:t>
      </w:r>
      <w:r w:rsidRPr="00E31907">
        <w:rPr>
          <w:rFonts w:ascii="Courier New" w:hAnsi="Courier New" w:cs="Courier New"/>
        </w:rPr>
        <w:t>);</w:t>
      </w:r>
    </w:p>
    <w:p w14:paraId="4FFF56A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num == 2)   </w:t>
      </w:r>
    </w:p>
    <w:p w14:paraId="11AB81F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d = 255 - (red + 145);</w:t>
      </w:r>
    </w:p>
    <w:p w14:paraId="7BA6610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red &lt; 0)</w:t>
      </w:r>
    </w:p>
    <w:p w14:paraId="38E6655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d = 0;</w:t>
      </w:r>
    </w:p>
    <w:p w14:paraId="79CAEC8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red&gt;255)</w:t>
      </w:r>
    </w:p>
    <w:p w14:paraId="78E212F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d = 255;</w:t>
      </w:r>
    </w:p>
    <w:p w14:paraId="13FFB3F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turn red;</w:t>
      </w:r>
    </w:p>
    <w:p w14:paraId="53A7601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571E6B5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detect_blue(int num, int Sa, int Sb, int Sc){</w:t>
      </w:r>
    </w:p>
    <w:p w14:paraId="45097ED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Sa, LOW);</w:t>
      </w:r>
    </w:p>
    <w:p w14:paraId="1852DBF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Sb, HIGH);</w:t>
      </w:r>
    </w:p>
    <w:p w14:paraId="3DCD438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nt blue = pulseIn(Sc, LOW);</w:t>
      </w:r>
    </w:p>
    <w:p w14:paraId="06A3B59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num == 1)   </w:t>
      </w:r>
    </w:p>
    <w:p w14:paraId="5179E96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lue = 255 - (blue + 170);</w:t>
      </w:r>
    </w:p>
    <w:p w14:paraId="4CFCBB5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num == 2)   </w:t>
      </w:r>
    </w:p>
    <w:p w14:paraId="16ABA9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lue = 255 - (blue + 95);</w:t>
      </w:r>
    </w:p>
    <w:p w14:paraId="5299777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blue &lt; 0)</w:t>
      </w:r>
    </w:p>
    <w:p w14:paraId="6487EDD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lue = 0;</w:t>
      </w:r>
    </w:p>
    <w:p w14:paraId="4DBCF98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blue &gt; 255)</w:t>
      </w:r>
    </w:p>
    <w:p w14:paraId="65BD53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lue = 255;</w:t>
      </w:r>
    </w:p>
    <w:p w14:paraId="2B27537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turn blue;</w:t>
      </w:r>
    </w:p>
    <w:p w14:paraId="1EB8E15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35AA2897" w14:textId="77777777" w:rsidR="00E31907" w:rsidRPr="00E31907" w:rsidRDefault="00E31907" w:rsidP="00E31907">
      <w:pPr>
        <w:ind w:firstLine="0"/>
        <w:rPr>
          <w:rFonts w:ascii="Courier New" w:hAnsi="Courier New" w:cs="Courier New"/>
          <w:noProof/>
        </w:rPr>
      </w:pPr>
    </w:p>
    <w:p w14:paraId="5BE3FC1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int detect_green(int num, int Sa, int Sb, int Sc){</w:t>
      </w:r>
    </w:p>
    <w:p w14:paraId="544B43B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digitalWrite(Sa, HIGH);</w:t>
      </w:r>
    </w:p>
    <w:p w14:paraId="6671AE4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igitalWrite(Sb, HIGH);</w:t>
      </w:r>
    </w:p>
    <w:p w14:paraId="3236C73C"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nt green = pulseIn(Sc, LOW);</w:t>
      </w:r>
    </w:p>
    <w:p w14:paraId="7A86178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num == 1)   </w:t>
      </w:r>
    </w:p>
    <w:p w14:paraId="05422C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reen = 255 - (green + 150);</w:t>
      </w:r>
    </w:p>
    <w:p w14:paraId="569FDE2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num == 2)   </w:t>
      </w:r>
    </w:p>
    <w:p w14:paraId="4E1BA28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reen = 255 - (green + 80);</w:t>
      </w:r>
    </w:p>
    <w:p w14:paraId="15367BF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if(green &lt; 0)</w:t>
      </w:r>
    </w:p>
    <w:p w14:paraId="663DAC2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reen = 0;</w:t>
      </w:r>
    </w:p>
    <w:p w14:paraId="6702720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else if(green &gt; 255)</w:t>
      </w:r>
    </w:p>
    <w:p w14:paraId="63DDDEF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green = 255;</w:t>
      </w:r>
    </w:p>
    <w:p w14:paraId="51BFBB2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return green;</w:t>
      </w:r>
    </w:p>
    <w:p w14:paraId="437C29C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0D5A8F62" w14:textId="77777777" w:rsidR="00E31907" w:rsidRPr="00E31907" w:rsidRDefault="00E31907" w:rsidP="00E31907">
      <w:pPr>
        <w:ind w:firstLine="0"/>
        <w:rPr>
          <w:rFonts w:ascii="Courier New" w:hAnsi="Courier New" w:cs="Courier New"/>
          <w:noProof/>
        </w:rPr>
      </w:pPr>
    </w:p>
    <w:p w14:paraId="663B53E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void loop() {</w:t>
      </w:r>
    </w:p>
    <w:p w14:paraId="0D0EB2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RedReading = detect_red(1, aS2, aS3, aOUT);  </w:t>
      </w:r>
    </w:p>
    <w:p w14:paraId="07E9E7C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BlueReading = detect_blue(1, aS2, aS3, aOUT);</w:t>
      </w:r>
    </w:p>
    <w:p w14:paraId="336C741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GreenReading = detect_green(1, aS2, aS3, aOUT);</w:t>
      </w:r>
    </w:p>
    <w:p w14:paraId="62AF3B53" w14:textId="77777777" w:rsidR="00E31907" w:rsidRPr="00E31907" w:rsidRDefault="00E31907" w:rsidP="00E31907">
      <w:pPr>
        <w:ind w:firstLine="0"/>
        <w:rPr>
          <w:rFonts w:ascii="Courier New" w:hAnsi="Courier New" w:cs="Courier New"/>
          <w:noProof/>
        </w:rPr>
      </w:pPr>
    </w:p>
    <w:p w14:paraId="7783C13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RedReading = detect_red(2, bS2, bS3, bOUT);  </w:t>
      </w:r>
    </w:p>
    <w:p w14:paraId="1498EBB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BlueReading = detect_blue(2, bS2, bS3, bOUT);</w:t>
      </w:r>
    </w:p>
    <w:p w14:paraId="4997D24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bGreenReading = detect_green(2, bS2, bS3, bOUT);</w:t>
      </w:r>
    </w:p>
    <w:p w14:paraId="606ABEDD" w14:textId="77777777" w:rsidR="00E31907" w:rsidRPr="00E31907" w:rsidRDefault="00E31907" w:rsidP="00E31907">
      <w:pPr>
        <w:ind w:firstLine="0"/>
        <w:rPr>
          <w:rFonts w:ascii="Courier New" w:hAnsi="Courier New" w:cs="Courier New"/>
          <w:noProof/>
        </w:rPr>
      </w:pPr>
    </w:p>
    <w:p w14:paraId="7A2912A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cRedReading = detect_red(cS2, cS3, cOUT);  </w:t>
      </w:r>
    </w:p>
    <w:p w14:paraId="14BD7FD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BlueReading = detect_blue(cS2, cS3, cOUT);</w:t>
      </w:r>
    </w:p>
    <w:p w14:paraId="44DF0A0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cGreenReading = detect_green(cS2, cS3, cOUT);</w:t>
      </w:r>
    </w:p>
    <w:p w14:paraId="3B9109C9"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463129E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RedReading = detect_red(dS2, dS3, dOUT);  </w:t>
      </w:r>
    </w:p>
    <w:p w14:paraId="672254F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BlueReading = detect_blue(dS2, dS3, dOUT);</w:t>
      </w:r>
    </w:p>
    <w:p w14:paraId="2B2383B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GreenReading = detect_green(dS2, dS3, dOUT);</w:t>
      </w:r>
    </w:p>
    <w:p w14:paraId="0C7FFAF7" w14:textId="77777777" w:rsidR="00E31907" w:rsidRPr="00E31907" w:rsidRDefault="00E31907" w:rsidP="00E31907">
      <w:pPr>
        <w:ind w:firstLine="0"/>
        <w:rPr>
          <w:rFonts w:ascii="Courier New" w:hAnsi="Courier New" w:cs="Courier New"/>
          <w:noProof/>
        </w:rPr>
      </w:pPr>
    </w:p>
    <w:p w14:paraId="24CB8B2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setColors(aRedPin, aGreenPin, aBluePin, aRedReading, aGreenReading, aBlueReading);</w:t>
      </w:r>
    </w:p>
    <w:p w14:paraId="2FA6449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xml:space="preserve">  setColors(bRedPin, bGreenPin, bBluePin, bRedReading, bGreenReading, bBlueReading);</w:t>
      </w:r>
    </w:p>
    <w:p w14:paraId="18A129A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etColors(cRedPin, cGreenPin, cBluePin, cRedReading, cGreenReading, cBlueReading);</w:t>
      </w:r>
    </w:p>
    <w:p w14:paraId="79C776E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etColors(dRedPin, dGreenPin, dBluePin, dRedReading, dGreenReading, dBlueReading);</w:t>
      </w:r>
    </w:p>
    <w:p w14:paraId="7429858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77F5B2B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delay(200);   </w:t>
      </w:r>
    </w:p>
    <w:p w14:paraId="27D5E26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535AA397" w14:textId="77777777" w:rsidR="00E31907" w:rsidRPr="00E31907" w:rsidRDefault="00E31907" w:rsidP="00E31907">
      <w:pPr>
        <w:ind w:firstLine="0"/>
        <w:rPr>
          <w:rFonts w:ascii="Courier New" w:hAnsi="Courier New" w:cs="Courier New"/>
          <w:noProof/>
        </w:rPr>
      </w:pPr>
    </w:p>
    <w:p w14:paraId="5742B77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void setColors(int pin1, int pin2, int pin3, int red, int green, int blue)   { </w:t>
      </w:r>
    </w:p>
    <w:p w14:paraId="3585216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nalogWrite(pin1 , 255-red); </w:t>
      </w:r>
    </w:p>
    <w:p w14:paraId="4F5E553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nalogWrite(pin2 , 255-green); </w:t>
      </w:r>
    </w:p>
    <w:p w14:paraId="70F7E3B0"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analogWrite(pin3 , 255-blue);</w:t>
      </w:r>
    </w:p>
    <w:p w14:paraId="70E6C66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60574E97" w14:textId="77777777" w:rsidR="00E31907" w:rsidRPr="00E31907" w:rsidRDefault="00E31907" w:rsidP="00E31907">
      <w:pPr>
        <w:ind w:firstLine="0"/>
        <w:rPr>
          <w:rFonts w:ascii="Courier New" w:hAnsi="Courier New" w:cs="Courier New"/>
          <w:noProof/>
        </w:rPr>
      </w:pPr>
    </w:p>
    <w:p w14:paraId="05F891F6" w14:textId="77777777" w:rsidR="00E31907" w:rsidRPr="00E31907" w:rsidRDefault="00E31907" w:rsidP="00E31907">
      <w:pPr>
        <w:ind w:firstLine="0"/>
        <w:rPr>
          <w:rFonts w:ascii="Courier New" w:hAnsi="Courier New" w:cs="Courier New"/>
          <w:noProof/>
        </w:rPr>
      </w:pPr>
    </w:p>
    <w:p w14:paraId="2C043DB2"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 detect brightness</w:t>
      </w:r>
    </w:p>
    <w:p w14:paraId="39BF9966"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aS2, HIGH);</w:t>
      </w:r>
    </w:p>
    <w:p w14:paraId="066CBFB1"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digitalWrite(aS3, LOW);</w:t>
      </w:r>
    </w:p>
    <w:p w14:paraId="1502906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aWhiteReading = pulseIn(aOUT, LOW);</w:t>
      </w:r>
    </w:p>
    <w:p w14:paraId="1E6B054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0AB7502A"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 Calibration of the colors' read values</w:t>
      </w:r>
    </w:p>
    <w:p w14:paraId="358B120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aWhiteReading = 255 - aWhiteReading;</w:t>
      </w:r>
    </w:p>
    <w:p w14:paraId="333F8E4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w:t>
      </w:r>
    </w:p>
    <w:p w14:paraId="28421DAD"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if(aWhiteReading &lt; 0)</w:t>
      </w:r>
    </w:p>
    <w:p w14:paraId="0B792E33"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aWhiteReading = 0;</w:t>
      </w:r>
    </w:p>
    <w:p w14:paraId="42EDFE6B"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xml:space="preserve">//    </w:t>
      </w:r>
    </w:p>
    <w:p w14:paraId="3F4628EF"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if(aWhiteReading &gt; 255)</w:t>
      </w:r>
    </w:p>
    <w:p w14:paraId="019D3F68"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aWhiteReading = 255;</w:t>
      </w:r>
    </w:p>
    <w:p w14:paraId="08961F73" w14:textId="77777777" w:rsidR="00E31907" w:rsidRPr="00E31907" w:rsidRDefault="00E31907" w:rsidP="00E31907">
      <w:pPr>
        <w:ind w:firstLine="0"/>
        <w:rPr>
          <w:rFonts w:ascii="Courier New" w:hAnsi="Courier New" w:cs="Courier New"/>
          <w:noProof/>
        </w:rPr>
      </w:pPr>
    </w:p>
    <w:p w14:paraId="024127C5" w14:textId="77777777" w:rsidR="00E31907" w:rsidRPr="00E31907" w:rsidRDefault="00E31907" w:rsidP="00E31907">
      <w:pPr>
        <w:ind w:firstLine="0"/>
        <w:rPr>
          <w:rFonts w:ascii="Courier New" w:hAnsi="Courier New" w:cs="Courier New"/>
          <w:noProof/>
        </w:rPr>
      </w:pPr>
    </w:p>
    <w:p w14:paraId="189F56E5"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erial.print("R: " + String(aRedReading));</w:t>
      </w:r>
    </w:p>
    <w:p w14:paraId="33D5525E"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lastRenderedPageBreak/>
        <w:t>//  Serial.print("\tG: " + String(aGreenReading));</w:t>
      </w:r>
    </w:p>
    <w:p w14:paraId="19C5B7B4"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erial.print("\tB: " + String(aBlueReading));</w:t>
      </w:r>
    </w:p>
    <w:p w14:paraId="51254487" w14:textId="77777777" w:rsidR="00E31907" w:rsidRPr="00E31907" w:rsidRDefault="00E31907" w:rsidP="00E31907">
      <w:pPr>
        <w:ind w:firstLine="0"/>
        <w:rPr>
          <w:rFonts w:ascii="Courier New" w:hAnsi="Courier New" w:cs="Courier New"/>
          <w:noProof/>
        </w:rPr>
      </w:pPr>
      <w:r w:rsidRPr="00E31907">
        <w:rPr>
          <w:rFonts w:ascii="Courier New" w:hAnsi="Courier New" w:cs="Courier New"/>
          <w:noProof/>
        </w:rPr>
        <w:t>//  Serial.print("\tW: " + String(aWhiteReading));</w:t>
      </w:r>
    </w:p>
    <w:p w14:paraId="1DC2BFDB" w14:textId="709A5D1B" w:rsidR="00E31907" w:rsidRDefault="00E31907" w:rsidP="00E31907">
      <w:pPr>
        <w:ind w:firstLine="0"/>
        <w:rPr>
          <w:rFonts w:ascii="Courier New" w:hAnsi="Courier New" w:cs="Courier New"/>
          <w:noProof/>
        </w:rPr>
      </w:pPr>
      <w:r w:rsidRPr="00E31907">
        <w:rPr>
          <w:rFonts w:ascii="Courier New" w:hAnsi="Courier New" w:cs="Courier New"/>
          <w:noProof/>
        </w:rPr>
        <w:t>//  Serial.print("\r\n");</w:t>
      </w:r>
    </w:p>
    <w:p w14:paraId="6CF2B859" w14:textId="36972758" w:rsidR="0064728D" w:rsidRDefault="0064728D" w:rsidP="00E31907">
      <w:pPr>
        <w:ind w:firstLine="0"/>
        <w:rPr>
          <w:rFonts w:ascii="Courier New" w:hAnsi="Courier New" w:cs="Courier New"/>
          <w:noProof/>
        </w:rPr>
      </w:pPr>
    </w:p>
    <w:p w14:paraId="5FCD1BEE" w14:textId="77777777" w:rsidR="0064728D" w:rsidRPr="00E31907" w:rsidRDefault="0064728D" w:rsidP="00E31907">
      <w:pPr>
        <w:ind w:firstLine="0"/>
        <w:rPr>
          <w:rFonts w:ascii="Courier New" w:hAnsi="Courier New" w:cs="Courier New"/>
          <w:noProof/>
        </w:rPr>
      </w:pPr>
    </w:p>
    <w:p w14:paraId="7A15F852" w14:textId="7B795C39" w:rsidR="0064728D" w:rsidRDefault="0064728D" w:rsidP="0064728D">
      <w:pPr>
        <w:ind w:left="720" w:hanging="720"/>
        <w:rPr>
          <w:rFonts w:cstheme="minorHAnsi"/>
          <w:b/>
          <w:bCs/>
          <w:sz w:val="28"/>
          <w:szCs w:val="28"/>
        </w:rPr>
      </w:pPr>
      <w:r w:rsidRPr="00E31907">
        <w:rPr>
          <w:rFonts w:cstheme="minorHAnsi"/>
          <w:b/>
          <w:bCs/>
          <w:sz w:val="28"/>
          <w:szCs w:val="28"/>
        </w:rPr>
        <w:t>1</w:t>
      </w:r>
      <w:r>
        <w:rPr>
          <w:rFonts w:cstheme="minorHAnsi"/>
          <w:b/>
          <w:bCs/>
          <w:sz w:val="28"/>
          <w:szCs w:val="28"/>
        </w:rPr>
        <w:t>H</w:t>
      </w:r>
      <w:r w:rsidRPr="00E31907">
        <w:rPr>
          <w:rFonts w:cstheme="minorHAnsi"/>
          <w:b/>
          <w:bCs/>
          <w:sz w:val="28"/>
          <w:szCs w:val="28"/>
        </w:rPr>
        <w:t xml:space="preserve">: </w:t>
      </w:r>
      <w:r>
        <w:rPr>
          <w:rFonts w:cstheme="minorHAnsi"/>
          <w:b/>
          <w:bCs/>
          <w:sz w:val="28"/>
          <w:szCs w:val="28"/>
        </w:rPr>
        <w:t>Constraints File</w:t>
      </w:r>
    </w:p>
    <w:p w14:paraId="79D3E885" w14:textId="518C3339" w:rsidR="0064728D" w:rsidRDefault="0064728D" w:rsidP="0064728D">
      <w:pPr>
        <w:ind w:left="720" w:hanging="720"/>
        <w:rPr>
          <w:rFonts w:cstheme="minorHAnsi"/>
          <w:b/>
          <w:bCs/>
          <w:sz w:val="28"/>
          <w:szCs w:val="28"/>
        </w:rPr>
      </w:pPr>
    </w:p>
    <w:p w14:paraId="36C2BD1D"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 This file is a general .xdc for the Basys3 rev B board</w:t>
      </w:r>
    </w:p>
    <w:p w14:paraId="67DDDD52"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 To use it in a project:</w:t>
      </w:r>
    </w:p>
    <w:p w14:paraId="4580802F"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 - uncomment the lines corresponding to used pins</w:t>
      </w:r>
    </w:p>
    <w:p w14:paraId="6DC26C67"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 - rename the used ports (in each line, after get_ports) according to the top level signal names in the project</w:t>
      </w:r>
    </w:p>
    <w:p w14:paraId="56C5A9BF" w14:textId="77777777" w:rsidR="0064728D" w:rsidRPr="0064728D" w:rsidRDefault="0064728D" w:rsidP="0064728D">
      <w:pPr>
        <w:ind w:left="720" w:hanging="720"/>
        <w:rPr>
          <w:rFonts w:ascii="Courier New" w:hAnsi="Courier New" w:cs="Courier New"/>
          <w:noProof/>
        </w:rPr>
      </w:pPr>
    </w:p>
    <w:p w14:paraId="780DE7D0"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 Clock signal</w:t>
      </w:r>
    </w:p>
    <w:p w14:paraId="48831830"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W5 [get_ports clk]</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6843CC91"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clk]</w:t>
      </w:r>
    </w:p>
    <w:p w14:paraId="0C0BBC6F"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create_clock -add -name sys_clk_pin -period 10.00 -waveform {0 5} [get_ports clk]</w:t>
      </w:r>
    </w:p>
    <w:p w14:paraId="313DCF7E" w14:textId="0AA720FB"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4F67FF0E" w14:textId="77777777" w:rsidR="0064728D" w:rsidRPr="0064728D" w:rsidRDefault="0064728D" w:rsidP="0064728D">
      <w:pPr>
        <w:ind w:left="720" w:hanging="720"/>
        <w:rPr>
          <w:rFonts w:ascii="Courier New" w:hAnsi="Courier New" w:cs="Courier New"/>
          <w:noProof/>
        </w:rPr>
      </w:pPr>
    </w:p>
    <w:p w14:paraId="63B09C5E"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Buttons</w:t>
      </w:r>
    </w:p>
    <w:p w14:paraId="07BB42AC" w14:textId="1E87E616"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T18 [get_ports reset]</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35F969EC"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reset]</w:t>
      </w:r>
    </w:p>
    <w:p w14:paraId="3C615E5D" w14:textId="20E6D9A6"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W19 [get_ports leftCommand]</w:t>
      </w:r>
    </w:p>
    <w:p w14:paraId="7E6DE5F4" w14:textId="533874FE" w:rsidR="0064728D" w:rsidRPr="0064728D" w:rsidRDefault="0064728D" w:rsidP="0064728D">
      <w:pPr>
        <w:ind w:left="720" w:hanging="720"/>
        <w:rPr>
          <w:rFonts w:ascii="Courier New" w:hAnsi="Courier New" w:cs="Courier New"/>
          <w:noProof/>
        </w:rPr>
      </w:pPr>
      <w:r>
        <w:rPr>
          <w:rFonts w:ascii="Courier New" w:hAnsi="Courier New" w:cs="Courier New"/>
          <w:noProof/>
        </w:rPr>
        <w:tab/>
      </w:r>
      <w:r w:rsidRPr="0064728D">
        <w:rPr>
          <w:rFonts w:ascii="Courier New" w:hAnsi="Courier New" w:cs="Courier New"/>
          <w:noProof/>
        </w:rPr>
        <w:t>set_property IOSTANDARD LVCMOS33 [get_ports leftCommand]</w:t>
      </w:r>
    </w:p>
    <w:p w14:paraId="53E0FD92" w14:textId="77777777" w:rsid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T17 [get_ports command]</w:t>
      </w:r>
    </w:p>
    <w:p w14:paraId="1AF375AE" w14:textId="796CA84C" w:rsidR="0064728D" w:rsidRPr="0064728D" w:rsidRDefault="0064728D" w:rsidP="0064728D">
      <w:pPr>
        <w:ind w:left="720" w:hanging="720"/>
        <w:rPr>
          <w:rFonts w:ascii="Courier New" w:hAnsi="Courier New" w:cs="Courier New"/>
          <w:noProof/>
        </w:rPr>
      </w:pPr>
      <w:r>
        <w:rPr>
          <w:rFonts w:ascii="Courier New" w:hAnsi="Courier New" w:cs="Courier New"/>
          <w:noProof/>
        </w:rPr>
        <w:tab/>
      </w:r>
      <w:r w:rsidRPr="0064728D">
        <w:rPr>
          <w:rFonts w:ascii="Courier New" w:hAnsi="Courier New" w:cs="Courier New"/>
          <w:noProof/>
        </w:rPr>
        <w:t>set_property IOSTANDARD LVCMOS33 [get_ports command]</w:t>
      </w:r>
    </w:p>
    <w:p w14:paraId="0B6D151A" w14:textId="48A906EA" w:rsidR="0064728D" w:rsidRDefault="0064728D" w:rsidP="0064728D">
      <w:pPr>
        <w:ind w:left="720" w:hanging="720"/>
        <w:rPr>
          <w:rFonts w:ascii="Courier New" w:hAnsi="Courier New" w:cs="Courier New"/>
          <w:noProof/>
        </w:rPr>
      </w:pPr>
    </w:p>
    <w:p w14:paraId="177B0EA9" w14:textId="77777777" w:rsidR="0024042B" w:rsidRPr="0064728D" w:rsidRDefault="0024042B" w:rsidP="0064728D">
      <w:pPr>
        <w:ind w:left="720" w:hanging="720"/>
        <w:rPr>
          <w:rFonts w:ascii="Courier New" w:hAnsi="Courier New" w:cs="Courier New"/>
          <w:noProof/>
        </w:rPr>
      </w:pPr>
    </w:p>
    <w:p w14:paraId="72CF4010"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Pmod Header JA</w:t>
      </w:r>
    </w:p>
    <w:p w14:paraId="13D999CE"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1</w:t>
      </w:r>
    </w:p>
    <w:p w14:paraId="1DEE2E35" w14:textId="4CE1984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lastRenderedPageBreak/>
        <w:t>set_property PACKAGE_PIN J1 [get_ports {rx}]</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556F6DD6"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rx}]</w:t>
      </w:r>
    </w:p>
    <w:p w14:paraId="2ED588A1"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2</w:t>
      </w:r>
    </w:p>
    <w:p w14:paraId="50E752D1" w14:textId="059BBB41"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L2 [get_ports {tx}]</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5560FCF5"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tx}]</w:t>
      </w:r>
    </w:p>
    <w:p w14:paraId="04D52577"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3</w:t>
      </w:r>
    </w:p>
    <w:p w14:paraId="000AED46" w14:textId="2EADC8DF"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J2 [get_ports {pwmSignal1}]</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3E3D3BE5"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pwmSignal1}]</w:t>
      </w:r>
    </w:p>
    <w:p w14:paraId="4E2F9323"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4</w:t>
      </w:r>
    </w:p>
    <w:p w14:paraId="122C901E" w14:textId="00E6DEA2"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G2 [get_ports {pwmSignal2}]</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52A17FAD"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pwmSignal2}]</w:t>
      </w:r>
    </w:p>
    <w:p w14:paraId="18ABF335"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7</w:t>
      </w:r>
    </w:p>
    <w:p w14:paraId="179DE630" w14:textId="3FD9B0A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H1 [get_ports {pwmSignal3}]</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1F94802E"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pwmSignal3}]</w:t>
      </w:r>
    </w:p>
    <w:p w14:paraId="1F0615CB"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8</w:t>
      </w:r>
    </w:p>
    <w:p w14:paraId="477EBF3F" w14:textId="3E7B3E55"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K2 [get_ports {pwmSignal4}]</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647BBE0F"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pwmSignal4}]</w:t>
      </w:r>
    </w:p>
    <w:p w14:paraId="7A372E0C"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9</w:t>
      </w:r>
    </w:p>
    <w:p w14:paraId="31EE7214" w14:textId="0A89EFD1"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H2 [get_ports {JA[6]}]</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239B3C83"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ab/>
        <w:t>#set_property IOSTANDARD LVCMOS33 [get_ports {JA[6]}]</w:t>
      </w:r>
    </w:p>
    <w:p w14:paraId="156D3FDD" w14:textId="77777777"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ch name = JA10</w:t>
      </w:r>
    </w:p>
    <w:p w14:paraId="1B37C5B2" w14:textId="6F80BA1F" w:rsidR="0064728D" w:rsidRPr="0064728D" w:rsidRDefault="0064728D" w:rsidP="0064728D">
      <w:pPr>
        <w:ind w:left="720" w:hanging="720"/>
        <w:rPr>
          <w:rFonts w:ascii="Courier New" w:hAnsi="Courier New" w:cs="Courier New"/>
          <w:noProof/>
        </w:rPr>
      </w:pPr>
      <w:r w:rsidRPr="0064728D">
        <w:rPr>
          <w:rFonts w:ascii="Courier New" w:hAnsi="Courier New" w:cs="Courier New"/>
          <w:noProof/>
        </w:rPr>
        <w:t>#set_property PACKAGE_PIN G3 [get_ports {JA[7]}]</w:t>
      </w:r>
      <w:r w:rsidRPr="0064728D">
        <w:rPr>
          <w:rFonts w:ascii="Courier New" w:hAnsi="Courier New" w:cs="Courier New"/>
          <w:noProof/>
        </w:rPr>
        <w:tab/>
      </w:r>
      <w:r w:rsidRPr="0064728D">
        <w:rPr>
          <w:rFonts w:ascii="Courier New" w:hAnsi="Courier New" w:cs="Courier New"/>
          <w:noProof/>
        </w:rPr>
        <w:tab/>
      </w:r>
      <w:r w:rsidRPr="0064728D">
        <w:rPr>
          <w:rFonts w:ascii="Courier New" w:hAnsi="Courier New" w:cs="Courier New"/>
          <w:noProof/>
        </w:rPr>
        <w:tab/>
      </w:r>
    </w:p>
    <w:p w14:paraId="25C3DA45" w14:textId="12BE2946" w:rsidR="00E31907" w:rsidRPr="00E31907" w:rsidRDefault="0064728D" w:rsidP="00021BD3">
      <w:pPr>
        <w:ind w:left="720" w:hanging="720"/>
        <w:rPr>
          <w:rFonts w:ascii="Courier New" w:hAnsi="Courier New" w:cs="Courier New"/>
          <w:noProof/>
        </w:rPr>
      </w:pPr>
      <w:r w:rsidRPr="0064728D">
        <w:rPr>
          <w:rFonts w:ascii="Courier New" w:hAnsi="Courier New" w:cs="Courier New"/>
          <w:noProof/>
        </w:rPr>
        <w:tab/>
        <w:t>#set_property IOSTANDARD LVCMOS33 [get_ports {JA[7]}]</w:t>
      </w:r>
    </w:p>
    <w:sectPr w:rsidR="00E31907" w:rsidRPr="00E31907" w:rsidSect="00F8654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AB2120"/>
    <w:multiLevelType w:val="hybridMultilevel"/>
    <w:tmpl w:val="175EE184"/>
    <w:lvl w:ilvl="0" w:tplc="04090005">
      <w:start w:val="1"/>
      <w:numFmt w:val="bullet"/>
      <w:lvlText w:val=""/>
      <w:lvlJc w:val="left"/>
      <w:pPr>
        <w:ind w:left="1440" w:hanging="360"/>
      </w:pPr>
      <w:rPr>
        <w:rFonts w:ascii="Wingdings" w:hAnsi="Wingdings" w:cs="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B4F5E72"/>
    <w:multiLevelType w:val="hybridMultilevel"/>
    <w:tmpl w:val="E902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W0NDG3NDOzMDRQ0lEKTi0uzszPAykwqgUA3FQHjiwAAAA="/>
  </w:docVars>
  <w:rsids>
    <w:rsidRoot w:val="00E65BD5"/>
    <w:rsid w:val="00013195"/>
    <w:rsid w:val="00021BD3"/>
    <w:rsid w:val="00035396"/>
    <w:rsid w:val="00071F2E"/>
    <w:rsid w:val="000A54F0"/>
    <w:rsid w:val="00146740"/>
    <w:rsid w:val="00147692"/>
    <w:rsid w:val="001715A1"/>
    <w:rsid w:val="001C7E15"/>
    <w:rsid w:val="00212D97"/>
    <w:rsid w:val="00236120"/>
    <w:rsid w:val="0024042B"/>
    <w:rsid w:val="00254790"/>
    <w:rsid w:val="00254AFD"/>
    <w:rsid w:val="00282746"/>
    <w:rsid w:val="0030402D"/>
    <w:rsid w:val="00330C97"/>
    <w:rsid w:val="003B41E9"/>
    <w:rsid w:val="00417E38"/>
    <w:rsid w:val="004378C5"/>
    <w:rsid w:val="00457275"/>
    <w:rsid w:val="00492922"/>
    <w:rsid w:val="004D2D00"/>
    <w:rsid w:val="004D2F78"/>
    <w:rsid w:val="00586F81"/>
    <w:rsid w:val="005D56F7"/>
    <w:rsid w:val="005E1FCB"/>
    <w:rsid w:val="00635163"/>
    <w:rsid w:val="0064728D"/>
    <w:rsid w:val="006E6815"/>
    <w:rsid w:val="006F5B0D"/>
    <w:rsid w:val="007411EE"/>
    <w:rsid w:val="007C3A46"/>
    <w:rsid w:val="008563B0"/>
    <w:rsid w:val="00856526"/>
    <w:rsid w:val="00867322"/>
    <w:rsid w:val="008D0764"/>
    <w:rsid w:val="00925C18"/>
    <w:rsid w:val="00934F95"/>
    <w:rsid w:val="009547AC"/>
    <w:rsid w:val="009700EE"/>
    <w:rsid w:val="00973467"/>
    <w:rsid w:val="00992A44"/>
    <w:rsid w:val="00995A75"/>
    <w:rsid w:val="009A33CF"/>
    <w:rsid w:val="009C44DD"/>
    <w:rsid w:val="009D37FE"/>
    <w:rsid w:val="009F58B8"/>
    <w:rsid w:val="00A0040E"/>
    <w:rsid w:val="00A16161"/>
    <w:rsid w:val="00A21724"/>
    <w:rsid w:val="00A6277C"/>
    <w:rsid w:val="00AA70F1"/>
    <w:rsid w:val="00AC410F"/>
    <w:rsid w:val="00AD163E"/>
    <w:rsid w:val="00C5338F"/>
    <w:rsid w:val="00C74528"/>
    <w:rsid w:val="00D17318"/>
    <w:rsid w:val="00D44664"/>
    <w:rsid w:val="00D57563"/>
    <w:rsid w:val="00D638A5"/>
    <w:rsid w:val="00DD59D8"/>
    <w:rsid w:val="00DD7453"/>
    <w:rsid w:val="00E31907"/>
    <w:rsid w:val="00E46948"/>
    <w:rsid w:val="00E65BD5"/>
    <w:rsid w:val="00E82B5D"/>
    <w:rsid w:val="00ED1990"/>
    <w:rsid w:val="00F4576C"/>
    <w:rsid w:val="00F86549"/>
    <w:rsid w:val="00F952E8"/>
    <w:rsid w:val="00FA3570"/>
    <w:rsid w:val="00FE5E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7D76C"/>
  <w15:chartTrackingRefBased/>
  <w15:docId w15:val="{94ABDCA6-2658-484F-9526-63BF60A10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F58B8"/>
    <w:pPr>
      <w:ind w:left="720"/>
      <w:contextualSpacing/>
    </w:pPr>
  </w:style>
  <w:style w:type="character" w:styleId="Kpr">
    <w:name w:val="Hyperlink"/>
    <w:basedOn w:val="VarsaylanParagrafYazTipi"/>
    <w:uiPriority w:val="99"/>
    <w:unhideWhenUsed/>
    <w:rsid w:val="00AC410F"/>
    <w:rPr>
      <w:color w:val="0563C1" w:themeColor="hyperlink"/>
      <w:u w:val="single"/>
    </w:rPr>
  </w:style>
  <w:style w:type="character" w:styleId="zmlenmeyenBahsetme">
    <w:name w:val="Unresolved Mention"/>
    <w:basedOn w:val="VarsaylanParagrafYazTipi"/>
    <w:uiPriority w:val="99"/>
    <w:semiHidden/>
    <w:unhideWhenUsed/>
    <w:rsid w:val="00AC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399709">
      <w:bodyDiv w:val="1"/>
      <w:marLeft w:val="0"/>
      <w:marRight w:val="0"/>
      <w:marTop w:val="0"/>
      <w:marBottom w:val="0"/>
      <w:divBdr>
        <w:top w:val="none" w:sz="0" w:space="0" w:color="auto"/>
        <w:left w:val="none" w:sz="0" w:space="0" w:color="auto"/>
        <w:bottom w:val="none" w:sz="0" w:space="0" w:color="auto"/>
        <w:right w:val="none" w:sz="0" w:space="0" w:color="auto"/>
      </w:divBdr>
    </w:div>
    <w:div w:id="576595403">
      <w:bodyDiv w:val="1"/>
      <w:marLeft w:val="0"/>
      <w:marRight w:val="0"/>
      <w:marTop w:val="0"/>
      <w:marBottom w:val="0"/>
      <w:divBdr>
        <w:top w:val="none" w:sz="0" w:space="0" w:color="auto"/>
        <w:left w:val="none" w:sz="0" w:space="0" w:color="auto"/>
        <w:bottom w:val="none" w:sz="0" w:space="0" w:color="auto"/>
        <w:right w:val="none" w:sz="0" w:space="0" w:color="auto"/>
      </w:divBdr>
    </w:div>
    <w:div w:id="99919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nandland.com" TargetMode="External"/><Relationship Id="rId7" Type="http://schemas.openxmlformats.org/officeDocument/2006/relationships/hyperlink" Target="https://drive.google.com/file/d/18wNobDDO37FYa4zFW3IFOKQ-AWmB0mS-/view?usp=sharing" TargetMode="External"/><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roboturka.com" TargetMode="External"/><Relationship Id="rId1" Type="http://schemas.openxmlformats.org/officeDocument/2006/relationships/numbering" Target="numbering.xml"/><Relationship Id="rId6" Type="http://schemas.openxmlformats.org/officeDocument/2006/relationships/hyperlink" Target="youtu.be/dD3BZdNYPnQ" TargetMode="External"/><Relationship Id="rId11" Type="http://schemas.openxmlformats.org/officeDocument/2006/relationships/image" Target="media/image5.png"/><Relationship Id="rId5" Type="http://schemas.openxmlformats.org/officeDocument/2006/relationships/image" Target="media/image1.emf"/><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reference.digilentinc.com/_media/basys3:basys3_rm.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36</Pages>
  <Words>4383</Words>
  <Characters>24989</Characters>
  <Application>Microsoft Office Word</Application>
  <DocSecurity>0</DocSecurity>
  <Lines>208</Lines>
  <Paragraphs>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l arinc</dc:creator>
  <cp:keywords/>
  <dc:description/>
  <cp:lastModifiedBy>samil arinc</cp:lastModifiedBy>
  <cp:revision>57</cp:revision>
  <dcterms:created xsi:type="dcterms:W3CDTF">2020-12-25T10:25:00Z</dcterms:created>
  <dcterms:modified xsi:type="dcterms:W3CDTF">2020-12-25T17:19:00Z</dcterms:modified>
</cp:coreProperties>
</file>